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0F5B" w:rsidRPr="001709FD" w:rsidRDefault="00570F5B" w:rsidP="001709FD">
      <w:pPr>
        <w:spacing w:after="0" w:line="240" w:lineRule="auto"/>
        <w:jc w:val="center"/>
        <w:rPr>
          <w:rFonts w:ascii="Times New Roman" w:hAnsi="Times New Roman"/>
          <w:b/>
          <w:sz w:val="24"/>
          <w:szCs w:val="24"/>
        </w:rPr>
      </w:pPr>
      <w:bookmarkStart w:id="0" w:name="_GoBack"/>
      <w:bookmarkEnd w:id="0"/>
      <w:smartTag w:uri="urn:schemas-microsoft-com:office:smarttags" w:element="address">
        <w:smartTag w:uri="urn:schemas-microsoft-com:office:smarttags" w:element="Street">
          <w:r w:rsidRPr="001709FD">
            <w:rPr>
              <w:rFonts w:ascii="Times New Roman" w:hAnsi="Times New Roman"/>
              <w:b/>
              <w:sz w:val="24"/>
              <w:szCs w:val="24"/>
            </w:rPr>
            <w:t>Creole Nature Trail All-American Road</w:t>
          </w:r>
        </w:smartTag>
      </w:smartTag>
    </w:p>
    <w:p w:rsidR="00570F5B" w:rsidRPr="001709FD" w:rsidRDefault="00570F5B" w:rsidP="001709FD">
      <w:pPr>
        <w:spacing w:after="0" w:line="240" w:lineRule="auto"/>
        <w:jc w:val="center"/>
        <w:rPr>
          <w:rFonts w:ascii="Times New Roman" w:hAnsi="Times New Roman"/>
          <w:b/>
          <w:sz w:val="24"/>
          <w:szCs w:val="24"/>
        </w:rPr>
      </w:pPr>
      <w:r w:rsidRPr="001709FD">
        <w:rPr>
          <w:rFonts w:ascii="Times New Roman" w:hAnsi="Times New Roman"/>
          <w:b/>
          <w:sz w:val="24"/>
          <w:szCs w:val="24"/>
        </w:rPr>
        <w:t>District Board of Commissioners Meeting</w:t>
      </w:r>
    </w:p>
    <w:p w:rsidR="00570F5B" w:rsidRPr="001709FD" w:rsidRDefault="00D958DE" w:rsidP="001709FD">
      <w:pPr>
        <w:spacing w:after="0" w:line="240" w:lineRule="auto"/>
        <w:jc w:val="center"/>
        <w:rPr>
          <w:rFonts w:ascii="Times New Roman" w:hAnsi="Times New Roman"/>
          <w:b/>
          <w:sz w:val="24"/>
          <w:szCs w:val="24"/>
        </w:rPr>
      </w:pPr>
      <w:r>
        <w:rPr>
          <w:rFonts w:ascii="Times New Roman" w:hAnsi="Times New Roman"/>
          <w:b/>
          <w:sz w:val="24"/>
          <w:szCs w:val="24"/>
        </w:rPr>
        <w:t>Thurs</w:t>
      </w:r>
      <w:r w:rsidR="004A2B50">
        <w:rPr>
          <w:rFonts w:ascii="Times New Roman" w:hAnsi="Times New Roman"/>
          <w:b/>
          <w:sz w:val="24"/>
          <w:szCs w:val="24"/>
        </w:rPr>
        <w:t>day</w:t>
      </w:r>
      <w:r w:rsidR="000622B4">
        <w:rPr>
          <w:rFonts w:ascii="Times New Roman" w:hAnsi="Times New Roman"/>
          <w:b/>
          <w:sz w:val="24"/>
          <w:szCs w:val="24"/>
        </w:rPr>
        <w:t xml:space="preserve">, </w:t>
      </w:r>
      <w:r w:rsidR="003B05FF">
        <w:rPr>
          <w:rFonts w:ascii="Times New Roman" w:hAnsi="Times New Roman"/>
          <w:b/>
          <w:sz w:val="24"/>
          <w:szCs w:val="24"/>
        </w:rPr>
        <w:t>August 15</w:t>
      </w:r>
      <w:r w:rsidR="00D429E7">
        <w:rPr>
          <w:rFonts w:ascii="Times New Roman" w:hAnsi="Times New Roman"/>
          <w:b/>
          <w:sz w:val="24"/>
          <w:szCs w:val="24"/>
        </w:rPr>
        <w:t>, 2019</w:t>
      </w:r>
      <w:r w:rsidR="00570F5B" w:rsidRPr="001709FD">
        <w:rPr>
          <w:rFonts w:ascii="Times New Roman" w:hAnsi="Times New Roman"/>
          <w:b/>
          <w:sz w:val="24"/>
          <w:szCs w:val="24"/>
        </w:rPr>
        <w:t xml:space="preserve">, </w:t>
      </w:r>
      <w:r w:rsidR="003B05FF">
        <w:rPr>
          <w:rFonts w:ascii="Times New Roman" w:hAnsi="Times New Roman"/>
          <w:b/>
          <w:sz w:val="24"/>
          <w:szCs w:val="24"/>
        </w:rPr>
        <w:t>2</w:t>
      </w:r>
      <w:r w:rsidR="00570F5B" w:rsidRPr="001709FD">
        <w:rPr>
          <w:rFonts w:ascii="Times New Roman" w:hAnsi="Times New Roman"/>
          <w:b/>
          <w:sz w:val="24"/>
          <w:szCs w:val="24"/>
        </w:rPr>
        <w:t>:</w:t>
      </w:r>
      <w:r w:rsidR="003B05FF">
        <w:rPr>
          <w:rFonts w:ascii="Times New Roman" w:hAnsi="Times New Roman"/>
          <w:b/>
          <w:sz w:val="24"/>
          <w:szCs w:val="24"/>
        </w:rPr>
        <w:t>0</w:t>
      </w:r>
      <w:r w:rsidR="00570F5B" w:rsidRPr="001709FD">
        <w:rPr>
          <w:rFonts w:ascii="Times New Roman" w:hAnsi="Times New Roman"/>
          <w:b/>
          <w:sz w:val="24"/>
          <w:szCs w:val="24"/>
        </w:rPr>
        <w:t xml:space="preserve">0 </w:t>
      </w:r>
      <w:r w:rsidR="00FD7B3C">
        <w:rPr>
          <w:rFonts w:ascii="Times New Roman" w:hAnsi="Times New Roman"/>
          <w:b/>
          <w:sz w:val="24"/>
          <w:szCs w:val="24"/>
        </w:rPr>
        <w:t>p</w:t>
      </w:r>
      <w:r w:rsidR="00570F5B" w:rsidRPr="001709FD">
        <w:rPr>
          <w:rFonts w:ascii="Times New Roman" w:hAnsi="Times New Roman"/>
          <w:b/>
          <w:sz w:val="24"/>
          <w:szCs w:val="24"/>
        </w:rPr>
        <w:t>m</w:t>
      </w:r>
    </w:p>
    <w:p w:rsidR="00570F5B" w:rsidRPr="001709FD" w:rsidRDefault="00FD7B3C" w:rsidP="001709FD">
      <w:pPr>
        <w:spacing w:after="0" w:line="240" w:lineRule="auto"/>
        <w:jc w:val="center"/>
        <w:rPr>
          <w:rFonts w:ascii="Times New Roman" w:hAnsi="Times New Roman"/>
          <w:b/>
          <w:sz w:val="24"/>
          <w:szCs w:val="24"/>
        </w:rPr>
      </w:pPr>
      <w:r>
        <w:rPr>
          <w:rFonts w:ascii="Times New Roman" w:hAnsi="Times New Roman"/>
          <w:b/>
          <w:sz w:val="24"/>
          <w:szCs w:val="24"/>
        </w:rPr>
        <w:t>Southwest Louisiana Convention &amp; Visitors Bureau</w:t>
      </w:r>
    </w:p>
    <w:p w:rsidR="00570F5B" w:rsidRDefault="00570F5B" w:rsidP="008F3F18">
      <w:pPr>
        <w:spacing w:after="0" w:line="240" w:lineRule="auto"/>
        <w:rPr>
          <w:rFonts w:ascii="Times New Roman" w:hAnsi="Times New Roman"/>
          <w:sz w:val="24"/>
          <w:szCs w:val="24"/>
        </w:rPr>
      </w:pPr>
    </w:p>
    <w:p w:rsidR="00570F5B" w:rsidRDefault="00570F5B" w:rsidP="008F3F18">
      <w:pPr>
        <w:spacing w:after="0" w:line="240" w:lineRule="auto"/>
        <w:rPr>
          <w:rFonts w:ascii="Times New Roman" w:hAnsi="Times New Roman"/>
          <w:sz w:val="24"/>
          <w:szCs w:val="24"/>
        </w:rPr>
      </w:pPr>
    </w:p>
    <w:p w:rsidR="009641B8" w:rsidRDefault="009641B8" w:rsidP="008F3F18">
      <w:pPr>
        <w:spacing w:after="0" w:line="240" w:lineRule="auto"/>
        <w:rPr>
          <w:rFonts w:ascii="Times New Roman" w:hAnsi="Times New Roman"/>
          <w:sz w:val="24"/>
          <w:szCs w:val="24"/>
        </w:rPr>
      </w:pPr>
    </w:p>
    <w:p w:rsidR="00570F5B" w:rsidRPr="001709FD"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In attendance </w:t>
      </w:r>
      <w:r w:rsidR="00060A5B" w:rsidRPr="001709FD">
        <w:rPr>
          <w:rFonts w:ascii="Times New Roman" w:hAnsi="Times New Roman"/>
          <w:b/>
          <w:sz w:val="24"/>
          <w:szCs w:val="24"/>
        </w:rPr>
        <w:t>were</w:t>
      </w:r>
      <w:r w:rsidRPr="001709FD">
        <w:rPr>
          <w:rFonts w:ascii="Times New Roman" w:hAnsi="Times New Roman"/>
          <w:b/>
          <w:sz w:val="24"/>
          <w:szCs w:val="24"/>
        </w:rPr>
        <w:t xml:space="preserve"> the </w:t>
      </w:r>
      <w:r w:rsidR="005F0B92">
        <w:rPr>
          <w:rFonts w:ascii="Times New Roman" w:hAnsi="Times New Roman"/>
          <w:b/>
          <w:sz w:val="24"/>
          <w:szCs w:val="24"/>
        </w:rPr>
        <w:t>District</w:t>
      </w:r>
      <w:r w:rsidRPr="001709FD">
        <w:rPr>
          <w:rFonts w:ascii="Times New Roman" w:hAnsi="Times New Roman"/>
          <w:b/>
          <w:sz w:val="24"/>
          <w:szCs w:val="24"/>
        </w:rPr>
        <w:t xml:space="preserve"> Commissioners as follows:</w:t>
      </w:r>
    </w:p>
    <w:p w:rsidR="00CA57AD" w:rsidRDefault="00D429E7" w:rsidP="008F3F18">
      <w:pPr>
        <w:spacing w:after="0" w:line="360" w:lineRule="auto"/>
        <w:rPr>
          <w:rFonts w:ascii="Times New Roman" w:hAnsi="Times New Roman"/>
          <w:sz w:val="24"/>
          <w:szCs w:val="24"/>
        </w:rPr>
      </w:pPr>
      <w:r>
        <w:rPr>
          <w:rFonts w:ascii="Times New Roman" w:hAnsi="Times New Roman"/>
          <w:sz w:val="24"/>
          <w:szCs w:val="24"/>
        </w:rPr>
        <w:t>Paul Guillory</w:t>
      </w:r>
      <w:r w:rsidR="00CA57AD">
        <w:rPr>
          <w:rFonts w:ascii="Times New Roman" w:hAnsi="Times New Roman"/>
          <w:sz w:val="24"/>
          <w:szCs w:val="24"/>
        </w:rPr>
        <w:t>, Chairman</w:t>
      </w:r>
    </w:p>
    <w:p w:rsidR="00CD27B2" w:rsidRDefault="00D429E7" w:rsidP="008F3F18">
      <w:pPr>
        <w:spacing w:after="0" w:line="360" w:lineRule="auto"/>
        <w:rPr>
          <w:rFonts w:ascii="Times New Roman" w:hAnsi="Times New Roman"/>
          <w:sz w:val="24"/>
          <w:szCs w:val="24"/>
        </w:rPr>
      </w:pPr>
      <w:r>
        <w:rPr>
          <w:rFonts w:ascii="Times New Roman" w:hAnsi="Times New Roman"/>
          <w:sz w:val="24"/>
          <w:szCs w:val="24"/>
        </w:rPr>
        <w:t>Shelley Johnson</w:t>
      </w:r>
      <w:r w:rsidR="00CD27B2">
        <w:rPr>
          <w:rFonts w:ascii="Times New Roman" w:hAnsi="Times New Roman"/>
          <w:sz w:val="24"/>
          <w:szCs w:val="24"/>
        </w:rPr>
        <w:t>, Vice Chair</w:t>
      </w:r>
    </w:p>
    <w:p w:rsidR="003B05FF" w:rsidRDefault="003B05FF" w:rsidP="008F3F18">
      <w:pPr>
        <w:spacing w:after="0" w:line="360" w:lineRule="auto"/>
        <w:rPr>
          <w:rFonts w:ascii="Times New Roman" w:hAnsi="Times New Roman"/>
          <w:sz w:val="24"/>
          <w:szCs w:val="24"/>
        </w:rPr>
      </w:pPr>
      <w:r>
        <w:rPr>
          <w:rFonts w:ascii="Times New Roman" w:hAnsi="Times New Roman"/>
          <w:sz w:val="24"/>
          <w:szCs w:val="24"/>
        </w:rPr>
        <w:t>Carolyn Miller, secretary/treasurer</w:t>
      </w:r>
    </w:p>
    <w:p w:rsidR="00FC1655" w:rsidRDefault="00FC1655" w:rsidP="008F3F18">
      <w:pPr>
        <w:spacing w:after="0" w:line="360" w:lineRule="auto"/>
        <w:rPr>
          <w:rFonts w:ascii="Times New Roman" w:hAnsi="Times New Roman"/>
          <w:sz w:val="24"/>
          <w:szCs w:val="24"/>
        </w:rPr>
      </w:pPr>
      <w:r>
        <w:rPr>
          <w:rFonts w:ascii="Times New Roman" w:hAnsi="Times New Roman"/>
          <w:sz w:val="24"/>
          <w:szCs w:val="24"/>
        </w:rPr>
        <w:t>Annette Richey</w:t>
      </w:r>
    </w:p>
    <w:p w:rsidR="00D958DE" w:rsidRDefault="00D958DE" w:rsidP="008F3F18">
      <w:pPr>
        <w:spacing w:after="0" w:line="360" w:lineRule="auto"/>
        <w:rPr>
          <w:rFonts w:ascii="Times New Roman" w:hAnsi="Times New Roman"/>
          <w:sz w:val="24"/>
          <w:szCs w:val="24"/>
        </w:rPr>
      </w:pPr>
      <w:r>
        <w:rPr>
          <w:rFonts w:ascii="Times New Roman" w:hAnsi="Times New Roman"/>
          <w:sz w:val="24"/>
          <w:szCs w:val="24"/>
        </w:rPr>
        <w:t>Jimmy Brown</w:t>
      </w:r>
    </w:p>
    <w:p w:rsidR="00D429E7" w:rsidRDefault="003B05FF" w:rsidP="008F3F18">
      <w:pPr>
        <w:spacing w:after="0" w:line="360" w:lineRule="auto"/>
        <w:rPr>
          <w:rFonts w:ascii="Times New Roman" w:hAnsi="Times New Roman"/>
          <w:sz w:val="24"/>
          <w:szCs w:val="24"/>
        </w:rPr>
      </w:pPr>
      <w:r>
        <w:rPr>
          <w:rFonts w:ascii="Times New Roman" w:hAnsi="Times New Roman"/>
          <w:sz w:val="24"/>
          <w:szCs w:val="24"/>
        </w:rPr>
        <w:t>Don Duberville</w:t>
      </w:r>
    </w:p>
    <w:p w:rsidR="009C3023" w:rsidRDefault="009C3023" w:rsidP="008F3F18">
      <w:pPr>
        <w:spacing w:after="0" w:line="360" w:lineRule="auto"/>
        <w:rPr>
          <w:rFonts w:ascii="Times New Roman" w:hAnsi="Times New Roman"/>
          <w:sz w:val="24"/>
          <w:szCs w:val="24"/>
        </w:rPr>
      </w:pPr>
      <w:r>
        <w:rPr>
          <w:rFonts w:ascii="Times New Roman" w:hAnsi="Times New Roman"/>
          <w:sz w:val="24"/>
          <w:szCs w:val="24"/>
        </w:rPr>
        <w:t>Sam Wilkinson</w:t>
      </w:r>
    </w:p>
    <w:p w:rsidR="000622B4" w:rsidRDefault="000622B4" w:rsidP="008F3F18">
      <w:pPr>
        <w:spacing w:after="0" w:line="360" w:lineRule="auto"/>
        <w:rPr>
          <w:rFonts w:ascii="Times New Roman" w:hAnsi="Times New Roman"/>
          <w:b/>
          <w:sz w:val="24"/>
          <w:szCs w:val="24"/>
        </w:rPr>
      </w:pPr>
    </w:p>
    <w:p w:rsidR="00570F5B" w:rsidRDefault="00570F5B" w:rsidP="008F3F18">
      <w:pPr>
        <w:spacing w:after="0" w:line="360" w:lineRule="auto"/>
        <w:rPr>
          <w:rFonts w:ascii="Times New Roman" w:hAnsi="Times New Roman"/>
          <w:sz w:val="24"/>
          <w:szCs w:val="24"/>
        </w:rPr>
      </w:pPr>
      <w:r w:rsidRPr="001709FD">
        <w:rPr>
          <w:rFonts w:ascii="Times New Roman" w:hAnsi="Times New Roman"/>
          <w:b/>
          <w:sz w:val="24"/>
          <w:szCs w:val="24"/>
        </w:rPr>
        <w:t>Absent:</w:t>
      </w:r>
      <w:r w:rsidR="007C7565">
        <w:rPr>
          <w:rFonts w:ascii="Times New Roman" w:hAnsi="Times New Roman"/>
          <w:sz w:val="24"/>
          <w:szCs w:val="24"/>
        </w:rPr>
        <w:t xml:space="preserve">   </w:t>
      </w:r>
      <w:r w:rsidR="009C3023">
        <w:rPr>
          <w:rFonts w:ascii="Times New Roman" w:hAnsi="Times New Roman"/>
          <w:sz w:val="24"/>
          <w:szCs w:val="24"/>
        </w:rPr>
        <w:t>Wendy Harrington</w:t>
      </w:r>
      <w:r w:rsidR="003B05FF">
        <w:rPr>
          <w:rFonts w:ascii="Times New Roman" w:hAnsi="Times New Roman"/>
          <w:sz w:val="24"/>
          <w:szCs w:val="24"/>
        </w:rPr>
        <w:t>, Paula Chesson</w:t>
      </w:r>
    </w:p>
    <w:p w:rsidR="00570F5B" w:rsidRPr="00AF6EB9" w:rsidRDefault="00570F5B" w:rsidP="008F3F18">
      <w:pPr>
        <w:spacing w:after="0" w:line="360" w:lineRule="auto"/>
        <w:rPr>
          <w:rFonts w:ascii="Times New Roman" w:hAnsi="Times New Roman"/>
          <w:sz w:val="24"/>
          <w:szCs w:val="24"/>
        </w:rPr>
      </w:pPr>
    </w:p>
    <w:p w:rsidR="00A05E6D" w:rsidRDefault="00AF6EB9" w:rsidP="008F3F18">
      <w:pPr>
        <w:spacing w:after="0" w:line="360" w:lineRule="auto"/>
        <w:rPr>
          <w:rFonts w:ascii="Times New Roman" w:hAnsi="Times New Roman"/>
          <w:sz w:val="24"/>
          <w:szCs w:val="24"/>
        </w:rPr>
      </w:pPr>
      <w:r w:rsidRPr="00AF6EB9">
        <w:rPr>
          <w:rFonts w:ascii="Times New Roman" w:hAnsi="Times New Roman"/>
          <w:sz w:val="24"/>
          <w:szCs w:val="24"/>
        </w:rPr>
        <w:t xml:space="preserve">Also present </w:t>
      </w:r>
      <w:r w:rsidR="00CD27B2">
        <w:rPr>
          <w:rFonts w:ascii="Times New Roman" w:hAnsi="Times New Roman"/>
          <w:sz w:val="24"/>
          <w:szCs w:val="24"/>
        </w:rPr>
        <w:t>w</w:t>
      </w:r>
      <w:r w:rsidR="00392265">
        <w:rPr>
          <w:rFonts w:ascii="Times New Roman" w:hAnsi="Times New Roman"/>
          <w:sz w:val="24"/>
          <w:szCs w:val="24"/>
        </w:rPr>
        <w:t xml:space="preserve">ere </w:t>
      </w:r>
      <w:r w:rsidR="003B05FF">
        <w:rPr>
          <w:rFonts w:ascii="Times New Roman" w:hAnsi="Times New Roman"/>
          <w:sz w:val="24"/>
          <w:szCs w:val="24"/>
        </w:rPr>
        <w:t xml:space="preserve">Kyle Edmiston, CEO/President; </w:t>
      </w:r>
      <w:r w:rsidR="002326FD">
        <w:rPr>
          <w:rFonts w:ascii="Times New Roman" w:hAnsi="Times New Roman"/>
          <w:sz w:val="24"/>
          <w:szCs w:val="24"/>
        </w:rPr>
        <w:t>Anne Klenke, Tourism Director</w:t>
      </w:r>
      <w:r w:rsidR="009C3023">
        <w:rPr>
          <w:rFonts w:ascii="Times New Roman" w:hAnsi="Times New Roman"/>
          <w:sz w:val="24"/>
          <w:szCs w:val="24"/>
        </w:rPr>
        <w:t xml:space="preserve">; </w:t>
      </w:r>
      <w:r w:rsidR="00C200F2">
        <w:rPr>
          <w:rFonts w:ascii="Times New Roman" w:hAnsi="Times New Roman"/>
          <w:sz w:val="24"/>
          <w:szCs w:val="24"/>
        </w:rPr>
        <w:t xml:space="preserve">Cindy Johnson, </w:t>
      </w:r>
      <w:r w:rsidR="001328F3">
        <w:rPr>
          <w:rFonts w:ascii="Times New Roman" w:hAnsi="Times New Roman"/>
          <w:sz w:val="24"/>
          <w:szCs w:val="24"/>
        </w:rPr>
        <w:t>S</w:t>
      </w:r>
      <w:r w:rsidR="00D13781">
        <w:rPr>
          <w:rFonts w:ascii="Times New Roman" w:hAnsi="Times New Roman"/>
          <w:sz w:val="24"/>
          <w:szCs w:val="24"/>
        </w:rPr>
        <w:t xml:space="preserve">pecial </w:t>
      </w:r>
      <w:r w:rsidR="001328F3">
        <w:rPr>
          <w:rFonts w:ascii="Times New Roman" w:hAnsi="Times New Roman"/>
          <w:sz w:val="24"/>
          <w:szCs w:val="24"/>
        </w:rPr>
        <w:t>P</w:t>
      </w:r>
      <w:r w:rsidR="00D13781">
        <w:rPr>
          <w:rFonts w:ascii="Times New Roman" w:hAnsi="Times New Roman"/>
          <w:sz w:val="24"/>
          <w:szCs w:val="24"/>
        </w:rPr>
        <w:t xml:space="preserve">rojects </w:t>
      </w:r>
      <w:r w:rsidR="001328F3">
        <w:rPr>
          <w:rFonts w:ascii="Times New Roman" w:hAnsi="Times New Roman"/>
          <w:sz w:val="24"/>
          <w:szCs w:val="24"/>
        </w:rPr>
        <w:t>M</w:t>
      </w:r>
      <w:r w:rsidR="008E5159">
        <w:rPr>
          <w:rFonts w:ascii="Times New Roman" w:hAnsi="Times New Roman"/>
          <w:sz w:val="24"/>
          <w:szCs w:val="24"/>
        </w:rPr>
        <w:t>anager</w:t>
      </w:r>
      <w:r w:rsidR="00894F13">
        <w:rPr>
          <w:rFonts w:ascii="Times New Roman" w:hAnsi="Times New Roman"/>
          <w:sz w:val="24"/>
          <w:szCs w:val="24"/>
        </w:rPr>
        <w:t>,</w:t>
      </w:r>
      <w:r w:rsidR="00D174D9">
        <w:rPr>
          <w:rFonts w:ascii="Times New Roman" w:hAnsi="Times New Roman"/>
          <w:sz w:val="24"/>
          <w:szCs w:val="24"/>
        </w:rPr>
        <w:t xml:space="preserve"> and </w:t>
      </w:r>
      <w:r w:rsidR="009C3023">
        <w:rPr>
          <w:rFonts w:ascii="Times New Roman" w:hAnsi="Times New Roman"/>
          <w:sz w:val="24"/>
          <w:szCs w:val="24"/>
        </w:rPr>
        <w:t xml:space="preserve">Heather Savoie, accounting/HR director </w:t>
      </w:r>
      <w:r w:rsidR="001328F3">
        <w:rPr>
          <w:rFonts w:ascii="Times New Roman" w:hAnsi="Times New Roman"/>
          <w:sz w:val="24"/>
          <w:szCs w:val="24"/>
        </w:rPr>
        <w:t>with</w:t>
      </w:r>
      <w:r w:rsidR="00AC7162">
        <w:rPr>
          <w:rFonts w:ascii="Times New Roman" w:hAnsi="Times New Roman"/>
          <w:sz w:val="24"/>
          <w:szCs w:val="24"/>
        </w:rPr>
        <w:t xml:space="preserve"> the </w:t>
      </w:r>
      <w:r w:rsidR="00C200F2">
        <w:rPr>
          <w:rFonts w:ascii="Times New Roman" w:hAnsi="Times New Roman"/>
          <w:sz w:val="24"/>
          <w:szCs w:val="24"/>
        </w:rPr>
        <w:t>Southwest Louisiana Convention &amp; Visitors Bureau</w:t>
      </w:r>
      <w:r w:rsidR="00EC182F">
        <w:rPr>
          <w:rFonts w:ascii="Times New Roman" w:hAnsi="Times New Roman"/>
          <w:sz w:val="24"/>
          <w:szCs w:val="24"/>
        </w:rPr>
        <w:t xml:space="preserve"> and Ernest Fontenot</w:t>
      </w:r>
      <w:r w:rsidR="009C3023">
        <w:rPr>
          <w:rFonts w:ascii="Times New Roman" w:hAnsi="Times New Roman"/>
          <w:sz w:val="24"/>
          <w:szCs w:val="24"/>
        </w:rPr>
        <w:t>.</w:t>
      </w:r>
    </w:p>
    <w:p w:rsidR="00CD27B2" w:rsidRDefault="00CD27B2" w:rsidP="008F3F18">
      <w:pPr>
        <w:spacing w:after="0" w:line="360" w:lineRule="auto"/>
        <w:rPr>
          <w:rFonts w:ascii="Times New Roman" w:hAnsi="Times New Roman"/>
          <w:b/>
          <w:sz w:val="24"/>
          <w:szCs w:val="24"/>
        </w:rPr>
      </w:pPr>
    </w:p>
    <w:p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1 Call </w:t>
      </w:r>
      <w:r w:rsidR="00AF6EB9">
        <w:rPr>
          <w:rFonts w:ascii="Times New Roman" w:hAnsi="Times New Roman"/>
          <w:b/>
          <w:sz w:val="24"/>
          <w:szCs w:val="24"/>
        </w:rPr>
        <w:t xml:space="preserve">to Order </w:t>
      </w:r>
    </w:p>
    <w:p w:rsidR="00AF6EB9" w:rsidRDefault="00AF6EB9" w:rsidP="008F3F18">
      <w:pPr>
        <w:spacing w:after="0" w:line="360" w:lineRule="auto"/>
        <w:rPr>
          <w:rFonts w:ascii="Times New Roman" w:hAnsi="Times New Roman"/>
          <w:sz w:val="24"/>
          <w:szCs w:val="24"/>
        </w:rPr>
      </w:pPr>
      <w:r>
        <w:rPr>
          <w:rFonts w:ascii="Times New Roman" w:hAnsi="Times New Roman"/>
          <w:sz w:val="24"/>
          <w:szCs w:val="24"/>
        </w:rPr>
        <w:t xml:space="preserve">Chairman, </w:t>
      </w:r>
      <w:r w:rsidR="00D429E7">
        <w:rPr>
          <w:rFonts w:ascii="Times New Roman" w:hAnsi="Times New Roman"/>
          <w:sz w:val="24"/>
          <w:szCs w:val="24"/>
        </w:rPr>
        <w:t>Paul Guillory</w:t>
      </w:r>
      <w:r>
        <w:rPr>
          <w:rFonts w:ascii="Times New Roman" w:hAnsi="Times New Roman"/>
          <w:sz w:val="24"/>
          <w:szCs w:val="24"/>
        </w:rPr>
        <w:t xml:space="preserve">, called the meeting to order.  </w:t>
      </w:r>
    </w:p>
    <w:p w:rsidR="00A50461" w:rsidRDefault="00A50461" w:rsidP="008F3F18">
      <w:pPr>
        <w:spacing w:after="0" w:line="360" w:lineRule="auto"/>
        <w:rPr>
          <w:rFonts w:ascii="Times New Roman" w:hAnsi="Times New Roman"/>
          <w:b/>
          <w:sz w:val="24"/>
          <w:szCs w:val="24"/>
        </w:rPr>
      </w:pPr>
    </w:p>
    <w:p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2 </w:t>
      </w:r>
      <w:r>
        <w:rPr>
          <w:rFonts w:ascii="Times New Roman" w:hAnsi="Times New Roman"/>
          <w:b/>
          <w:sz w:val="24"/>
          <w:szCs w:val="24"/>
        </w:rPr>
        <w:t>Introductions and Welcome Guests</w:t>
      </w:r>
    </w:p>
    <w:p w:rsidR="00D45FA2" w:rsidRPr="00D45FA2" w:rsidRDefault="00D5029A" w:rsidP="008F3F18">
      <w:pPr>
        <w:spacing w:after="0" w:line="360" w:lineRule="auto"/>
        <w:rPr>
          <w:rFonts w:ascii="Times New Roman" w:hAnsi="Times New Roman"/>
          <w:sz w:val="24"/>
          <w:szCs w:val="24"/>
        </w:rPr>
      </w:pPr>
      <w:r>
        <w:rPr>
          <w:rFonts w:ascii="Times New Roman" w:hAnsi="Times New Roman"/>
          <w:sz w:val="24"/>
          <w:szCs w:val="24"/>
        </w:rPr>
        <w:t xml:space="preserve">Mr. </w:t>
      </w:r>
      <w:r w:rsidR="00D429E7">
        <w:rPr>
          <w:rFonts w:ascii="Times New Roman" w:hAnsi="Times New Roman"/>
          <w:sz w:val="24"/>
          <w:szCs w:val="24"/>
        </w:rPr>
        <w:t>Guillory</w:t>
      </w:r>
      <w:r>
        <w:rPr>
          <w:rFonts w:ascii="Times New Roman" w:hAnsi="Times New Roman"/>
          <w:sz w:val="24"/>
          <w:szCs w:val="24"/>
        </w:rPr>
        <w:t xml:space="preserve"> welcomed everyone to the meeting.</w:t>
      </w:r>
    </w:p>
    <w:p w:rsidR="00034B67" w:rsidRDefault="00034B67" w:rsidP="001820FA">
      <w:pPr>
        <w:spacing w:after="0" w:line="360" w:lineRule="auto"/>
        <w:rPr>
          <w:rFonts w:ascii="Times New Roman" w:hAnsi="Times New Roman"/>
          <w:b/>
          <w:sz w:val="24"/>
          <w:szCs w:val="24"/>
        </w:rPr>
      </w:pPr>
    </w:p>
    <w:p w:rsidR="003B05FF" w:rsidRDefault="009C3023" w:rsidP="003B05FF">
      <w:pPr>
        <w:spacing w:after="0" w:line="360" w:lineRule="auto"/>
        <w:rPr>
          <w:rFonts w:ascii="Times New Roman" w:hAnsi="Times New Roman"/>
          <w:sz w:val="24"/>
          <w:szCs w:val="24"/>
        </w:rPr>
      </w:pPr>
      <w:r>
        <w:rPr>
          <w:rFonts w:ascii="Times New Roman" w:hAnsi="Times New Roman"/>
          <w:b/>
          <w:sz w:val="24"/>
          <w:szCs w:val="24"/>
        </w:rPr>
        <w:t xml:space="preserve">Action #3 </w:t>
      </w:r>
      <w:r w:rsidR="003B05FF">
        <w:rPr>
          <w:rFonts w:ascii="Times New Roman" w:hAnsi="Times New Roman"/>
          <w:b/>
          <w:sz w:val="24"/>
          <w:szCs w:val="24"/>
        </w:rPr>
        <w:t>Approval of the Agenda for the August 15, 2019, Meeting &amp; Public Comments</w:t>
      </w:r>
    </w:p>
    <w:p w:rsidR="003B05FF" w:rsidRDefault="003B05FF" w:rsidP="003B05FF">
      <w:pPr>
        <w:spacing w:after="0" w:line="360" w:lineRule="auto"/>
        <w:rPr>
          <w:rFonts w:ascii="Times New Roman" w:hAnsi="Times New Roman"/>
          <w:sz w:val="24"/>
          <w:szCs w:val="24"/>
        </w:rPr>
      </w:pPr>
      <w:r>
        <w:rPr>
          <w:rFonts w:ascii="Times New Roman" w:hAnsi="Times New Roman"/>
          <w:sz w:val="24"/>
          <w:szCs w:val="24"/>
        </w:rPr>
        <w:t xml:space="preserve">Shelley Johnson </w:t>
      </w:r>
      <w:r w:rsidRPr="00A90FF3">
        <w:rPr>
          <w:rFonts w:ascii="Times New Roman" w:hAnsi="Times New Roman"/>
          <w:b/>
          <w:sz w:val="24"/>
          <w:szCs w:val="24"/>
        </w:rPr>
        <w:t xml:space="preserve">moved to approve the agenda for </w:t>
      </w:r>
      <w:r>
        <w:rPr>
          <w:rFonts w:ascii="Times New Roman" w:hAnsi="Times New Roman"/>
          <w:b/>
          <w:sz w:val="24"/>
          <w:szCs w:val="24"/>
        </w:rPr>
        <w:t>the August 15, 2019 meeting</w:t>
      </w:r>
      <w:r w:rsidRPr="00A90FF3">
        <w:rPr>
          <w:rFonts w:ascii="Times New Roman" w:hAnsi="Times New Roman"/>
          <w:b/>
          <w:sz w:val="24"/>
          <w:szCs w:val="24"/>
        </w:rPr>
        <w:t>.</w:t>
      </w:r>
      <w:r>
        <w:rPr>
          <w:rFonts w:ascii="Times New Roman" w:hAnsi="Times New Roman"/>
          <w:sz w:val="24"/>
          <w:szCs w:val="24"/>
        </w:rPr>
        <w:t xml:space="preserve">  Sam Wilkinson seconded the motion.  The motion carried. </w:t>
      </w:r>
    </w:p>
    <w:p w:rsidR="00C12F79" w:rsidRPr="00C12F79" w:rsidRDefault="00C12F79" w:rsidP="001820FA">
      <w:pPr>
        <w:spacing w:after="0" w:line="360" w:lineRule="auto"/>
        <w:rPr>
          <w:rFonts w:ascii="Times New Roman" w:hAnsi="Times New Roman"/>
          <w:sz w:val="24"/>
          <w:szCs w:val="24"/>
        </w:rPr>
      </w:pPr>
    </w:p>
    <w:p w:rsidR="00EC182F" w:rsidRDefault="00EC182F" w:rsidP="001820FA">
      <w:pPr>
        <w:spacing w:after="0" w:line="360" w:lineRule="auto"/>
        <w:rPr>
          <w:rFonts w:ascii="Times New Roman" w:hAnsi="Times New Roman"/>
          <w:b/>
          <w:sz w:val="24"/>
          <w:szCs w:val="24"/>
        </w:rPr>
      </w:pPr>
    </w:p>
    <w:p w:rsidR="001820FA" w:rsidRDefault="00D429E7" w:rsidP="001820FA">
      <w:pPr>
        <w:spacing w:after="0" w:line="360" w:lineRule="auto"/>
        <w:rPr>
          <w:rFonts w:ascii="Times New Roman" w:hAnsi="Times New Roman"/>
          <w:sz w:val="24"/>
          <w:szCs w:val="24"/>
        </w:rPr>
      </w:pPr>
      <w:r>
        <w:rPr>
          <w:rFonts w:ascii="Times New Roman" w:hAnsi="Times New Roman"/>
          <w:b/>
          <w:sz w:val="24"/>
          <w:szCs w:val="24"/>
        </w:rPr>
        <w:lastRenderedPageBreak/>
        <w:t>Action #</w:t>
      </w:r>
      <w:r w:rsidR="009C3023">
        <w:rPr>
          <w:rFonts w:ascii="Times New Roman" w:hAnsi="Times New Roman"/>
          <w:b/>
          <w:sz w:val="24"/>
          <w:szCs w:val="24"/>
        </w:rPr>
        <w:t xml:space="preserve">4 </w:t>
      </w:r>
      <w:r w:rsidR="001820FA">
        <w:rPr>
          <w:rFonts w:ascii="Times New Roman" w:hAnsi="Times New Roman"/>
          <w:b/>
          <w:sz w:val="24"/>
          <w:szCs w:val="24"/>
        </w:rPr>
        <w:t xml:space="preserve">Discuss and Approve Minutes from the </w:t>
      </w:r>
      <w:r w:rsidR="009C3023">
        <w:rPr>
          <w:rFonts w:ascii="Times New Roman" w:hAnsi="Times New Roman"/>
          <w:b/>
          <w:sz w:val="24"/>
          <w:szCs w:val="24"/>
        </w:rPr>
        <w:t>M</w:t>
      </w:r>
      <w:r w:rsidR="00EC182F">
        <w:rPr>
          <w:rFonts w:ascii="Times New Roman" w:hAnsi="Times New Roman"/>
          <w:b/>
          <w:sz w:val="24"/>
          <w:szCs w:val="24"/>
        </w:rPr>
        <w:t>ay</w:t>
      </w:r>
      <w:r w:rsidR="009C3023">
        <w:rPr>
          <w:rFonts w:ascii="Times New Roman" w:hAnsi="Times New Roman"/>
          <w:b/>
          <w:sz w:val="24"/>
          <w:szCs w:val="24"/>
        </w:rPr>
        <w:t xml:space="preserve"> </w:t>
      </w:r>
      <w:r w:rsidR="00EC182F">
        <w:rPr>
          <w:rFonts w:ascii="Times New Roman" w:hAnsi="Times New Roman"/>
          <w:b/>
          <w:sz w:val="24"/>
          <w:szCs w:val="24"/>
        </w:rPr>
        <w:t>30</w:t>
      </w:r>
      <w:r w:rsidR="009922D3">
        <w:rPr>
          <w:rFonts w:ascii="Times New Roman" w:hAnsi="Times New Roman"/>
          <w:b/>
          <w:sz w:val="24"/>
          <w:szCs w:val="24"/>
        </w:rPr>
        <w:t>, 201</w:t>
      </w:r>
      <w:r w:rsidR="009C3023">
        <w:rPr>
          <w:rFonts w:ascii="Times New Roman" w:hAnsi="Times New Roman"/>
          <w:b/>
          <w:sz w:val="24"/>
          <w:szCs w:val="24"/>
        </w:rPr>
        <w:t>9</w:t>
      </w:r>
      <w:r w:rsidR="001820FA">
        <w:rPr>
          <w:rFonts w:ascii="Times New Roman" w:hAnsi="Times New Roman"/>
          <w:b/>
          <w:sz w:val="24"/>
          <w:szCs w:val="24"/>
        </w:rPr>
        <w:t xml:space="preserve"> Meeting</w:t>
      </w:r>
    </w:p>
    <w:p w:rsidR="001820FA" w:rsidRDefault="00EC182F" w:rsidP="001820FA">
      <w:pPr>
        <w:spacing w:after="0" w:line="360" w:lineRule="auto"/>
        <w:rPr>
          <w:rFonts w:ascii="Times New Roman" w:hAnsi="Times New Roman"/>
          <w:sz w:val="24"/>
          <w:szCs w:val="24"/>
        </w:rPr>
      </w:pPr>
      <w:r>
        <w:rPr>
          <w:rFonts w:ascii="Times New Roman" w:hAnsi="Times New Roman"/>
          <w:sz w:val="24"/>
          <w:szCs w:val="24"/>
        </w:rPr>
        <w:t>Carolyn Miller</w:t>
      </w:r>
      <w:r w:rsidR="001820FA">
        <w:rPr>
          <w:rFonts w:ascii="Times New Roman" w:hAnsi="Times New Roman"/>
          <w:sz w:val="24"/>
          <w:szCs w:val="24"/>
        </w:rPr>
        <w:t xml:space="preserve"> </w:t>
      </w:r>
      <w:r w:rsidR="001820FA" w:rsidRPr="00A90FF3">
        <w:rPr>
          <w:rFonts w:ascii="Times New Roman" w:hAnsi="Times New Roman"/>
          <w:b/>
          <w:sz w:val="24"/>
          <w:szCs w:val="24"/>
        </w:rPr>
        <w:t xml:space="preserve">moved to approve the minutes from the </w:t>
      </w:r>
      <w:r w:rsidR="009C3023">
        <w:rPr>
          <w:rFonts w:ascii="Times New Roman" w:hAnsi="Times New Roman"/>
          <w:b/>
          <w:sz w:val="24"/>
          <w:szCs w:val="24"/>
        </w:rPr>
        <w:t>Ma</w:t>
      </w:r>
      <w:r>
        <w:rPr>
          <w:rFonts w:ascii="Times New Roman" w:hAnsi="Times New Roman"/>
          <w:b/>
          <w:sz w:val="24"/>
          <w:szCs w:val="24"/>
        </w:rPr>
        <w:t>y</w:t>
      </w:r>
      <w:r w:rsidR="009C3023">
        <w:rPr>
          <w:rFonts w:ascii="Times New Roman" w:hAnsi="Times New Roman"/>
          <w:b/>
          <w:sz w:val="24"/>
          <w:szCs w:val="24"/>
        </w:rPr>
        <w:t xml:space="preserve"> </w:t>
      </w:r>
      <w:r>
        <w:rPr>
          <w:rFonts w:ascii="Times New Roman" w:hAnsi="Times New Roman"/>
          <w:b/>
          <w:sz w:val="24"/>
          <w:szCs w:val="24"/>
        </w:rPr>
        <w:t>30</w:t>
      </w:r>
      <w:r w:rsidR="009922D3">
        <w:rPr>
          <w:rFonts w:ascii="Times New Roman" w:hAnsi="Times New Roman"/>
          <w:b/>
          <w:sz w:val="24"/>
          <w:szCs w:val="24"/>
        </w:rPr>
        <w:t>, 201</w:t>
      </w:r>
      <w:r w:rsidR="009C3023">
        <w:rPr>
          <w:rFonts w:ascii="Times New Roman" w:hAnsi="Times New Roman"/>
          <w:b/>
          <w:sz w:val="24"/>
          <w:szCs w:val="24"/>
        </w:rPr>
        <w:t>9</w:t>
      </w:r>
      <w:r w:rsidR="001820FA" w:rsidRPr="00A90FF3">
        <w:rPr>
          <w:rFonts w:ascii="Times New Roman" w:hAnsi="Times New Roman"/>
          <w:b/>
          <w:sz w:val="24"/>
          <w:szCs w:val="24"/>
        </w:rPr>
        <w:t xml:space="preserve"> meeting.</w:t>
      </w:r>
      <w:r w:rsidR="001820FA">
        <w:rPr>
          <w:rFonts w:ascii="Times New Roman" w:hAnsi="Times New Roman"/>
          <w:sz w:val="24"/>
          <w:szCs w:val="24"/>
        </w:rPr>
        <w:t xml:space="preserve">  </w:t>
      </w:r>
      <w:r w:rsidR="009C3023">
        <w:rPr>
          <w:rFonts w:ascii="Times New Roman" w:hAnsi="Times New Roman"/>
          <w:sz w:val="24"/>
          <w:szCs w:val="24"/>
        </w:rPr>
        <w:t>Annette Richey</w:t>
      </w:r>
      <w:r w:rsidR="00563C0E">
        <w:rPr>
          <w:rFonts w:ascii="Times New Roman" w:hAnsi="Times New Roman"/>
          <w:sz w:val="24"/>
          <w:szCs w:val="24"/>
        </w:rPr>
        <w:t xml:space="preserve"> s</w:t>
      </w:r>
      <w:r w:rsidR="001820FA">
        <w:rPr>
          <w:rFonts w:ascii="Times New Roman" w:hAnsi="Times New Roman"/>
          <w:sz w:val="24"/>
          <w:szCs w:val="24"/>
        </w:rPr>
        <w:t>econded the motion.  The motion carried.</w:t>
      </w:r>
    </w:p>
    <w:p w:rsidR="001820FA" w:rsidRDefault="001820FA" w:rsidP="001820FA">
      <w:pPr>
        <w:spacing w:after="0" w:line="360" w:lineRule="auto"/>
        <w:rPr>
          <w:rFonts w:ascii="Times New Roman" w:hAnsi="Times New Roman"/>
          <w:sz w:val="24"/>
          <w:szCs w:val="24"/>
        </w:rPr>
      </w:pPr>
    </w:p>
    <w:p w:rsidR="001820FA" w:rsidRDefault="001820FA" w:rsidP="001820FA">
      <w:pPr>
        <w:spacing w:after="0" w:line="360" w:lineRule="auto"/>
        <w:rPr>
          <w:rFonts w:ascii="Times New Roman" w:hAnsi="Times New Roman"/>
          <w:sz w:val="24"/>
          <w:szCs w:val="24"/>
        </w:rPr>
      </w:pPr>
      <w:r>
        <w:rPr>
          <w:rFonts w:ascii="Times New Roman" w:hAnsi="Times New Roman"/>
          <w:sz w:val="24"/>
          <w:szCs w:val="24"/>
        </w:rPr>
        <w:t xml:space="preserve">Mr. </w:t>
      </w:r>
      <w:r w:rsidR="00D429E7">
        <w:rPr>
          <w:rFonts w:ascii="Times New Roman" w:hAnsi="Times New Roman"/>
          <w:sz w:val="24"/>
          <w:szCs w:val="24"/>
        </w:rPr>
        <w:t>Guillory</w:t>
      </w:r>
      <w:r>
        <w:rPr>
          <w:rFonts w:ascii="Times New Roman" w:hAnsi="Times New Roman"/>
          <w:sz w:val="24"/>
          <w:szCs w:val="24"/>
        </w:rPr>
        <w:t xml:space="preserve"> advised that the minutes </w:t>
      </w:r>
      <w:r w:rsidRPr="00623C05">
        <w:rPr>
          <w:rFonts w:ascii="Times New Roman" w:hAnsi="Times New Roman"/>
          <w:noProof/>
          <w:sz w:val="24"/>
          <w:szCs w:val="24"/>
        </w:rPr>
        <w:t>were mailed</w:t>
      </w:r>
      <w:r>
        <w:rPr>
          <w:rFonts w:ascii="Times New Roman" w:hAnsi="Times New Roman"/>
          <w:sz w:val="24"/>
          <w:szCs w:val="24"/>
        </w:rPr>
        <w:t xml:space="preserve"> to the board for their review.  He asked if there were any questions or corrections.</w:t>
      </w:r>
    </w:p>
    <w:p w:rsidR="004A2B50" w:rsidRDefault="004A2B50" w:rsidP="00024E65">
      <w:pPr>
        <w:spacing w:after="0" w:line="360" w:lineRule="auto"/>
        <w:rPr>
          <w:rFonts w:ascii="Times New Roman" w:hAnsi="Times New Roman"/>
          <w:b/>
          <w:sz w:val="24"/>
          <w:szCs w:val="24"/>
        </w:rPr>
      </w:pPr>
    </w:p>
    <w:p w:rsidR="00392265" w:rsidRDefault="003F096B" w:rsidP="00CC4006">
      <w:pPr>
        <w:spacing w:after="0" w:line="360" w:lineRule="auto"/>
        <w:rPr>
          <w:rFonts w:ascii="Times New Roman" w:hAnsi="Times New Roman"/>
          <w:b/>
          <w:sz w:val="24"/>
          <w:szCs w:val="24"/>
        </w:rPr>
      </w:pPr>
      <w:r>
        <w:rPr>
          <w:rFonts w:ascii="Times New Roman" w:hAnsi="Times New Roman"/>
          <w:b/>
          <w:sz w:val="24"/>
          <w:szCs w:val="24"/>
        </w:rPr>
        <w:t>Action #</w:t>
      </w:r>
      <w:r w:rsidR="00EC182F">
        <w:rPr>
          <w:rFonts w:ascii="Times New Roman" w:hAnsi="Times New Roman"/>
          <w:b/>
          <w:sz w:val="24"/>
          <w:szCs w:val="24"/>
        </w:rPr>
        <w:t>5</w:t>
      </w:r>
      <w:r>
        <w:rPr>
          <w:rFonts w:ascii="Times New Roman" w:hAnsi="Times New Roman"/>
          <w:b/>
          <w:sz w:val="24"/>
          <w:szCs w:val="24"/>
        </w:rPr>
        <w:t xml:space="preserve"> </w:t>
      </w:r>
      <w:r w:rsidR="00392265">
        <w:rPr>
          <w:rFonts w:ascii="Times New Roman" w:hAnsi="Times New Roman"/>
          <w:b/>
          <w:sz w:val="24"/>
          <w:szCs w:val="24"/>
        </w:rPr>
        <w:t xml:space="preserve">Discuss and Approve the </w:t>
      </w:r>
      <w:r w:rsidR="00EC182F">
        <w:rPr>
          <w:rFonts w:ascii="Times New Roman" w:hAnsi="Times New Roman"/>
          <w:b/>
          <w:sz w:val="24"/>
          <w:szCs w:val="24"/>
        </w:rPr>
        <w:t xml:space="preserve">May, June &amp; July </w:t>
      </w:r>
      <w:r w:rsidR="00D429E7">
        <w:rPr>
          <w:rFonts w:ascii="Times New Roman" w:hAnsi="Times New Roman"/>
          <w:b/>
          <w:sz w:val="24"/>
          <w:szCs w:val="24"/>
        </w:rPr>
        <w:t>2019 Fi</w:t>
      </w:r>
      <w:r w:rsidR="00392265">
        <w:rPr>
          <w:rFonts w:ascii="Times New Roman" w:hAnsi="Times New Roman"/>
          <w:b/>
          <w:sz w:val="24"/>
          <w:szCs w:val="24"/>
        </w:rPr>
        <w:t>nancial Statements</w:t>
      </w:r>
    </w:p>
    <w:p w:rsidR="00392265" w:rsidRDefault="00EC182F" w:rsidP="00CC4006">
      <w:pPr>
        <w:spacing w:after="0" w:line="360" w:lineRule="auto"/>
        <w:rPr>
          <w:rFonts w:ascii="Times New Roman" w:hAnsi="Times New Roman"/>
          <w:sz w:val="24"/>
          <w:szCs w:val="24"/>
        </w:rPr>
      </w:pPr>
      <w:r>
        <w:rPr>
          <w:rFonts w:ascii="Times New Roman" w:hAnsi="Times New Roman"/>
          <w:sz w:val="24"/>
          <w:szCs w:val="24"/>
        </w:rPr>
        <w:t>Shelley Johnson</w:t>
      </w:r>
      <w:r w:rsidR="00F1197C">
        <w:rPr>
          <w:rFonts w:ascii="Times New Roman" w:hAnsi="Times New Roman"/>
          <w:sz w:val="24"/>
          <w:szCs w:val="24"/>
        </w:rPr>
        <w:t xml:space="preserve"> </w:t>
      </w:r>
      <w:r w:rsidR="00F1197C">
        <w:rPr>
          <w:rFonts w:ascii="Times New Roman" w:hAnsi="Times New Roman"/>
          <w:b/>
          <w:sz w:val="24"/>
          <w:szCs w:val="24"/>
        </w:rPr>
        <w:t xml:space="preserve">moved to approve the </w:t>
      </w:r>
      <w:r>
        <w:rPr>
          <w:rFonts w:ascii="Times New Roman" w:hAnsi="Times New Roman"/>
          <w:b/>
          <w:sz w:val="24"/>
          <w:szCs w:val="24"/>
        </w:rPr>
        <w:t>May, June</w:t>
      </w:r>
      <w:r w:rsidR="00D458E7">
        <w:rPr>
          <w:rFonts w:ascii="Times New Roman" w:hAnsi="Times New Roman"/>
          <w:b/>
          <w:sz w:val="24"/>
          <w:szCs w:val="24"/>
        </w:rPr>
        <w:t>,</w:t>
      </w:r>
      <w:r>
        <w:rPr>
          <w:rFonts w:ascii="Times New Roman" w:hAnsi="Times New Roman"/>
          <w:b/>
          <w:sz w:val="24"/>
          <w:szCs w:val="24"/>
        </w:rPr>
        <w:t xml:space="preserve"> and July </w:t>
      </w:r>
      <w:r w:rsidR="00D429E7">
        <w:rPr>
          <w:rFonts w:ascii="Times New Roman" w:hAnsi="Times New Roman"/>
          <w:b/>
          <w:sz w:val="24"/>
          <w:szCs w:val="24"/>
        </w:rPr>
        <w:t>201</w:t>
      </w:r>
      <w:r w:rsidR="009C3023">
        <w:rPr>
          <w:rFonts w:ascii="Times New Roman" w:hAnsi="Times New Roman"/>
          <w:b/>
          <w:sz w:val="24"/>
          <w:szCs w:val="24"/>
        </w:rPr>
        <w:t>9</w:t>
      </w:r>
      <w:r w:rsidR="00D429E7">
        <w:rPr>
          <w:rFonts w:ascii="Times New Roman" w:hAnsi="Times New Roman"/>
          <w:b/>
          <w:sz w:val="24"/>
          <w:szCs w:val="24"/>
        </w:rPr>
        <w:t xml:space="preserve"> Fin</w:t>
      </w:r>
      <w:r w:rsidR="00F1197C">
        <w:rPr>
          <w:rFonts w:ascii="Times New Roman" w:hAnsi="Times New Roman"/>
          <w:b/>
          <w:sz w:val="24"/>
          <w:szCs w:val="24"/>
        </w:rPr>
        <w:t xml:space="preserve">ancial Statements as presented.  </w:t>
      </w:r>
      <w:r>
        <w:rPr>
          <w:rFonts w:ascii="Times New Roman" w:hAnsi="Times New Roman"/>
          <w:sz w:val="24"/>
          <w:szCs w:val="24"/>
        </w:rPr>
        <w:t xml:space="preserve">Jimmy Brown </w:t>
      </w:r>
      <w:r w:rsidR="00F1197C">
        <w:rPr>
          <w:rFonts w:ascii="Times New Roman" w:hAnsi="Times New Roman"/>
          <w:b/>
          <w:sz w:val="24"/>
          <w:szCs w:val="24"/>
        </w:rPr>
        <w:t>s</w:t>
      </w:r>
      <w:r w:rsidR="00F1197C">
        <w:rPr>
          <w:rFonts w:ascii="Times New Roman" w:hAnsi="Times New Roman"/>
          <w:sz w:val="24"/>
          <w:szCs w:val="24"/>
        </w:rPr>
        <w:t>econded the motion.  The motion carried.</w:t>
      </w:r>
    </w:p>
    <w:p w:rsidR="00EC182F" w:rsidRPr="00F1197C" w:rsidRDefault="00EC182F" w:rsidP="00CC4006">
      <w:pPr>
        <w:spacing w:after="0" w:line="360" w:lineRule="auto"/>
        <w:rPr>
          <w:rFonts w:ascii="Times New Roman" w:hAnsi="Times New Roman"/>
          <w:sz w:val="24"/>
          <w:szCs w:val="24"/>
        </w:rPr>
      </w:pPr>
    </w:p>
    <w:p w:rsidR="00F1197C" w:rsidRDefault="00F1197C" w:rsidP="00F1197C">
      <w:pPr>
        <w:spacing w:after="0" w:line="360" w:lineRule="auto"/>
        <w:rPr>
          <w:rFonts w:ascii="Times New Roman" w:hAnsi="Times New Roman"/>
          <w:sz w:val="24"/>
          <w:szCs w:val="24"/>
        </w:rPr>
      </w:pPr>
      <w:bookmarkStart w:id="1" w:name="_Hlk17721285"/>
      <w:r>
        <w:rPr>
          <w:rFonts w:ascii="Times New Roman" w:hAnsi="Times New Roman"/>
          <w:sz w:val="24"/>
          <w:szCs w:val="24"/>
        </w:rPr>
        <w:t xml:space="preserve">Mr. </w:t>
      </w:r>
      <w:r w:rsidR="00D429E7">
        <w:rPr>
          <w:rFonts w:ascii="Times New Roman" w:hAnsi="Times New Roman"/>
          <w:sz w:val="24"/>
          <w:szCs w:val="24"/>
        </w:rPr>
        <w:t xml:space="preserve">Guillory </w:t>
      </w:r>
      <w:r>
        <w:rPr>
          <w:rFonts w:ascii="Times New Roman" w:hAnsi="Times New Roman"/>
          <w:sz w:val="24"/>
          <w:szCs w:val="24"/>
        </w:rPr>
        <w:t xml:space="preserve">asked Ms. </w:t>
      </w:r>
      <w:r w:rsidR="00D11BEA">
        <w:rPr>
          <w:rFonts w:ascii="Times New Roman" w:hAnsi="Times New Roman"/>
          <w:sz w:val="24"/>
          <w:szCs w:val="24"/>
        </w:rPr>
        <w:t>Savoie</w:t>
      </w:r>
      <w:r>
        <w:rPr>
          <w:rFonts w:ascii="Times New Roman" w:hAnsi="Times New Roman"/>
          <w:sz w:val="24"/>
          <w:szCs w:val="24"/>
        </w:rPr>
        <w:t xml:space="preserve"> to review the </w:t>
      </w:r>
      <w:r w:rsidR="00EC182F">
        <w:rPr>
          <w:rFonts w:ascii="Times New Roman" w:hAnsi="Times New Roman"/>
          <w:sz w:val="24"/>
          <w:szCs w:val="24"/>
        </w:rPr>
        <w:t>May, June</w:t>
      </w:r>
      <w:r w:rsidR="00D458E7">
        <w:rPr>
          <w:rFonts w:ascii="Times New Roman" w:hAnsi="Times New Roman"/>
          <w:sz w:val="24"/>
          <w:szCs w:val="24"/>
        </w:rPr>
        <w:t>,</w:t>
      </w:r>
      <w:r w:rsidR="00EC182F">
        <w:rPr>
          <w:rFonts w:ascii="Times New Roman" w:hAnsi="Times New Roman"/>
          <w:sz w:val="24"/>
          <w:szCs w:val="24"/>
        </w:rPr>
        <w:t xml:space="preserve"> and July</w:t>
      </w:r>
      <w:r w:rsidR="00D429E7">
        <w:rPr>
          <w:rFonts w:ascii="Times New Roman" w:hAnsi="Times New Roman"/>
          <w:sz w:val="24"/>
          <w:szCs w:val="24"/>
        </w:rPr>
        <w:t xml:space="preserve"> 2019 </w:t>
      </w:r>
      <w:r>
        <w:rPr>
          <w:rFonts w:ascii="Times New Roman" w:hAnsi="Times New Roman"/>
          <w:sz w:val="24"/>
          <w:szCs w:val="24"/>
        </w:rPr>
        <w:t xml:space="preserve">financial statements.  </w:t>
      </w:r>
      <w:r w:rsidR="00056766">
        <w:rPr>
          <w:rFonts w:ascii="Times New Roman" w:hAnsi="Times New Roman"/>
          <w:sz w:val="24"/>
          <w:szCs w:val="24"/>
        </w:rPr>
        <w:t xml:space="preserve">Heather </w:t>
      </w:r>
      <w:r w:rsidR="00EF2A39">
        <w:rPr>
          <w:rFonts w:ascii="Times New Roman" w:hAnsi="Times New Roman"/>
          <w:sz w:val="24"/>
          <w:szCs w:val="24"/>
        </w:rPr>
        <w:t xml:space="preserve">advised that on pages </w:t>
      </w:r>
      <w:r w:rsidR="00EC182F">
        <w:rPr>
          <w:rFonts w:ascii="Times New Roman" w:hAnsi="Times New Roman"/>
          <w:sz w:val="24"/>
          <w:szCs w:val="24"/>
        </w:rPr>
        <w:t>7</w:t>
      </w:r>
      <w:r w:rsidR="00EF2A39">
        <w:rPr>
          <w:rFonts w:ascii="Times New Roman" w:hAnsi="Times New Roman"/>
          <w:sz w:val="24"/>
          <w:szCs w:val="24"/>
        </w:rPr>
        <w:t>-1</w:t>
      </w:r>
      <w:r w:rsidR="00EC182F">
        <w:rPr>
          <w:rFonts w:ascii="Times New Roman" w:hAnsi="Times New Roman"/>
          <w:sz w:val="24"/>
          <w:szCs w:val="24"/>
        </w:rPr>
        <w:t>3</w:t>
      </w:r>
      <w:r w:rsidR="00EF2A39">
        <w:rPr>
          <w:rFonts w:ascii="Times New Roman" w:hAnsi="Times New Roman"/>
          <w:sz w:val="24"/>
          <w:szCs w:val="24"/>
        </w:rPr>
        <w:t xml:space="preserve"> are the </w:t>
      </w:r>
      <w:r>
        <w:rPr>
          <w:rFonts w:ascii="Times New Roman" w:hAnsi="Times New Roman"/>
          <w:sz w:val="24"/>
          <w:szCs w:val="24"/>
        </w:rPr>
        <w:t xml:space="preserve">balance sheets and noted that the combined totals of Liabilities and Net Assets for </w:t>
      </w:r>
      <w:r w:rsidR="00EC182F">
        <w:rPr>
          <w:rFonts w:ascii="Times New Roman" w:hAnsi="Times New Roman"/>
          <w:sz w:val="24"/>
          <w:szCs w:val="24"/>
        </w:rPr>
        <w:t>May</w:t>
      </w:r>
      <w:r w:rsidR="00787849">
        <w:rPr>
          <w:rFonts w:ascii="Times New Roman" w:hAnsi="Times New Roman"/>
          <w:sz w:val="24"/>
          <w:szCs w:val="24"/>
        </w:rPr>
        <w:t xml:space="preserve"> </w:t>
      </w:r>
      <w:r>
        <w:rPr>
          <w:rFonts w:ascii="Times New Roman" w:hAnsi="Times New Roman"/>
          <w:sz w:val="24"/>
          <w:szCs w:val="24"/>
        </w:rPr>
        <w:t>was $</w:t>
      </w:r>
      <w:r w:rsidR="00787849">
        <w:rPr>
          <w:rFonts w:ascii="Times New Roman" w:hAnsi="Times New Roman"/>
          <w:sz w:val="24"/>
          <w:szCs w:val="24"/>
        </w:rPr>
        <w:t>30</w:t>
      </w:r>
      <w:r w:rsidR="00EC182F">
        <w:rPr>
          <w:rFonts w:ascii="Times New Roman" w:hAnsi="Times New Roman"/>
          <w:sz w:val="24"/>
          <w:szCs w:val="24"/>
        </w:rPr>
        <w:t>3</w:t>
      </w:r>
      <w:r w:rsidR="00787849">
        <w:rPr>
          <w:rFonts w:ascii="Times New Roman" w:hAnsi="Times New Roman"/>
          <w:sz w:val="24"/>
          <w:szCs w:val="24"/>
        </w:rPr>
        <w:t>,</w:t>
      </w:r>
      <w:r w:rsidR="00EC182F">
        <w:rPr>
          <w:rFonts w:ascii="Times New Roman" w:hAnsi="Times New Roman"/>
          <w:sz w:val="24"/>
          <w:szCs w:val="24"/>
        </w:rPr>
        <w:t>594.13</w:t>
      </w:r>
      <w:r w:rsidR="00F56F15">
        <w:rPr>
          <w:rFonts w:ascii="Times New Roman" w:hAnsi="Times New Roman"/>
          <w:sz w:val="24"/>
          <w:szCs w:val="24"/>
        </w:rPr>
        <w:t xml:space="preserve">; </w:t>
      </w:r>
      <w:r w:rsidR="00EC182F">
        <w:rPr>
          <w:rFonts w:ascii="Times New Roman" w:hAnsi="Times New Roman"/>
          <w:sz w:val="24"/>
          <w:szCs w:val="24"/>
        </w:rPr>
        <w:t>June</w:t>
      </w:r>
      <w:r w:rsidR="00056766">
        <w:rPr>
          <w:rFonts w:ascii="Times New Roman" w:hAnsi="Times New Roman"/>
          <w:sz w:val="24"/>
          <w:szCs w:val="24"/>
        </w:rPr>
        <w:t xml:space="preserve"> was </w:t>
      </w:r>
      <w:r>
        <w:rPr>
          <w:rFonts w:ascii="Times New Roman" w:hAnsi="Times New Roman"/>
          <w:sz w:val="24"/>
          <w:szCs w:val="24"/>
        </w:rPr>
        <w:t>$</w:t>
      </w:r>
      <w:r w:rsidR="00787849">
        <w:rPr>
          <w:rFonts w:ascii="Times New Roman" w:hAnsi="Times New Roman"/>
          <w:sz w:val="24"/>
          <w:szCs w:val="24"/>
        </w:rPr>
        <w:t>30</w:t>
      </w:r>
      <w:r w:rsidR="00EC182F">
        <w:rPr>
          <w:rFonts w:ascii="Times New Roman" w:hAnsi="Times New Roman"/>
          <w:sz w:val="24"/>
          <w:szCs w:val="24"/>
        </w:rPr>
        <w:t>1</w:t>
      </w:r>
      <w:r w:rsidR="00787849">
        <w:rPr>
          <w:rFonts w:ascii="Times New Roman" w:hAnsi="Times New Roman"/>
          <w:sz w:val="24"/>
          <w:szCs w:val="24"/>
        </w:rPr>
        <w:t>,</w:t>
      </w:r>
      <w:r w:rsidR="00EC182F">
        <w:rPr>
          <w:rFonts w:ascii="Times New Roman" w:hAnsi="Times New Roman"/>
          <w:sz w:val="24"/>
          <w:szCs w:val="24"/>
        </w:rPr>
        <w:t>544.82</w:t>
      </w:r>
      <w:r w:rsidR="00894F13">
        <w:rPr>
          <w:rFonts w:ascii="Times New Roman" w:hAnsi="Times New Roman"/>
          <w:sz w:val="24"/>
          <w:szCs w:val="24"/>
        </w:rPr>
        <w:t>,</w:t>
      </w:r>
      <w:r w:rsidR="00056766">
        <w:rPr>
          <w:rFonts w:ascii="Times New Roman" w:hAnsi="Times New Roman"/>
          <w:sz w:val="24"/>
          <w:szCs w:val="24"/>
        </w:rPr>
        <w:t xml:space="preserve"> and </w:t>
      </w:r>
      <w:r w:rsidR="00EC182F">
        <w:rPr>
          <w:rFonts w:ascii="Times New Roman" w:hAnsi="Times New Roman"/>
          <w:sz w:val="24"/>
          <w:szCs w:val="24"/>
        </w:rPr>
        <w:t>July</w:t>
      </w:r>
      <w:r w:rsidR="00056766">
        <w:rPr>
          <w:rFonts w:ascii="Times New Roman" w:hAnsi="Times New Roman"/>
          <w:sz w:val="24"/>
          <w:szCs w:val="24"/>
        </w:rPr>
        <w:t xml:space="preserve"> was $30</w:t>
      </w:r>
      <w:r w:rsidR="00EC182F">
        <w:rPr>
          <w:rFonts w:ascii="Times New Roman" w:hAnsi="Times New Roman"/>
          <w:sz w:val="24"/>
          <w:szCs w:val="24"/>
        </w:rPr>
        <w:t>2</w:t>
      </w:r>
      <w:r w:rsidR="00056766">
        <w:rPr>
          <w:rFonts w:ascii="Times New Roman" w:hAnsi="Times New Roman"/>
          <w:sz w:val="24"/>
          <w:szCs w:val="24"/>
        </w:rPr>
        <w:t>,</w:t>
      </w:r>
      <w:r w:rsidR="00EC182F">
        <w:rPr>
          <w:rFonts w:ascii="Times New Roman" w:hAnsi="Times New Roman"/>
          <w:sz w:val="24"/>
          <w:szCs w:val="24"/>
        </w:rPr>
        <w:t>118.28</w:t>
      </w:r>
      <w:r>
        <w:rPr>
          <w:rFonts w:ascii="Times New Roman" w:hAnsi="Times New Roman"/>
          <w:sz w:val="24"/>
          <w:szCs w:val="24"/>
        </w:rPr>
        <w:t xml:space="preserve">.  Under Operating Fund Revenues and Expenses for </w:t>
      </w:r>
      <w:r w:rsidR="00EC182F">
        <w:rPr>
          <w:rFonts w:ascii="Times New Roman" w:hAnsi="Times New Roman"/>
          <w:sz w:val="24"/>
          <w:szCs w:val="24"/>
        </w:rPr>
        <w:t>July</w:t>
      </w:r>
      <w:r w:rsidR="00894F13">
        <w:rPr>
          <w:rFonts w:ascii="Times New Roman" w:hAnsi="Times New Roman"/>
          <w:sz w:val="24"/>
          <w:szCs w:val="24"/>
        </w:rPr>
        <w:t>,</w:t>
      </w:r>
      <w:r w:rsidR="00056766">
        <w:rPr>
          <w:rFonts w:ascii="Times New Roman" w:hAnsi="Times New Roman"/>
          <w:sz w:val="24"/>
          <w:szCs w:val="24"/>
        </w:rPr>
        <w:t xml:space="preserve"> </w:t>
      </w:r>
      <w:r>
        <w:rPr>
          <w:rFonts w:ascii="Times New Roman" w:hAnsi="Times New Roman"/>
          <w:sz w:val="24"/>
          <w:szCs w:val="24"/>
        </w:rPr>
        <w:t xml:space="preserve">we should be at </w:t>
      </w:r>
      <w:r w:rsidR="00EC182F">
        <w:rPr>
          <w:rFonts w:ascii="Times New Roman" w:hAnsi="Times New Roman"/>
          <w:sz w:val="24"/>
          <w:szCs w:val="24"/>
        </w:rPr>
        <w:t>58</w:t>
      </w:r>
      <w:r>
        <w:rPr>
          <w:rFonts w:ascii="Times New Roman" w:hAnsi="Times New Roman"/>
          <w:sz w:val="24"/>
          <w:szCs w:val="24"/>
        </w:rPr>
        <w:t xml:space="preserve">% of the budget.  </w:t>
      </w:r>
      <w:r w:rsidR="00056766">
        <w:rPr>
          <w:rFonts w:ascii="Times New Roman" w:hAnsi="Times New Roman"/>
          <w:sz w:val="24"/>
          <w:szCs w:val="24"/>
        </w:rPr>
        <w:t>Heather</w:t>
      </w:r>
      <w:r>
        <w:rPr>
          <w:rFonts w:ascii="Times New Roman" w:hAnsi="Times New Roman"/>
          <w:sz w:val="24"/>
          <w:szCs w:val="24"/>
        </w:rPr>
        <w:t xml:space="preserve"> noted that we received $</w:t>
      </w:r>
      <w:r w:rsidR="00787849">
        <w:rPr>
          <w:rFonts w:ascii="Times New Roman" w:hAnsi="Times New Roman"/>
          <w:sz w:val="24"/>
          <w:szCs w:val="24"/>
        </w:rPr>
        <w:t>5</w:t>
      </w:r>
      <w:r w:rsidR="00056766">
        <w:rPr>
          <w:rFonts w:ascii="Times New Roman" w:hAnsi="Times New Roman"/>
          <w:sz w:val="24"/>
          <w:szCs w:val="24"/>
        </w:rPr>
        <w:t>7</w:t>
      </w:r>
      <w:r w:rsidR="00EC182F">
        <w:rPr>
          <w:rFonts w:ascii="Times New Roman" w:hAnsi="Times New Roman"/>
          <w:sz w:val="24"/>
          <w:szCs w:val="24"/>
        </w:rPr>
        <w:t>3</w:t>
      </w:r>
      <w:r w:rsidR="00056766">
        <w:rPr>
          <w:rFonts w:ascii="Times New Roman" w:hAnsi="Times New Roman"/>
          <w:sz w:val="24"/>
          <w:szCs w:val="24"/>
        </w:rPr>
        <w:t>.</w:t>
      </w:r>
      <w:r w:rsidR="00EC182F">
        <w:rPr>
          <w:rFonts w:ascii="Times New Roman" w:hAnsi="Times New Roman"/>
          <w:sz w:val="24"/>
          <w:szCs w:val="24"/>
        </w:rPr>
        <w:t>46</w:t>
      </w:r>
      <w:r>
        <w:rPr>
          <w:rFonts w:ascii="Times New Roman" w:hAnsi="Times New Roman"/>
          <w:sz w:val="24"/>
          <w:szCs w:val="24"/>
        </w:rPr>
        <w:t xml:space="preserve"> in revenue and expended </w:t>
      </w:r>
      <w:r w:rsidR="00787849">
        <w:rPr>
          <w:rFonts w:ascii="Times New Roman" w:hAnsi="Times New Roman"/>
          <w:sz w:val="24"/>
          <w:szCs w:val="24"/>
        </w:rPr>
        <w:t xml:space="preserve">$0.00 </w:t>
      </w:r>
      <w:r>
        <w:rPr>
          <w:rFonts w:ascii="Times New Roman" w:hAnsi="Times New Roman"/>
          <w:sz w:val="24"/>
          <w:szCs w:val="24"/>
        </w:rPr>
        <w:t xml:space="preserve">in </w:t>
      </w:r>
      <w:r w:rsidR="00EC182F">
        <w:rPr>
          <w:rFonts w:ascii="Times New Roman" w:hAnsi="Times New Roman"/>
          <w:sz w:val="24"/>
          <w:szCs w:val="24"/>
        </w:rPr>
        <w:t>July</w:t>
      </w:r>
      <w:r w:rsidR="00894F13">
        <w:rPr>
          <w:rFonts w:ascii="Times New Roman" w:hAnsi="Times New Roman"/>
          <w:sz w:val="24"/>
          <w:szCs w:val="24"/>
        </w:rPr>
        <w:t>,</w:t>
      </w:r>
      <w:r w:rsidR="00787849">
        <w:rPr>
          <w:rFonts w:ascii="Times New Roman" w:hAnsi="Times New Roman"/>
          <w:sz w:val="24"/>
          <w:szCs w:val="24"/>
        </w:rPr>
        <w:t xml:space="preserve"> </w:t>
      </w:r>
      <w:r>
        <w:rPr>
          <w:rFonts w:ascii="Times New Roman" w:hAnsi="Times New Roman"/>
          <w:sz w:val="24"/>
          <w:szCs w:val="24"/>
        </w:rPr>
        <w:t xml:space="preserve">which brings it to </w:t>
      </w:r>
      <w:r w:rsidR="00202956">
        <w:rPr>
          <w:rFonts w:ascii="Times New Roman" w:hAnsi="Times New Roman"/>
          <w:sz w:val="24"/>
          <w:szCs w:val="24"/>
        </w:rPr>
        <w:t>1</w:t>
      </w:r>
      <w:r w:rsidR="00370605">
        <w:rPr>
          <w:rFonts w:ascii="Times New Roman" w:hAnsi="Times New Roman"/>
          <w:sz w:val="24"/>
          <w:szCs w:val="24"/>
        </w:rPr>
        <w:t>14</w:t>
      </w:r>
      <w:r>
        <w:rPr>
          <w:rFonts w:ascii="Times New Roman" w:hAnsi="Times New Roman"/>
          <w:sz w:val="24"/>
          <w:szCs w:val="24"/>
        </w:rPr>
        <w:t>% of the budget year to date</w:t>
      </w:r>
      <w:r w:rsidR="00392342">
        <w:rPr>
          <w:rFonts w:ascii="Times New Roman" w:hAnsi="Times New Roman"/>
          <w:sz w:val="24"/>
          <w:szCs w:val="24"/>
        </w:rPr>
        <w:t xml:space="preserve"> in revenue and </w:t>
      </w:r>
      <w:r w:rsidR="00202956">
        <w:rPr>
          <w:rFonts w:ascii="Times New Roman" w:hAnsi="Times New Roman"/>
          <w:sz w:val="24"/>
          <w:szCs w:val="24"/>
        </w:rPr>
        <w:t>3</w:t>
      </w:r>
      <w:r w:rsidR="00392342">
        <w:rPr>
          <w:rFonts w:ascii="Times New Roman" w:hAnsi="Times New Roman"/>
          <w:sz w:val="24"/>
          <w:szCs w:val="24"/>
        </w:rPr>
        <w:t>% in expenditures</w:t>
      </w:r>
      <w:r>
        <w:rPr>
          <w:rFonts w:ascii="Times New Roman" w:hAnsi="Times New Roman"/>
          <w:sz w:val="24"/>
          <w:szCs w:val="24"/>
        </w:rPr>
        <w:t xml:space="preserve">. </w:t>
      </w:r>
      <w:r w:rsidR="00FD4BB7">
        <w:rPr>
          <w:rFonts w:ascii="Times New Roman" w:hAnsi="Times New Roman"/>
          <w:sz w:val="24"/>
          <w:szCs w:val="24"/>
        </w:rPr>
        <w:t xml:space="preserve">  </w:t>
      </w:r>
    </w:p>
    <w:bookmarkEnd w:id="1"/>
    <w:p w:rsidR="00F1197C" w:rsidRDefault="00F1197C" w:rsidP="00CC4006">
      <w:pPr>
        <w:spacing w:after="0" w:line="360" w:lineRule="auto"/>
        <w:rPr>
          <w:rFonts w:ascii="Times New Roman" w:hAnsi="Times New Roman"/>
          <w:sz w:val="24"/>
          <w:szCs w:val="24"/>
        </w:rPr>
      </w:pPr>
    </w:p>
    <w:p w:rsidR="00F1197C" w:rsidRDefault="00F1197C" w:rsidP="00CC4006">
      <w:pPr>
        <w:spacing w:after="0" w:line="360" w:lineRule="auto"/>
        <w:rPr>
          <w:rFonts w:ascii="Times New Roman" w:hAnsi="Times New Roman"/>
          <w:b/>
          <w:sz w:val="24"/>
          <w:szCs w:val="24"/>
        </w:rPr>
      </w:pPr>
      <w:r>
        <w:rPr>
          <w:rFonts w:ascii="Times New Roman" w:hAnsi="Times New Roman"/>
          <w:b/>
          <w:sz w:val="24"/>
          <w:szCs w:val="24"/>
        </w:rPr>
        <w:t>Action #</w:t>
      </w:r>
      <w:r w:rsidR="00EC182F">
        <w:rPr>
          <w:rFonts w:ascii="Times New Roman" w:hAnsi="Times New Roman"/>
          <w:b/>
          <w:sz w:val="24"/>
          <w:szCs w:val="24"/>
        </w:rPr>
        <w:t>6</w:t>
      </w:r>
      <w:r w:rsidR="00C071B0">
        <w:rPr>
          <w:rFonts w:ascii="Times New Roman" w:hAnsi="Times New Roman"/>
          <w:b/>
          <w:sz w:val="24"/>
          <w:szCs w:val="24"/>
        </w:rPr>
        <w:t xml:space="preserve"> </w:t>
      </w:r>
      <w:r w:rsidR="00EC182F">
        <w:rPr>
          <w:rFonts w:ascii="Times New Roman" w:hAnsi="Times New Roman"/>
          <w:b/>
          <w:sz w:val="24"/>
          <w:szCs w:val="24"/>
        </w:rPr>
        <w:t>Discuss and Approve Amendment to the 2019 Budget for Travel by Commissioners</w:t>
      </w:r>
    </w:p>
    <w:p w:rsidR="00EC182F" w:rsidRDefault="00EC182F" w:rsidP="00CC4006">
      <w:pPr>
        <w:spacing w:after="0" w:line="360" w:lineRule="auto"/>
        <w:rPr>
          <w:rFonts w:ascii="Times New Roman" w:hAnsi="Times New Roman"/>
          <w:sz w:val="24"/>
          <w:szCs w:val="24"/>
        </w:rPr>
      </w:pPr>
      <w:r>
        <w:rPr>
          <w:rFonts w:ascii="Times New Roman" w:hAnsi="Times New Roman"/>
          <w:sz w:val="24"/>
          <w:szCs w:val="24"/>
        </w:rPr>
        <w:t xml:space="preserve">Shelley Johnson </w:t>
      </w:r>
      <w:r>
        <w:rPr>
          <w:rFonts w:ascii="Times New Roman" w:hAnsi="Times New Roman"/>
          <w:b/>
          <w:sz w:val="24"/>
          <w:szCs w:val="24"/>
        </w:rPr>
        <w:t>moved to approve the amendments to the 2019 budget as presented.</w:t>
      </w:r>
      <w:r>
        <w:rPr>
          <w:rFonts w:ascii="Times New Roman" w:hAnsi="Times New Roman"/>
          <w:sz w:val="24"/>
          <w:szCs w:val="24"/>
        </w:rPr>
        <w:t xml:space="preserve">  Carolyn Miller seconded the motion.  The motion carried.</w:t>
      </w:r>
    </w:p>
    <w:p w:rsidR="00EC182F" w:rsidRDefault="00EC182F" w:rsidP="00CC4006">
      <w:pPr>
        <w:spacing w:after="0" w:line="360" w:lineRule="auto"/>
        <w:rPr>
          <w:rFonts w:ascii="Times New Roman" w:hAnsi="Times New Roman"/>
          <w:sz w:val="24"/>
          <w:szCs w:val="24"/>
        </w:rPr>
      </w:pPr>
    </w:p>
    <w:p w:rsidR="000136E8" w:rsidRDefault="00C31D98" w:rsidP="00CC4006">
      <w:pPr>
        <w:spacing w:after="0" w:line="360" w:lineRule="auto"/>
        <w:rPr>
          <w:rFonts w:ascii="Times New Roman" w:hAnsi="Times New Roman"/>
          <w:sz w:val="24"/>
          <w:szCs w:val="24"/>
        </w:rPr>
      </w:pPr>
      <w:r>
        <w:rPr>
          <w:rFonts w:ascii="Times New Roman" w:hAnsi="Times New Roman"/>
          <w:sz w:val="24"/>
          <w:szCs w:val="24"/>
        </w:rPr>
        <w:t xml:space="preserve">Heather </w:t>
      </w:r>
      <w:r w:rsidR="000136E8">
        <w:rPr>
          <w:rFonts w:ascii="Times New Roman" w:hAnsi="Times New Roman"/>
          <w:sz w:val="24"/>
          <w:szCs w:val="24"/>
        </w:rPr>
        <w:t xml:space="preserve">advised the district that on pages 14-15 were the proposed amendments to the 2019 budget for travel by district commissioners to the Lt. Governor’s Travel Summit in Baton Rouge </w:t>
      </w:r>
      <w:r w:rsidR="00202956">
        <w:rPr>
          <w:rFonts w:ascii="Times New Roman" w:hAnsi="Times New Roman"/>
          <w:sz w:val="24"/>
          <w:szCs w:val="24"/>
        </w:rPr>
        <w:t xml:space="preserve">August 27-29 </w:t>
      </w:r>
      <w:r w:rsidR="000136E8">
        <w:rPr>
          <w:rFonts w:ascii="Times New Roman" w:hAnsi="Times New Roman"/>
          <w:sz w:val="24"/>
          <w:szCs w:val="24"/>
        </w:rPr>
        <w:t>and</w:t>
      </w:r>
      <w:r w:rsidR="00202956">
        <w:rPr>
          <w:rFonts w:ascii="Times New Roman" w:hAnsi="Times New Roman"/>
          <w:sz w:val="24"/>
          <w:szCs w:val="24"/>
        </w:rPr>
        <w:t xml:space="preserve"> the Society of American Travel Writers annual conference in </w:t>
      </w:r>
      <w:r w:rsidR="000136E8">
        <w:rPr>
          <w:rFonts w:ascii="Times New Roman" w:hAnsi="Times New Roman"/>
          <w:sz w:val="24"/>
          <w:szCs w:val="24"/>
        </w:rPr>
        <w:t>El Paso</w:t>
      </w:r>
      <w:r w:rsidR="00202956">
        <w:rPr>
          <w:rFonts w:ascii="Times New Roman" w:hAnsi="Times New Roman"/>
          <w:sz w:val="24"/>
          <w:szCs w:val="24"/>
        </w:rPr>
        <w:t xml:space="preserve"> October 20-24</w:t>
      </w:r>
      <w:r w:rsidR="000136E8">
        <w:rPr>
          <w:rFonts w:ascii="Times New Roman" w:hAnsi="Times New Roman"/>
          <w:sz w:val="24"/>
          <w:szCs w:val="24"/>
        </w:rPr>
        <w:t xml:space="preserve">.  </w:t>
      </w:r>
      <w:r>
        <w:rPr>
          <w:rFonts w:ascii="Times New Roman" w:hAnsi="Times New Roman"/>
          <w:sz w:val="24"/>
          <w:szCs w:val="24"/>
        </w:rPr>
        <w:t>She stated that we were increasing revenue</w:t>
      </w:r>
      <w:r w:rsidR="00D458E7">
        <w:rPr>
          <w:rFonts w:ascii="Times New Roman" w:hAnsi="Times New Roman"/>
          <w:sz w:val="24"/>
          <w:szCs w:val="24"/>
        </w:rPr>
        <w:t xml:space="preserve"> </w:t>
      </w:r>
      <w:r>
        <w:rPr>
          <w:rFonts w:ascii="Times New Roman" w:hAnsi="Times New Roman"/>
          <w:sz w:val="24"/>
          <w:szCs w:val="24"/>
        </w:rPr>
        <w:t>$3,500 and our expenditures $3,500 and the</w:t>
      </w:r>
      <w:r w:rsidR="00202956">
        <w:rPr>
          <w:rFonts w:ascii="Times New Roman" w:hAnsi="Times New Roman"/>
          <w:sz w:val="24"/>
          <w:szCs w:val="24"/>
        </w:rPr>
        <w:t xml:space="preserve"> amendment</w:t>
      </w:r>
      <w:r>
        <w:rPr>
          <w:rFonts w:ascii="Times New Roman" w:hAnsi="Times New Roman"/>
          <w:sz w:val="24"/>
          <w:szCs w:val="24"/>
        </w:rPr>
        <w:t>s</w:t>
      </w:r>
      <w:r w:rsidR="00202956">
        <w:rPr>
          <w:rFonts w:ascii="Times New Roman" w:hAnsi="Times New Roman"/>
          <w:sz w:val="24"/>
          <w:szCs w:val="24"/>
        </w:rPr>
        <w:t xml:space="preserve"> have a zero</w:t>
      </w:r>
      <w:r w:rsidR="004E4017">
        <w:rPr>
          <w:rFonts w:ascii="Times New Roman" w:hAnsi="Times New Roman"/>
          <w:sz w:val="24"/>
          <w:szCs w:val="24"/>
        </w:rPr>
        <w:t>-</w:t>
      </w:r>
      <w:r w:rsidR="00202956">
        <w:rPr>
          <w:rFonts w:ascii="Times New Roman" w:hAnsi="Times New Roman"/>
          <w:sz w:val="24"/>
          <w:szCs w:val="24"/>
        </w:rPr>
        <w:t>net eff</w:t>
      </w:r>
      <w:r>
        <w:rPr>
          <w:rFonts w:ascii="Times New Roman" w:hAnsi="Times New Roman"/>
          <w:sz w:val="24"/>
          <w:szCs w:val="24"/>
        </w:rPr>
        <w:t>ec</w:t>
      </w:r>
      <w:r w:rsidR="00202956">
        <w:rPr>
          <w:rFonts w:ascii="Times New Roman" w:hAnsi="Times New Roman"/>
          <w:sz w:val="24"/>
          <w:szCs w:val="24"/>
        </w:rPr>
        <w:t>t on the budget.</w:t>
      </w:r>
      <w:r w:rsidR="000136E8">
        <w:rPr>
          <w:rFonts w:ascii="Times New Roman" w:hAnsi="Times New Roman"/>
          <w:sz w:val="24"/>
          <w:szCs w:val="24"/>
        </w:rPr>
        <w:t xml:space="preserve"> </w:t>
      </w:r>
    </w:p>
    <w:p w:rsidR="00EC182F" w:rsidRDefault="00EC182F" w:rsidP="00CC4006">
      <w:pPr>
        <w:spacing w:after="0" w:line="360" w:lineRule="auto"/>
        <w:rPr>
          <w:rFonts w:ascii="Times New Roman" w:hAnsi="Times New Roman"/>
          <w:sz w:val="24"/>
          <w:szCs w:val="24"/>
        </w:rPr>
      </w:pPr>
    </w:p>
    <w:p w:rsidR="008516D6" w:rsidRDefault="008516D6" w:rsidP="00CC4006">
      <w:pPr>
        <w:spacing w:after="0" w:line="360" w:lineRule="auto"/>
        <w:rPr>
          <w:rFonts w:ascii="Times New Roman" w:hAnsi="Times New Roman"/>
          <w:b/>
          <w:sz w:val="24"/>
          <w:szCs w:val="24"/>
        </w:rPr>
      </w:pPr>
    </w:p>
    <w:p w:rsidR="00EC182F" w:rsidRDefault="00EC182F" w:rsidP="00CC4006">
      <w:pPr>
        <w:spacing w:after="0" w:line="360" w:lineRule="auto"/>
        <w:rPr>
          <w:rFonts w:ascii="Times New Roman" w:hAnsi="Times New Roman"/>
          <w:b/>
          <w:sz w:val="24"/>
          <w:szCs w:val="24"/>
        </w:rPr>
      </w:pPr>
      <w:r>
        <w:rPr>
          <w:rFonts w:ascii="Times New Roman" w:hAnsi="Times New Roman"/>
          <w:b/>
          <w:sz w:val="24"/>
          <w:szCs w:val="24"/>
        </w:rPr>
        <w:lastRenderedPageBreak/>
        <w:t>Action #7 Discuss and Approve Proposed Bylaws for the Creole Nature Trail Scenic Byway District</w:t>
      </w:r>
    </w:p>
    <w:p w:rsidR="00EC182F" w:rsidRDefault="00EC182F" w:rsidP="00CC4006">
      <w:pPr>
        <w:spacing w:after="0" w:line="360" w:lineRule="auto"/>
        <w:rPr>
          <w:rFonts w:ascii="Times New Roman" w:hAnsi="Times New Roman"/>
          <w:sz w:val="24"/>
          <w:szCs w:val="24"/>
        </w:rPr>
      </w:pPr>
      <w:r>
        <w:rPr>
          <w:rFonts w:ascii="Times New Roman" w:hAnsi="Times New Roman"/>
          <w:sz w:val="24"/>
          <w:szCs w:val="24"/>
        </w:rPr>
        <w:t xml:space="preserve">Annette Richey </w:t>
      </w:r>
      <w:r>
        <w:rPr>
          <w:rFonts w:ascii="Times New Roman" w:hAnsi="Times New Roman"/>
          <w:b/>
          <w:sz w:val="24"/>
          <w:szCs w:val="24"/>
        </w:rPr>
        <w:t xml:space="preserve">moved to approve the proposed bylaws for the Creole Nature </w:t>
      </w:r>
      <w:r w:rsidR="006D7A52">
        <w:rPr>
          <w:rFonts w:ascii="Times New Roman" w:hAnsi="Times New Roman"/>
          <w:b/>
          <w:sz w:val="24"/>
          <w:szCs w:val="24"/>
        </w:rPr>
        <w:t>Trail Scenic Byway District with the addition of a nominating committee to Article V</w:t>
      </w:r>
      <w:r w:rsidR="0042682D">
        <w:rPr>
          <w:rFonts w:ascii="Times New Roman" w:hAnsi="Times New Roman"/>
          <w:b/>
          <w:sz w:val="24"/>
          <w:szCs w:val="24"/>
        </w:rPr>
        <w:t xml:space="preserve"> Section 2</w:t>
      </w:r>
      <w:r w:rsidR="006D7A52">
        <w:rPr>
          <w:rFonts w:ascii="Times New Roman" w:hAnsi="Times New Roman"/>
          <w:b/>
          <w:sz w:val="24"/>
          <w:szCs w:val="24"/>
        </w:rPr>
        <w:t xml:space="preserve">.  </w:t>
      </w:r>
      <w:r w:rsidR="006D7A52">
        <w:rPr>
          <w:rFonts w:ascii="Times New Roman" w:hAnsi="Times New Roman"/>
          <w:sz w:val="24"/>
          <w:szCs w:val="24"/>
        </w:rPr>
        <w:t>Carolyn Miller seconded the motion.  The motion carried.</w:t>
      </w:r>
    </w:p>
    <w:p w:rsidR="006D7A52" w:rsidRDefault="006D7A52" w:rsidP="00CC4006">
      <w:pPr>
        <w:spacing w:after="0" w:line="360" w:lineRule="auto"/>
        <w:rPr>
          <w:rFonts w:ascii="Times New Roman" w:hAnsi="Times New Roman"/>
          <w:sz w:val="24"/>
          <w:szCs w:val="24"/>
        </w:rPr>
      </w:pPr>
    </w:p>
    <w:p w:rsidR="009131D5" w:rsidRDefault="006D7A52" w:rsidP="00CC4006">
      <w:pPr>
        <w:spacing w:after="0" w:line="360" w:lineRule="auto"/>
        <w:rPr>
          <w:rFonts w:ascii="Times New Roman" w:hAnsi="Times New Roman"/>
          <w:sz w:val="24"/>
          <w:szCs w:val="24"/>
        </w:rPr>
      </w:pPr>
      <w:r>
        <w:rPr>
          <w:rFonts w:ascii="Times New Roman" w:hAnsi="Times New Roman"/>
          <w:sz w:val="24"/>
          <w:szCs w:val="24"/>
        </w:rPr>
        <w:t>Kyle Edmiston advised the district</w:t>
      </w:r>
      <w:r w:rsidR="00202956">
        <w:rPr>
          <w:rFonts w:ascii="Times New Roman" w:hAnsi="Times New Roman"/>
          <w:sz w:val="24"/>
          <w:szCs w:val="24"/>
        </w:rPr>
        <w:t xml:space="preserve"> that on pages 16-22</w:t>
      </w:r>
      <w:r w:rsidR="0042682D">
        <w:rPr>
          <w:rFonts w:ascii="Times New Roman" w:hAnsi="Times New Roman"/>
          <w:sz w:val="24"/>
          <w:szCs w:val="24"/>
        </w:rPr>
        <w:t xml:space="preserve"> is a copy of the proposed bylaws that were mailed to the district.  </w:t>
      </w:r>
      <w:r w:rsidR="006B239D">
        <w:rPr>
          <w:rFonts w:ascii="Times New Roman" w:hAnsi="Times New Roman"/>
          <w:sz w:val="24"/>
          <w:szCs w:val="24"/>
        </w:rPr>
        <w:t xml:space="preserve">He advised that it </w:t>
      </w:r>
      <w:r w:rsidR="0042682D">
        <w:rPr>
          <w:rFonts w:ascii="Times New Roman" w:hAnsi="Times New Roman"/>
          <w:sz w:val="24"/>
          <w:szCs w:val="24"/>
        </w:rPr>
        <w:t>is good governance to have the</w:t>
      </w:r>
      <w:r w:rsidR="006B239D">
        <w:rPr>
          <w:rFonts w:ascii="Times New Roman" w:hAnsi="Times New Roman"/>
          <w:sz w:val="24"/>
          <w:szCs w:val="24"/>
        </w:rPr>
        <w:t>se</w:t>
      </w:r>
      <w:r w:rsidR="0042682D">
        <w:rPr>
          <w:rFonts w:ascii="Times New Roman" w:hAnsi="Times New Roman"/>
          <w:sz w:val="24"/>
          <w:szCs w:val="24"/>
        </w:rPr>
        <w:t xml:space="preserve"> bylaws in place</w:t>
      </w:r>
      <w:r w:rsidR="00D458E7">
        <w:rPr>
          <w:rFonts w:ascii="Times New Roman" w:hAnsi="Times New Roman"/>
          <w:sz w:val="24"/>
          <w:szCs w:val="24"/>
        </w:rPr>
        <w:t>,</w:t>
      </w:r>
      <w:r w:rsidR="0042682D">
        <w:rPr>
          <w:rFonts w:ascii="Times New Roman" w:hAnsi="Times New Roman"/>
          <w:sz w:val="24"/>
          <w:szCs w:val="24"/>
        </w:rPr>
        <w:t xml:space="preserve"> and it is the way you have been conducting business for many years.  It does however put term limits on officers and district members.  The term limits as proposed will start in 2020 and if you elect to continue on the board and your appointing authority reappoints you then your terms would end in 2024 which is the start of a five-year process.  Th</w:t>
      </w:r>
      <w:r w:rsidR="008516D6">
        <w:rPr>
          <w:rFonts w:ascii="Times New Roman" w:hAnsi="Times New Roman"/>
          <w:sz w:val="24"/>
          <w:szCs w:val="24"/>
        </w:rPr>
        <w:t>ese limits</w:t>
      </w:r>
      <w:r w:rsidR="0042682D">
        <w:rPr>
          <w:rFonts w:ascii="Times New Roman" w:hAnsi="Times New Roman"/>
          <w:sz w:val="24"/>
          <w:szCs w:val="24"/>
        </w:rPr>
        <w:t xml:space="preserve"> allow no more than one board member to rotate off the board in any year.   </w:t>
      </w:r>
      <w:r w:rsidR="006B239D">
        <w:rPr>
          <w:rFonts w:ascii="Times New Roman" w:hAnsi="Times New Roman"/>
          <w:sz w:val="24"/>
          <w:szCs w:val="24"/>
        </w:rPr>
        <w:t>Anne Klenke asked if there were any questions or comments</w:t>
      </w:r>
      <w:r w:rsidR="008516D6">
        <w:rPr>
          <w:rFonts w:ascii="Times New Roman" w:hAnsi="Times New Roman"/>
          <w:sz w:val="24"/>
          <w:szCs w:val="24"/>
        </w:rPr>
        <w:t xml:space="preserve">.  </w:t>
      </w:r>
      <w:r w:rsidR="0042682D">
        <w:rPr>
          <w:rFonts w:ascii="Times New Roman" w:hAnsi="Times New Roman"/>
          <w:sz w:val="24"/>
          <w:szCs w:val="24"/>
        </w:rPr>
        <w:t xml:space="preserve">Shelley </w:t>
      </w:r>
      <w:r w:rsidR="006B239D">
        <w:rPr>
          <w:rFonts w:ascii="Times New Roman" w:hAnsi="Times New Roman"/>
          <w:sz w:val="24"/>
          <w:szCs w:val="24"/>
        </w:rPr>
        <w:t xml:space="preserve">Johnson </w:t>
      </w:r>
      <w:r w:rsidR="0042682D">
        <w:rPr>
          <w:rFonts w:ascii="Times New Roman" w:hAnsi="Times New Roman"/>
          <w:sz w:val="24"/>
          <w:szCs w:val="24"/>
        </w:rPr>
        <w:t xml:space="preserve">advised that the CVB bylaws </w:t>
      </w:r>
      <w:r w:rsidR="008516D6">
        <w:rPr>
          <w:rFonts w:ascii="Times New Roman" w:hAnsi="Times New Roman"/>
          <w:sz w:val="24"/>
          <w:szCs w:val="24"/>
        </w:rPr>
        <w:t>contain a</w:t>
      </w:r>
      <w:r w:rsidR="0042682D">
        <w:rPr>
          <w:rFonts w:ascii="Times New Roman" w:hAnsi="Times New Roman"/>
          <w:sz w:val="24"/>
          <w:szCs w:val="24"/>
        </w:rPr>
        <w:t xml:space="preserve"> nominating committee for officers</w:t>
      </w:r>
      <w:r w:rsidR="006B239D">
        <w:rPr>
          <w:rFonts w:ascii="Times New Roman" w:hAnsi="Times New Roman"/>
          <w:sz w:val="24"/>
          <w:szCs w:val="24"/>
        </w:rPr>
        <w:t xml:space="preserve">.  She stated that </w:t>
      </w:r>
      <w:r w:rsidR="0042682D">
        <w:rPr>
          <w:rFonts w:ascii="Times New Roman" w:hAnsi="Times New Roman"/>
          <w:sz w:val="24"/>
          <w:szCs w:val="24"/>
        </w:rPr>
        <w:t xml:space="preserve">she would like to </w:t>
      </w:r>
      <w:r w:rsidR="006B239D">
        <w:rPr>
          <w:rFonts w:ascii="Times New Roman" w:hAnsi="Times New Roman"/>
          <w:sz w:val="24"/>
          <w:szCs w:val="24"/>
        </w:rPr>
        <w:t xml:space="preserve">make a motion </w:t>
      </w:r>
      <w:r w:rsidR="0042682D">
        <w:rPr>
          <w:rFonts w:ascii="Times New Roman" w:hAnsi="Times New Roman"/>
          <w:sz w:val="24"/>
          <w:szCs w:val="24"/>
        </w:rPr>
        <w:t>that we a</w:t>
      </w:r>
      <w:r w:rsidR="006B239D">
        <w:rPr>
          <w:rFonts w:ascii="Times New Roman" w:hAnsi="Times New Roman"/>
          <w:sz w:val="24"/>
          <w:szCs w:val="24"/>
        </w:rPr>
        <w:t>d</w:t>
      </w:r>
      <w:r w:rsidR="0042682D">
        <w:rPr>
          <w:rFonts w:ascii="Times New Roman" w:hAnsi="Times New Roman"/>
          <w:sz w:val="24"/>
          <w:szCs w:val="24"/>
        </w:rPr>
        <w:t>d th</w:t>
      </w:r>
      <w:r w:rsidR="008516D6">
        <w:rPr>
          <w:rFonts w:ascii="Times New Roman" w:hAnsi="Times New Roman"/>
          <w:sz w:val="24"/>
          <w:szCs w:val="24"/>
        </w:rPr>
        <w:t>e following</w:t>
      </w:r>
      <w:r w:rsidR="0042682D">
        <w:rPr>
          <w:rFonts w:ascii="Times New Roman" w:hAnsi="Times New Roman"/>
          <w:sz w:val="24"/>
          <w:szCs w:val="24"/>
        </w:rPr>
        <w:t xml:space="preserve"> clause to the bylaws</w:t>
      </w:r>
      <w:r w:rsidR="006B239D">
        <w:rPr>
          <w:rFonts w:ascii="Times New Roman" w:hAnsi="Times New Roman"/>
          <w:sz w:val="24"/>
          <w:szCs w:val="24"/>
        </w:rPr>
        <w:t>.  Under Article V Section 2 the amendment states that the chairman shall nominate a slate of officers prior to the first meeting of even</w:t>
      </w:r>
      <w:r w:rsidR="00D458E7">
        <w:rPr>
          <w:rFonts w:ascii="Times New Roman" w:hAnsi="Times New Roman"/>
          <w:sz w:val="24"/>
          <w:szCs w:val="24"/>
        </w:rPr>
        <w:t>-</w:t>
      </w:r>
      <w:r w:rsidR="006B239D">
        <w:rPr>
          <w:rFonts w:ascii="Times New Roman" w:hAnsi="Times New Roman"/>
          <w:sz w:val="24"/>
          <w:szCs w:val="24"/>
        </w:rPr>
        <w:t>numbered years and the officers of the district shall be elected by the board of commissioners at the first meeting of each even</w:t>
      </w:r>
      <w:r w:rsidR="00D458E7">
        <w:rPr>
          <w:rFonts w:ascii="Times New Roman" w:hAnsi="Times New Roman"/>
          <w:sz w:val="24"/>
          <w:szCs w:val="24"/>
        </w:rPr>
        <w:t>-</w:t>
      </w:r>
      <w:r w:rsidR="006B239D">
        <w:rPr>
          <w:rFonts w:ascii="Times New Roman" w:hAnsi="Times New Roman"/>
          <w:sz w:val="24"/>
          <w:szCs w:val="24"/>
        </w:rPr>
        <w:t>numbered fiscal year.</w:t>
      </w:r>
      <w:r w:rsidR="0042682D">
        <w:rPr>
          <w:rFonts w:ascii="Times New Roman" w:hAnsi="Times New Roman"/>
          <w:sz w:val="24"/>
          <w:szCs w:val="24"/>
        </w:rPr>
        <w:t xml:space="preserve"> </w:t>
      </w:r>
      <w:r w:rsidR="006B239D">
        <w:rPr>
          <w:rFonts w:ascii="Times New Roman" w:hAnsi="Times New Roman"/>
          <w:sz w:val="24"/>
          <w:szCs w:val="24"/>
        </w:rPr>
        <w:t>Each officer shall hold office until his/her successor shall have been duly elected.  Each commissioner is limited to two (2) consecutive terms for each office held.</w:t>
      </w:r>
      <w:r w:rsidR="00C31D98">
        <w:rPr>
          <w:rFonts w:ascii="Times New Roman" w:hAnsi="Times New Roman"/>
          <w:sz w:val="24"/>
          <w:szCs w:val="24"/>
        </w:rPr>
        <w:t xml:space="preserve">  Kyle advised that he wanted to thank each of the members for serving on the district as it is very important to the CVB and he intends to continue to support the district.  Cindy Johnson obtained signatures of the district members present on the bylaws.</w:t>
      </w:r>
    </w:p>
    <w:p w:rsidR="006B239D" w:rsidRDefault="006B239D" w:rsidP="00CC4006">
      <w:pPr>
        <w:spacing w:after="0" w:line="360" w:lineRule="auto"/>
        <w:rPr>
          <w:rFonts w:ascii="Times New Roman" w:hAnsi="Times New Roman"/>
          <w:sz w:val="24"/>
          <w:szCs w:val="24"/>
        </w:rPr>
      </w:pPr>
    </w:p>
    <w:p w:rsidR="00F1197C" w:rsidRDefault="002451AE" w:rsidP="00CC4006">
      <w:pPr>
        <w:spacing w:after="0" w:line="360" w:lineRule="auto"/>
        <w:rPr>
          <w:rFonts w:ascii="Times New Roman" w:hAnsi="Times New Roman"/>
          <w:b/>
          <w:sz w:val="24"/>
          <w:szCs w:val="24"/>
        </w:rPr>
      </w:pPr>
      <w:r>
        <w:rPr>
          <w:rFonts w:ascii="Times New Roman" w:hAnsi="Times New Roman"/>
          <w:b/>
          <w:sz w:val="24"/>
          <w:szCs w:val="24"/>
        </w:rPr>
        <w:t>Action #</w:t>
      </w:r>
      <w:r w:rsidR="00EC182F">
        <w:rPr>
          <w:rFonts w:ascii="Times New Roman" w:hAnsi="Times New Roman"/>
          <w:b/>
          <w:sz w:val="24"/>
          <w:szCs w:val="24"/>
        </w:rPr>
        <w:t>8</w:t>
      </w:r>
      <w:r>
        <w:rPr>
          <w:rFonts w:ascii="Times New Roman" w:hAnsi="Times New Roman"/>
          <w:b/>
          <w:sz w:val="24"/>
          <w:szCs w:val="24"/>
        </w:rPr>
        <w:t xml:space="preserve"> </w:t>
      </w:r>
      <w:r w:rsidR="00BA5616">
        <w:rPr>
          <w:rFonts w:ascii="Times New Roman" w:hAnsi="Times New Roman"/>
          <w:b/>
          <w:sz w:val="24"/>
          <w:szCs w:val="24"/>
        </w:rPr>
        <w:t>Update on Status of Federal Land Access Program Grant for Pintail Wildlife Drive</w:t>
      </w:r>
    </w:p>
    <w:p w:rsidR="008826EB" w:rsidRDefault="00C31D98" w:rsidP="00CC4006">
      <w:pPr>
        <w:spacing w:after="0" w:line="360" w:lineRule="auto"/>
        <w:rPr>
          <w:rFonts w:ascii="Times New Roman" w:hAnsi="Times New Roman"/>
          <w:sz w:val="24"/>
          <w:szCs w:val="24"/>
        </w:rPr>
      </w:pPr>
      <w:r>
        <w:rPr>
          <w:rFonts w:ascii="Times New Roman" w:hAnsi="Times New Roman"/>
          <w:sz w:val="24"/>
          <w:szCs w:val="24"/>
        </w:rPr>
        <w:t xml:space="preserve">Anne </w:t>
      </w:r>
      <w:r w:rsidR="00BA5616">
        <w:rPr>
          <w:rFonts w:ascii="Times New Roman" w:hAnsi="Times New Roman"/>
          <w:sz w:val="24"/>
          <w:szCs w:val="24"/>
        </w:rPr>
        <w:t xml:space="preserve">Klenke </w:t>
      </w:r>
      <w:r w:rsidR="008826EB">
        <w:rPr>
          <w:rFonts w:ascii="Times New Roman" w:hAnsi="Times New Roman"/>
          <w:sz w:val="24"/>
          <w:szCs w:val="24"/>
        </w:rPr>
        <w:t>advised</w:t>
      </w:r>
      <w:r>
        <w:rPr>
          <w:rFonts w:ascii="Times New Roman" w:hAnsi="Times New Roman"/>
          <w:sz w:val="24"/>
          <w:szCs w:val="24"/>
        </w:rPr>
        <w:t xml:space="preserve"> the design and engineering documents will come out of the </w:t>
      </w:r>
      <w:r w:rsidR="008516D6">
        <w:rPr>
          <w:rFonts w:ascii="Times New Roman" w:hAnsi="Times New Roman"/>
          <w:sz w:val="24"/>
          <w:szCs w:val="24"/>
        </w:rPr>
        <w:t>8</w:t>
      </w:r>
      <w:r>
        <w:rPr>
          <w:rFonts w:ascii="Times New Roman" w:hAnsi="Times New Roman"/>
          <w:sz w:val="24"/>
          <w:szCs w:val="24"/>
        </w:rPr>
        <w:t>5,800</w:t>
      </w:r>
      <w:r w:rsidR="008516D6">
        <w:rPr>
          <w:rFonts w:ascii="Times New Roman" w:hAnsi="Times New Roman"/>
          <w:sz w:val="24"/>
          <w:szCs w:val="24"/>
        </w:rPr>
        <w:t>,</w:t>
      </w:r>
      <w:r>
        <w:rPr>
          <w:rFonts w:ascii="Times New Roman" w:hAnsi="Times New Roman"/>
          <w:sz w:val="24"/>
          <w:szCs w:val="24"/>
        </w:rPr>
        <w:t xml:space="preserve"> so we can go ahead and get that started.  She is currently working with Byron Racca at Meyer &amp; Associates on the project.  She advised that </w:t>
      </w:r>
      <w:r w:rsidR="00D458E7">
        <w:rPr>
          <w:rFonts w:ascii="Times New Roman" w:hAnsi="Times New Roman"/>
          <w:sz w:val="24"/>
          <w:szCs w:val="24"/>
        </w:rPr>
        <w:t>i</w:t>
      </w:r>
      <w:r>
        <w:rPr>
          <w:rFonts w:ascii="Times New Roman" w:hAnsi="Times New Roman"/>
          <w:sz w:val="24"/>
          <w:szCs w:val="24"/>
        </w:rPr>
        <w:t xml:space="preserve">f we do not get it going in </w:t>
      </w:r>
      <w:r w:rsidR="00D458E7">
        <w:rPr>
          <w:rFonts w:ascii="Times New Roman" w:hAnsi="Times New Roman"/>
          <w:sz w:val="24"/>
          <w:szCs w:val="24"/>
        </w:rPr>
        <w:t>2019,</w:t>
      </w:r>
      <w:r>
        <w:rPr>
          <w:rFonts w:ascii="Times New Roman" w:hAnsi="Times New Roman"/>
          <w:sz w:val="24"/>
          <w:szCs w:val="24"/>
        </w:rPr>
        <w:t xml:space="preserve"> we will have to move it to the 2020 budget.</w:t>
      </w:r>
      <w:r w:rsidR="008826EB">
        <w:rPr>
          <w:rFonts w:ascii="Times New Roman" w:hAnsi="Times New Roman"/>
          <w:sz w:val="24"/>
          <w:szCs w:val="24"/>
        </w:rPr>
        <w:t xml:space="preserve"> </w:t>
      </w:r>
    </w:p>
    <w:p w:rsidR="006D7A52" w:rsidRDefault="006D7A52" w:rsidP="00CC4006">
      <w:pPr>
        <w:spacing w:after="0" w:line="360" w:lineRule="auto"/>
        <w:rPr>
          <w:rFonts w:ascii="Times New Roman" w:hAnsi="Times New Roman"/>
          <w:sz w:val="24"/>
          <w:szCs w:val="24"/>
        </w:rPr>
      </w:pPr>
    </w:p>
    <w:p w:rsidR="00BA5616" w:rsidRDefault="00BA5616" w:rsidP="00CC4006">
      <w:pPr>
        <w:spacing w:after="0" w:line="360" w:lineRule="auto"/>
        <w:rPr>
          <w:rFonts w:ascii="Times New Roman" w:hAnsi="Times New Roman"/>
          <w:sz w:val="24"/>
          <w:szCs w:val="24"/>
        </w:rPr>
      </w:pPr>
    </w:p>
    <w:p w:rsidR="008826EB" w:rsidRPr="008826EB" w:rsidRDefault="005D3BEE" w:rsidP="008826EB">
      <w:pPr>
        <w:spacing w:after="0" w:line="360" w:lineRule="auto"/>
        <w:rPr>
          <w:rFonts w:ascii="Times New Roman" w:hAnsi="Times New Roman"/>
          <w:sz w:val="24"/>
          <w:szCs w:val="24"/>
        </w:rPr>
      </w:pPr>
      <w:r w:rsidRPr="000947DC">
        <w:rPr>
          <w:rFonts w:ascii="Times New Roman" w:hAnsi="Times New Roman"/>
          <w:b/>
          <w:sz w:val="24"/>
          <w:szCs w:val="24"/>
        </w:rPr>
        <w:t>Action #</w:t>
      </w:r>
      <w:r w:rsidR="006D7A52">
        <w:rPr>
          <w:rFonts w:ascii="Times New Roman" w:hAnsi="Times New Roman"/>
          <w:b/>
          <w:sz w:val="24"/>
          <w:szCs w:val="24"/>
        </w:rPr>
        <w:t>9</w:t>
      </w:r>
      <w:r w:rsidRPr="000947DC">
        <w:rPr>
          <w:rFonts w:ascii="Times New Roman" w:hAnsi="Times New Roman"/>
          <w:b/>
          <w:sz w:val="24"/>
          <w:szCs w:val="24"/>
        </w:rPr>
        <w:t xml:space="preserve"> </w:t>
      </w:r>
      <w:r w:rsidR="00BA5616">
        <w:rPr>
          <w:rFonts w:ascii="Times New Roman" w:hAnsi="Times New Roman"/>
          <w:b/>
          <w:sz w:val="24"/>
          <w:szCs w:val="24"/>
        </w:rPr>
        <w:t xml:space="preserve">Individual Training </w:t>
      </w:r>
      <w:r w:rsidR="00BF0F70">
        <w:rPr>
          <w:rFonts w:ascii="Times New Roman" w:hAnsi="Times New Roman"/>
          <w:b/>
          <w:sz w:val="24"/>
          <w:szCs w:val="24"/>
        </w:rPr>
        <w:t>T</w:t>
      </w:r>
      <w:r w:rsidR="00BA5616">
        <w:rPr>
          <w:rFonts w:ascii="Times New Roman" w:hAnsi="Times New Roman"/>
          <w:b/>
          <w:sz w:val="24"/>
          <w:szCs w:val="24"/>
        </w:rPr>
        <w:t xml:space="preserve">imeframe for Mandatory Ethics </w:t>
      </w:r>
    </w:p>
    <w:p w:rsidR="00BA5616" w:rsidRDefault="00BA5616" w:rsidP="00BA5616">
      <w:pPr>
        <w:spacing w:after="0" w:line="360" w:lineRule="auto"/>
        <w:rPr>
          <w:rFonts w:ascii="Times New Roman" w:hAnsi="Times New Roman"/>
          <w:sz w:val="24"/>
          <w:szCs w:val="24"/>
        </w:rPr>
      </w:pPr>
      <w:r w:rsidRPr="005D3BEE">
        <w:rPr>
          <w:rFonts w:ascii="Times New Roman" w:hAnsi="Times New Roman"/>
          <w:sz w:val="24"/>
          <w:szCs w:val="24"/>
        </w:rPr>
        <w:t>Cindy Johnson</w:t>
      </w:r>
      <w:r>
        <w:rPr>
          <w:rFonts w:ascii="Times New Roman" w:hAnsi="Times New Roman"/>
          <w:sz w:val="24"/>
          <w:szCs w:val="24"/>
        </w:rPr>
        <w:t xml:space="preserve"> reminded the district members that under </w:t>
      </w:r>
      <w:r w:rsidRPr="00623C05">
        <w:rPr>
          <w:rFonts w:ascii="Times New Roman" w:hAnsi="Times New Roman"/>
          <w:noProof/>
          <w:sz w:val="24"/>
          <w:szCs w:val="24"/>
        </w:rPr>
        <w:t>LA RS</w:t>
      </w:r>
      <w:r>
        <w:rPr>
          <w:rFonts w:ascii="Times New Roman" w:hAnsi="Times New Roman"/>
          <w:sz w:val="24"/>
          <w:szCs w:val="24"/>
        </w:rPr>
        <w:t xml:space="preserve"> 42:1107A members of all boards and commissions are required to complete one hour of ethics training per year.  The training is available online at </w:t>
      </w:r>
      <w:hyperlink r:id="rId5" w:history="1">
        <w:r w:rsidRPr="00496C1C">
          <w:rPr>
            <w:rStyle w:val="Hyperlink"/>
            <w:rFonts w:ascii="Times New Roman" w:hAnsi="Times New Roman"/>
            <w:sz w:val="24"/>
            <w:szCs w:val="24"/>
          </w:rPr>
          <w:t>www.http://ethics.la.gov/EthicsTraining/login.aspx</w:t>
        </w:r>
      </w:hyperlink>
      <w:r>
        <w:rPr>
          <w:rStyle w:val="Hyperlink"/>
          <w:rFonts w:ascii="Times New Roman" w:hAnsi="Times New Roman"/>
          <w:sz w:val="24"/>
          <w:szCs w:val="24"/>
        </w:rPr>
        <w:t>.</w:t>
      </w:r>
      <w:r>
        <w:rPr>
          <w:rFonts w:ascii="Times New Roman" w:hAnsi="Times New Roman"/>
          <w:sz w:val="24"/>
          <w:szCs w:val="24"/>
        </w:rPr>
        <w:t xml:space="preserve">  She advised the board if they needed assistance with online training they could contact her.  Cindy also requested that members send her a copy of their certificate of completion for our files and advised she would send out notices of any local training sessions as they are scheduled.  </w:t>
      </w:r>
    </w:p>
    <w:p w:rsidR="008826EB" w:rsidRDefault="008826EB" w:rsidP="008826EB">
      <w:pPr>
        <w:spacing w:after="0" w:line="360" w:lineRule="auto"/>
        <w:rPr>
          <w:rFonts w:ascii="Times New Roman" w:hAnsi="Times New Roman"/>
          <w:sz w:val="24"/>
          <w:szCs w:val="24"/>
        </w:rPr>
      </w:pPr>
    </w:p>
    <w:p w:rsidR="007A2993" w:rsidRPr="007A2993" w:rsidRDefault="00CF38D9" w:rsidP="00CC4006">
      <w:pPr>
        <w:spacing w:after="0" w:line="360" w:lineRule="auto"/>
        <w:rPr>
          <w:rFonts w:ascii="Times New Roman" w:hAnsi="Times New Roman"/>
          <w:b/>
          <w:sz w:val="24"/>
          <w:szCs w:val="24"/>
        </w:rPr>
      </w:pPr>
      <w:r>
        <w:rPr>
          <w:rFonts w:ascii="Times New Roman" w:hAnsi="Times New Roman"/>
          <w:b/>
          <w:sz w:val="24"/>
          <w:szCs w:val="24"/>
        </w:rPr>
        <w:t>Action #</w:t>
      </w:r>
      <w:r w:rsidR="008826EB">
        <w:rPr>
          <w:rFonts w:ascii="Times New Roman" w:hAnsi="Times New Roman"/>
          <w:b/>
          <w:sz w:val="24"/>
          <w:szCs w:val="24"/>
        </w:rPr>
        <w:t>1</w:t>
      </w:r>
      <w:r w:rsidR="006D7A52">
        <w:rPr>
          <w:rFonts w:ascii="Times New Roman" w:hAnsi="Times New Roman"/>
          <w:b/>
          <w:sz w:val="24"/>
          <w:szCs w:val="24"/>
        </w:rPr>
        <w:t>0</w:t>
      </w:r>
      <w:r w:rsidR="00C63C2D">
        <w:rPr>
          <w:rFonts w:ascii="Times New Roman" w:hAnsi="Times New Roman"/>
          <w:b/>
          <w:sz w:val="24"/>
          <w:szCs w:val="24"/>
        </w:rPr>
        <w:t xml:space="preserve"> </w:t>
      </w:r>
      <w:r w:rsidR="002451AE">
        <w:rPr>
          <w:rFonts w:ascii="Times New Roman" w:hAnsi="Times New Roman"/>
          <w:b/>
          <w:sz w:val="24"/>
          <w:szCs w:val="24"/>
        </w:rPr>
        <w:t>Marketing and Media Report</w:t>
      </w:r>
      <w:r w:rsidR="003B4CF7">
        <w:rPr>
          <w:rFonts w:ascii="Times New Roman" w:hAnsi="Times New Roman"/>
          <w:b/>
          <w:sz w:val="24"/>
          <w:szCs w:val="24"/>
        </w:rPr>
        <w:t xml:space="preserve"> - SWLACVB</w:t>
      </w:r>
    </w:p>
    <w:p w:rsidR="00080181" w:rsidRDefault="0027085F" w:rsidP="00CC4006">
      <w:pPr>
        <w:spacing w:after="0" w:line="360" w:lineRule="auto"/>
        <w:rPr>
          <w:rFonts w:ascii="Times New Roman" w:hAnsi="Times New Roman"/>
          <w:sz w:val="24"/>
          <w:szCs w:val="24"/>
        </w:rPr>
      </w:pPr>
      <w:r>
        <w:rPr>
          <w:rFonts w:ascii="Times New Roman" w:hAnsi="Times New Roman"/>
          <w:sz w:val="24"/>
          <w:szCs w:val="24"/>
        </w:rPr>
        <w:t xml:space="preserve">Anne Klenke </w:t>
      </w:r>
      <w:r w:rsidR="00C52425">
        <w:rPr>
          <w:rFonts w:ascii="Times New Roman" w:hAnsi="Times New Roman"/>
          <w:sz w:val="24"/>
          <w:szCs w:val="24"/>
        </w:rPr>
        <w:t xml:space="preserve">advised that on page </w:t>
      </w:r>
      <w:r w:rsidR="003840AA">
        <w:rPr>
          <w:rFonts w:ascii="Times New Roman" w:hAnsi="Times New Roman"/>
          <w:sz w:val="24"/>
          <w:szCs w:val="24"/>
        </w:rPr>
        <w:t>2</w:t>
      </w:r>
      <w:r w:rsidR="006D7A52">
        <w:rPr>
          <w:rFonts w:ascii="Times New Roman" w:hAnsi="Times New Roman"/>
          <w:sz w:val="24"/>
          <w:szCs w:val="24"/>
        </w:rPr>
        <w:t>4-26</w:t>
      </w:r>
      <w:r w:rsidR="006A3D00">
        <w:rPr>
          <w:rFonts w:ascii="Times New Roman" w:hAnsi="Times New Roman"/>
          <w:sz w:val="24"/>
          <w:szCs w:val="24"/>
        </w:rPr>
        <w:t xml:space="preserve"> </w:t>
      </w:r>
      <w:r w:rsidR="005C7ECE">
        <w:rPr>
          <w:rFonts w:ascii="Times New Roman" w:hAnsi="Times New Roman"/>
          <w:sz w:val="24"/>
          <w:szCs w:val="24"/>
        </w:rPr>
        <w:t xml:space="preserve">there were </w:t>
      </w:r>
      <w:r w:rsidR="006D7A52">
        <w:rPr>
          <w:rFonts w:ascii="Times New Roman" w:hAnsi="Times New Roman"/>
          <w:sz w:val="24"/>
          <w:szCs w:val="24"/>
        </w:rPr>
        <w:t>5</w:t>
      </w:r>
      <w:r w:rsidR="00D8279C">
        <w:rPr>
          <w:rFonts w:ascii="Times New Roman" w:hAnsi="Times New Roman"/>
          <w:sz w:val="24"/>
          <w:szCs w:val="24"/>
        </w:rPr>
        <w:t xml:space="preserve"> </w:t>
      </w:r>
      <w:r w:rsidR="00C52425">
        <w:rPr>
          <w:rFonts w:ascii="Times New Roman" w:hAnsi="Times New Roman"/>
          <w:sz w:val="24"/>
          <w:szCs w:val="24"/>
        </w:rPr>
        <w:t xml:space="preserve">travel media inquiries; </w:t>
      </w:r>
      <w:r w:rsidR="006D7A52">
        <w:rPr>
          <w:rFonts w:ascii="Times New Roman" w:hAnsi="Times New Roman"/>
          <w:sz w:val="24"/>
          <w:szCs w:val="24"/>
        </w:rPr>
        <w:t>51</w:t>
      </w:r>
      <w:r w:rsidR="003840AA">
        <w:rPr>
          <w:rFonts w:ascii="Times New Roman" w:hAnsi="Times New Roman"/>
          <w:sz w:val="24"/>
          <w:szCs w:val="24"/>
        </w:rPr>
        <w:t xml:space="preserve"> </w:t>
      </w:r>
      <w:r w:rsidR="006D7A52">
        <w:rPr>
          <w:rFonts w:ascii="Times New Roman" w:hAnsi="Times New Roman"/>
          <w:sz w:val="24"/>
          <w:szCs w:val="24"/>
        </w:rPr>
        <w:t>travel media contacts made by staff, 5 media interviews, 1 news conference, 2 tradeshows atten</w:t>
      </w:r>
      <w:r w:rsidR="00873C84">
        <w:rPr>
          <w:rFonts w:ascii="Times New Roman" w:hAnsi="Times New Roman"/>
          <w:sz w:val="24"/>
          <w:szCs w:val="24"/>
        </w:rPr>
        <w:t>d</w:t>
      </w:r>
      <w:r w:rsidR="006D7A52">
        <w:rPr>
          <w:rFonts w:ascii="Times New Roman" w:hAnsi="Times New Roman"/>
          <w:sz w:val="24"/>
          <w:szCs w:val="24"/>
        </w:rPr>
        <w:t>ed and 1 media FAM</w:t>
      </w:r>
      <w:r w:rsidR="00143ABF">
        <w:rPr>
          <w:rFonts w:ascii="Times New Roman" w:hAnsi="Times New Roman"/>
          <w:sz w:val="24"/>
          <w:szCs w:val="24"/>
        </w:rPr>
        <w:t xml:space="preserve">.  </w:t>
      </w:r>
      <w:r w:rsidR="00C52425">
        <w:rPr>
          <w:rFonts w:ascii="Times New Roman" w:hAnsi="Times New Roman"/>
          <w:sz w:val="24"/>
          <w:szCs w:val="24"/>
        </w:rPr>
        <w:t xml:space="preserve">As you can see </w:t>
      </w:r>
      <w:r w:rsidR="00CF3CC6">
        <w:rPr>
          <w:rFonts w:ascii="Times New Roman" w:hAnsi="Times New Roman"/>
          <w:sz w:val="24"/>
          <w:szCs w:val="24"/>
        </w:rPr>
        <w:t xml:space="preserve">on </w:t>
      </w:r>
      <w:r w:rsidR="00143ABF">
        <w:rPr>
          <w:rFonts w:ascii="Times New Roman" w:hAnsi="Times New Roman"/>
          <w:sz w:val="24"/>
          <w:szCs w:val="24"/>
        </w:rPr>
        <w:t xml:space="preserve">page </w:t>
      </w:r>
      <w:r w:rsidR="003840AA">
        <w:rPr>
          <w:rFonts w:ascii="Times New Roman" w:hAnsi="Times New Roman"/>
          <w:sz w:val="24"/>
          <w:szCs w:val="24"/>
        </w:rPr>
        <w:t>2</w:t>
      </w:r>
      <w:r w:rsidR="006D7A52">
        <w:rPr>
          <w:rFonts w:ascii="Times New Roman" w:hAnsi="Times New Roman"/>
          <w:sz w:val="24"/>
          <w:szCs w:val="24"/>
        </w:rPr>
        <w:t>8</w:t>
      </w:r>
      <w:r w:rsidR="00894F13">
        <w:rPr>
          <w:rFonts w:ascii="Times New Roman" w:hAnsi="Times New Roman"/>
          <w:sz w:val="24"/>
          <w:szCs w:val="24"/>
        </w:rPr>
        <w:t>,</w:t>
      </w:r>
      <w:r w:rsidR="00C52425">
        <w:rPr>
          <w:rFonts w:ascii="Times New Roman" w:hAnsi="Times New Roman"/>
          <w:sz w:val="24"/>
          <w:szCs w:val="24"/>
        </w:rPr>
        <w:t xml:space="preserve"> social media is continuing to grow and doing extremely well for us</w:t>
      </w:r>
      <w:r w:rsidR="00894F13">
        <w:rPr>
          <w:rFonts w:ascii="Times New Roman" w:hAnsi="Times New Roman"/>
          <w:sz w:val="24"/>
          <w:szCs w:val="24"/>
        </w:rPr>
        <w:t>.</w:t>
      </w:r>
      <w:r w:rsidR="00C52425">
        <w:rPr>
          <w:rFonts w:ascii="Times New Roman" w:hAnsi="Times New Roman"/>
          <w:sz w:val="24"/>
          <w:szCs w:val="24"/>
        </w:rPr>
        <w:t xml:space="preserve">  </w:t>
      </w:r>
      <w:r w:rsidR="00D94F52">
        <w:rPr>
          <w:rFonts w:ascii="Times New Roman" w:hAnsi="Times New Roman"/>
          <w:sz w:val="24"/>
          <w:szCs w:val="24"/>
        </w:rPr>
        <w:t xml:space="preserve">She advised that we would be updating the </w:t>
      </w:r>
      <w:r w:rsidR="00DE4167">
        <w:rPr>
          <w:rFonts w:ascii="Times New Roman" w:hAnsi="Times New Roman"/>
          <w:sz w:val="24"/>
          <w:szCs w:val="24"/>
        </w:rPr>
        <w:t>Creole Nature Trail app in 2020</w:t>
      </w:r>
      <w:r w:rsidR="00D94F52">
        <w:rPr>
          <w:rFonts w:ascii="Times New Roman" w:hAnsi="Times New Roman"/>
          <w:sz w:val="24"/>
          <w:szCs w:val="24"/>
        </w:rPr>
        <w:t xml:space="preserve">.  </w:t>
      </w:r>
      <w:r w:rsidR="003840AA">
        <w:rPr>
          <w:rFonts w:ascii="Times New Roman" w:hAnsi="Times New Roman"/>
          <w:sz w:val="24"/>
          <w:szCs w:val="24"/>
        </w:rPr>
        <w:t>Anne</w:t>
      </w:r>
      <w:r w:rsidR="00775A94">
        <w:rPr>
          <w:rFonts w:ascii="Times New Roman" w:hAnsi="Times New Roman"/>
          <w:sz w:val="24"/>
          <w:szCs w:val="24"/>
        </w:rPr>
        <w:t xml:space="preserve"> asked everyone to please let us know about any upcoming events so</w:t>
      </w:r>
      <w:r w:rsidR="00D63C4B">
        <w:rPr>
          <w:rFonts w:ascii="Times New Roman" w:hAnsi="Times New Roman"/>
          <w:sz w:val="24"/>
          <w:szCs w:val="24"/>
        </w:rPr>
        <w:t xml:space="preserve"> that</w:t>
      </w:r>
      <w:r w:rsidR="00775A94">
        <w:rPr>
          <w:rFonts w:ascii="Times New Roman" w:hAnsi="Times New Roman"/>
          <w:sz w:val="24"/>
          <w:szCs w:val="24"/>
        </w:rPr>
        <w:t xml:space="preserve"> we can promote them on social media.</w:t>
      </w:r>
      <w:r w:rsidR="00FA1D2A">
        <w:rPr>
          <w:rFonts w:ascii="Times New Roman" w:hAnsi="Times New Roman"/>
          <w:sz w:val="24"/>
          <w:szCs w:val="24"/>
        </w:rPr>
        <w:t xml:space="preserve">  </w:t>
      </w:r>
    </w:p>
    <w:p w:rsidR="003840AA" w:rsidRDefault="003840AA" w:rsidP="00CC4006">
      <w:pPr>
        <w:spacing w:after="0" w:line="360" w:lineRule="auto"/>
        <w:rPr>
          <w:rFonts w:ascii="Times New Roman" w:hAnsi="Times New Roman"/>
          <w:sz w:val="24"/>
          <w:szCs w:val="24"/>
        </w:rPr>
      </w:pPr>
    </w:p>
    <w:p w:rsidR="00C63C2D" w:rsidRDefault="00C63C2D" w:rsidP="00CC4006">
      <w:pPr>
        <w:spacing w:after="0" w:line="360" w:lineRule="auto"/>
        <w:rPr>
          <w:rFonts w:ascii="Times New Roman" w:hAnsi="Times New Roman"/>
          <w:b/>
          <w:sz w:val="24"/>
          <w:szCs w:val="24"/>
        </w:rPr>
      </w:pPr>
      <w:r>
        <w:rPr>
          <w:rFonts w:ascii="Times New Roman" w:hAnsi="Times New Roman"/>
          <w:b/>
          <w:sz w:val="24"/>
          <w:szCs w:val="24"/>
        </w:rPr>
        <w:t>Action #</w:t>
      </w:r>
      <w:r w:rsidR="006A3D00">
        <w:rPr>
          <w:rFonts w:ascii="Times New Roman" w:hAnsi="Times New Roman"/>
          <w:b/>
          <w:sz w:val="24"/>
          <w:szCs w:val="24"/>
        </w:rPr>
        <w:t>1</w:t>
      </w:r>
      <w:r w:rsidR="006D7A52">
        <w:rPr>
          <w:rFonts w:ascii="Times New Roman" w:hAnsi="Times New Roman"/>
          <w:b/>
          <w:sz w:val="24"/>
          <w:szCs w:val="24"/>
        </w:rPr>
        <w:t>1</w:t>
      </w:r>
      <w:r>
        <w:rPr>
          <w:rFonts w:ascii="Times New Roman" w:hAnsi="Times New Roman"/>
          <w:b/>
          <w:sz w:val="24"/>
          <w:szCs w:val="24"/>
        </w:rPr>
        <w:t xml:space="preserve"> C</w:t>
      </w:r>
      <w:r w:rsidR="00681964">
        <w:rPr>
          <w:rFonts w:ascii="Times New Roman" w:hAnsi="Times New Roman"/>
          <w:b/>
          <w:sz w:val="24"/>
          <w:szCs w:val="24"/>
        </w:rPr>
        <w:t>alcasieu/Cameron Visitor Count Report</w:t>
      </w:r>
    </w:p>
    <w:p w:rsidR="00426B4B" w:rsidRDefault="00D94F52" w:rsidP="00CC4006">
      <w:pPr>
        <w:spacing w:after="0" w:line="360" w:lineRule="auto"/>
        <w:rPr>
          <w:rFonts w:ascii="Times New Roman" w:hAnsi="Times New Roman"/>
          <w:sz w:val="24"/>
          <w:szCs w:val="24"/>
        </w:rPr>
      </w:pPr>
      <w:r>
        <w:rPr>
          <w:rFonts w:ascii="Times New Roman" w:hAnsi="Times New Roman"/>
          <w:sz w:val="24"/>
          <w:szCs w:val="24"/>
        </w:rPr>
        <w:t xml:space="preserve">Anne </w:t>
      </w:r>
      <w:r w:rsidR="00B16768">
        <w:rPr>
          <w:rFonts w:ascii="Times New Roman" w:hAnsi="Times New Roman"/>
          <w:sz w:val="24"/>
          <w:szCs w:val="24"/>
        </w:rPr>
        <w:t>Klenke</w:t>
      </w:r>
      <w:r w:rsidR="006028B4">
        <w:rPr>
          <w:rFonts w:ascii="Times New Roman" w:hAnsi="Times New Roman"/>
          <w:sz w:val="24"/>
          <w:szCs w:val="24"/>
        </w:rPr>
        <w:t xml:space="preserve"> </w:t>
      </w:r>
      <w:r w:rsidR="00AF4208">
        <w:rPr>
          <w:rFonts w:ascii="Times New Roman" w:hAnsi="Times New Roman"/>
          <w:sz w:val="24"/>
          <w:szCs w:val="24"/>
        </w:rPr>
        <w:t xml:space="preserve">advised </w:t>
      </w:r>
      <w:r w:rsidR="00B51007">
        <w:rPr>
          <w:rFonts w:ascii="Times New Roman" w:hAnsi="Times New Roman"/>
          <w:sz w:val="24"/>
          <w:szCs w:val="24"/>
        </w:rPr>
        <w:t xml:space="preserve">that pages </w:t>
      </w:r>
      <w:r w:rsidR="003840AA">
        <w:rPr>
          <w:rFonts w:ascii="Times New Roman" w:hAnsi="Times New Roman"/>
          <w:sz w:val="24"/>
          <w:szCs w:val="24"/>
        </w:rPr>
        <w:t>2</w:t>
      </w:r>
      <w:r w:rsidR="006D7A52">
        <w:rPr>
          <w:rFonts w:ascii="Times New Roman" w:hAnsi="Times New Roman"/>
          <w:sz w:val="24"/>
          <w:szCs w:val="24"/>
        </w:rPr>
        <w:t>9</w:t>
      </w:r>
      <w:r w:rsidR="00B16768">
        <w:rPr>
          <w:rFonts w:ascii="Times New Roman" w:hAnsi="Times New Roman"/>
          <w:sz w:val="24"/>
          <w:szCs w:val="24"/>
        </w:rPr>
        <w:t>-</w:t>
      </w:r>
      <w:r w:rsidR="006D7A52">
        <w:rPr>
          <w:rFonts w:ascii="Times New Roman" w:hAnsi="Times New Roman"/>
          <w:sz w:val="24"/>
          <w:szCs w:val="24"/>
        </w:rPr>
        <w:t>32</w:t>
      </w:r>
      <w:r w:rsidR="00B51007">
        <w:rPr>
          <w:rFonts w:ascii="Times New Roman" w:hAnsi="Times New Roman"/>
          <w:sz w:val="24"/>
          <w:szCs w:val="24"/>
        </w:rPr>
        <w:t xml:space="preserve"> contains the </w:t>
      </w:r>
      <w:r w:rsidR="00B51007" w:rsidRPr="00623C05">
        <w:rPr>
          <w:rFonts w:ascii="Times New Roman" w:hAnsi="Times New Roman"/>
          <w:noProof/>
          <w:sz w:val="24"/>
          <w:szCs w:val="24"/>
        </w:rPr>
        <w:t>visitor</w:t>
      </w:r>
      <w:r w:rsidR="00623C05">
        <w:rPr>
          <w:rFonts w:ascii="Times New Roman" w:hAnsi="Times New Roman"/>
          <w:noProof/>
          <w:sz w:val="24"/>
          <w:szCs w:val="24"/>
        </w:rPr>
        <w:t>'</w:t>
      </w:r>
      <w:r w:rsidR="00B51007" w:rsidRPr="00623C05">
        <w:rPr>
          <w:rFonts w:ascii="Times New Roman" w:hAnsi="Times New Roman"/>
          <w:noProof/>
          <w:sz w:val="24"/>
          <w:szCs w:val="24"/>
        </w:rPr>
        <w:t>s</w:t>
      </w:r>
      <w:r w:rsidR="00B51007">
        <w:rPr>
          <w:rFonts w:ascii="Times New Roman" w:hAnsi="Times New Roman"/>
          <w:sz w:val="24"/>
          <w:szCs w:val="24"/>
        </w:rPr>
        <w:t xml:space="preserve"> count for Calcasieu and Cameron Parishes.</w:t>
      </w:r>
      <w:r w:rsidR="00B9523F">
        <w:rPr>
          <w:rFonts w:ascii="Times New Roman" w:hAnsi="Times New Roman"/>
          <w:sz w:val="24"/>
          <w:szCs w:val="24"/>
        </w:rPr>
        <w:t xml:space="preserve">  The </w:t>
      </w:r>
      <w:r w:rsidR="006D7A52">
        <w:rPr>
          <w:rFonts w:ascii="Times New Roman" w:hAnsi="Times New Roman"/>
          <w:sz w:val="24"/>
          <w:szCs w:val="24"/>
        </w:rPr>
        <w:t>July</w:t>
      </w:r>
      <w:r w:rsidR="00B47049">
        <w:rPr>
          <w:rFonts w:ascii="Times New Roman" w:hAnsi="Times New Roman"/>
          <w:sz w:val="24"/>
          <w:szCs w:val="24"/>
        </w:rPr>
        <w:t xml:space="preserve"> </w:t>
      </w:r>
      <w:r w:rsidR="00B9523F">
        <w:rPr>
          <w:rFonts w:ascii="Times New Roman" w:hAnsi="Times New Roman"/>
          <w:sz w:val="24"/>
          <w:szCs w:val="24"/>
        </w:rPr>
        <w:t xml:space="preserve">total visitors at the Southwest Louisiana Convention &amp; Visitors Bureau was </w:t>
      </w:r>
      <w:r w:rsidR="00AF135A">
        <w:rPr>
          <w:rFonts w:ascii="Times New Roman" w:hAnsi="Times New Roman"/>
          <w:sz w:val="24"/>
          <w:szCs w:val="24"/>
        </w:rPr>
        <w:t>2,</w:t>
      </w:r>
      <w:r w:rsidR="003840AA">
        <w:rPr>
          <w:rFonts w:ascii="Times New Roman" w:hAnsi="Times New Roman"/>
          <w:sz w:val="24"/>
          <w:szCs w:val="24"/>
        </w:rPr>
        <w:t>7</w:t>
      </w:r>
      <w:r w:rsidR="006D7A52">
        <w:rPr>
          <w:rFonts w:ascii="Times New Roman" w:hAnsi="Times New Roman"/>
          <w:sz w:val="24"/>
          <w:szCs w:val="24"/>
        </w:rPr>
        <w:t>13</w:t>
      </w:r>
      <w:r w:rsidR="00B9523F">
        <w:rPr>
          <w:rFonts w:ascii="Times New Roman" w:hAnsi="Times New Roman"/>
          <w:sz w:val="24"/>
          <w:szCs w:val="24"/>
        </w:rPr>
        <w:t>.  Creole Nature Trail Adventure Point</w:t>
      </w:r>
      <w:r w:rsidR="0023720A">
        <w:rPr>
          <w:rFonts w:ascii="Times New Roman" w:hAnsi="Times New Roman"/>
          <w:sz w:val="24"/>
          <w:szCs w:val="24"/>
        </w:rPr>
        <w:t xml:space="preserve"> </w:t>
      </w:r>
      <w:r w:rsidR="00B9523F">
        <w:rPr>
          <w:rFonts w:ascii="Times New Roman" w:hAnsi="Times New Roman"/>
          <w:sz w:val="24"/>
          <w:szCs w:val="24"/>
        </w:rPr>
        <w:t xml:space="preserve">had a monthly total of </w:t>
      </w:r>
      <w:r w:rsidR="003840AA">
        <w:rPr>
          <w:rFonts w:ascii="Times New Roman" w:hAnsi="Times New Roman"/>
          <w:sz w:val="24"/>
          <w:szCs w:val="24"/>
        </w:rPr>
        <w:t>1,</w:t>
      </w:r>
      <w:r w:rsidR="006D7A52">
        <w:rPr>
          <w:rFonts w:ascii="Times New Roman" w:hAnsi="Times New Roman"/>
          <w:sz w:val="24"/>
          <w:szCs w:val="24"/>
        </w:rPr>
        <w:t>512</w:t>
      </w:r>
      <w:r w:rsidR="00B9523F">
        <w:rPr>
          <w:rFonts w:ascii="Times New Roman" w:hAnsi="Times New Roman"/>
          <w:sz w:val="24"/>
          <w:szCs w:val="24"/>
        </w:rPr>
        <w:t xml:space="preserve">.  Sabine National Wildlife Refuge Recreation Area had a monthly total of </w:t>
      </w:r>
      <w:r w:rsidR="003840AA">
        <w:rPr>
          <w:rFonts w:ascii="Times New Roman" w:hAnsi="Times New Roman"/>
          <w:sz w:val="24"/>
          <w:szCs w:val="24"/>
        </w:rPr>
        <w:t>1</w:t>
      </w:r>
      <w:r w:rsidR="006D7A52">
        <w:rPr>
          <w:rFonts w:ascii="Times New Roman" w:hAnsi="Times New Roman"/>
          <w:sz w:val="24"/>
          <w:szCs w:val="24"/>
        </w:rPr>
        <w:t>5</w:t>
      </w:r>
      <w:r w:rsidR="00B16768">
        <w:rPr>
          <w:rFonts w:ascii="Times New Roman" w:hAnsi="Times New Roman"/>
          <w:sz w:val="24"/>
          <w:szCs w:val="24"/>
        </w:rPr>
        <w:t>,</w:t>
      </w:r>
      <w:r w:rsidR="006D7A52">
        <w:rPr>
          <w:rFonts w:ascii="Times New Roman" w:hAnsi="Times New Roman"/>
          <w:sz w:val="24"/>
          <w:szCs w:val="24"/>
        </w:rPr>
        <w:t>340</w:t>
      </w:r>
      <w:r w:rsidR="00B9523F">
        <w:rPr>
          <w:rFonts w:ascii="Times New Roman" w:hAnsi="Times New Roman"/>
          <w:sz w:val="24"/>
          <w:szCs w:val="24"/>
        </w:rPr>
        <w:t xml:space="preserve">.  Cameron Prairie National Wildlife Refuge Visitor Center had a monthly total of </w:t>
      </w:r>
      <w:r w:rsidR="006D7A52">
        <w:rPr>
          <w:rFonts w:ascii="Times New Roman" w:hAnsi="Times New Roman"/>
          <w:sz w:val="24"/>
          <w:szCs w:val="24"/>
        </w:rPr>
        <w:t>272</w:t>
      </w:r>
      <w:r w:rsidR="00894F13">
        <w:rPr>
          <w:rFonts w:ascii="Times New Roman" w:hAnsi="Times New Roman"/>
          <w:sz w:val="24"/>
          <w:szCs w:val="24"/>
        </w:rPr>
        <w:t>,</w:t>
      </w:r>
      <w:r w:rsidR="00B9523F">
        <w:rPr>
          <w:rFonts w:ascii="Times New Roman" w:hAnsi="Times New Roman"/>
          <w:sz w:val="24"/>
          <w:szCs w:val="24"/>
        </w:rPr>
        <w:t xml:space="preserve"> </w:t>
      </w:r>
      <w:r w:rsidR="00B9523F" w:rsidRPr="00623C05">
        <w:rPr>
          <w:rFonts w:ascii="Times New Roman" w:hAnsi="Times New Roman"/>
          <w:noProof/>
          <w:sz w:val="24"/>
          <w:szCs w:val="24"/>
        </w:rPr>
        <w:t>and</w:t>
      </w:r>
      <w:r w:rsidR="00B9523F">
        <w:rPr>
          <w:rFonts w:ascii="Times New Roman" w:hAnsi="Times New Roman"/>
          <w:sz w:val="24"/>
          <w:szCs w:val="24"/>
        </w:rPr>
        <w:t xml:space="preserve"> the Wildlife Drive had a monthly total of </w:t>
      </w:r>
      <w:r w:rsidR="006D7A52">
        <w:rPr>
          <w:rFonts w:ascii="Times New Roman" w:hAnsi="Times New Roman"/>
          <w:sz w:val="24"/>
          <w:szCs w:val="24"/>
        </w:rPr>
        <w:t>3</w:t>
      </w:r>
      <w:r w:rsidR="003840AA">
        <w:rPr>
          <w:rFonts w:ascii="Times New Roman" w:hAnsi="Times New Roman"/>
          <w:sz w:val="24"/>
          <w:szCs w:val="24"/>
        </w:rPr>
        <w:t>,</w:t>
      </w:r>
      <w:r w:rsidR="006D7A52">
        <w:rPr>
          <w:rFonts w:ascii="Times New Roman" w:hAnsi="Times New Roman"/>
          <w:sz w:val="24"/>
          <w:szCs w:val="24"/>
        </w:rPr>
        <w:t>316</w:t>
      </w:r>
      <w:r w:rsidR="00B9523F">
        <w:rPr>
          <w:rFonts w:ascii="Times New Roman" w:hAnsi="Times New Roman"/>
          <w:sz w:val="24"/>
          <w:szCs w:val="24"/>
        </w:rPr>
        <w:t xml:space="preserve">.  Lacassine National Wildlife Refuge had a monthly total of </w:t>
      </w:r>
      <w:r w:rsidR="006D7A52">
        <w:rPr>
          <w:rFonts w:ascii="Times New Roman" w:hAnsi="Times New Roman"/>
          <w:sz w:val="24"/>
          <w:szCs w:val="24"/>
        </w:rPr>
        <w:t>3</w:t>
      </w:r>
      <w:r w:rsidR="003840AA">
        <w:rPr>
          <w:rFonts w:ascii="Times New Roman" w:hAnsi="Times New Roman"/>
          <w:sz w:val="24"/>
          <w:szCs w:val="24"/>
        </w:rPr>
        <w:t>,</w:t>
      </w:r>
      <w:r w:rsidR="006D7A52">
        <w:rPr>
          <w:rFonts w:ascii="Times New Roman" w:hAnsi="Times New Roman"/>
          <w:sz w:val="24"/>
          <w:szCs w:val="24"/>
        </w:rPr>
        <w:t>046</w:t>
      </w:r>
      <w:r w:rsidR="00B9523F">
        <w:rPr>
          <w:rFonts w:ascii="Times New Roman" w:hAnsi="Times New Roman"/>
          <w:sz w:val="24"/>
          <w:szCs w:val="24"/>
        </w:rPr>
        <w:t xml:space="preserve">.  </w:t>
      </w:r>
      <w:r w:rsidR="00426B4B">
        <w:rPr>
          <w:rFonts w:ascii="Times New Roman" w:hAnsi="Times New Roman"/>
          <w:sz w:val="24"/>
          <w:szCs w:val="24"/>
        </w:rPr>
        <w:t xml:space="preserve">Brimstone Museum/Henning House had a monthly total of </w:t>
      </w:r>
      <w:r w:rsidR="003840AA">
        <w:rPr>
          <w:rFonts w:ascii="Times New Roman" w:hAnsi="Times New Roman"/>
          <w:sz w:val="24"/>
          <w:szCs w:val="24"/>
        </w:rPr>
        <w:t>3</w:t>
      </w:r>
      <w:r w:rsidR="006D7A52">
        <w:rPr>
          <w:rFonts w:ascii="Times New Roman" w:hAnsi="Times New Roman"/>
          <w:sz w:val="24"/>
          <w:szCs w:val="24"/>
        </w:rPr>
        <w:t>4</w:t>
      </w:r>
      <w:r w:rsidR="003840AA">
        <w:rPr>
          <w:rFonts w:ascii="Times New Roman" w:hAnsi="Times New Roman"/>
          <w:sz w:val="24"/>
          <w:szCs w:val="24"/>
        </w:rPr>
        <w:t>0</w:t>
      </w:r>
      <w:r w:rsidR="00426B4B">
        <w:rPr>
          <w:rFonts w:ascii="Times New Roman" w:hAnsi="Times New Roman"/>
          <w:sz w:val="24"/>
          <w:szCs w:val="24"/>
        </w:rPr>
        <w:t xml:space="preserve">.  </w:t>
      </w:r>
      <w:r w:rsidR="001B4300">
        <w:rPr>
          <w:rFonts w:ascii="Times New Roman" w:hAnsi="Times New Roman"/>
          <w:sz w:val="24"/>
          <w:szCs w:val="24"/>
        </w:rPr>
        <w:t xml:space="preserve">The DeQuincy Railroad Museum had a monthly total of </w:t>
      </w:r>
      <w:r w:rsidR="000136E8">
        <w:rPr>
          <w:rFonts w:ascii="Times New Roman" w:hAnsi="Times New Roman"/>
          <w:sz w:val="24"/>
          <w:szCs w:val="24"/>
        </w:rPr>
        <w:t>671</w:t>
      </w:r>
      <w:r w:rsidR="00894F13">
        <w:rPr>
          <w:rFonts w:ascii="Times New Roman" w:hAnsi="Times New Roman"/>
          <w:sz w:val="24"/>
          <w:szCs w:val="24"/>
        </w:rPr>
        <w:t>,</w:t>
      </w:r>
      <w:r w:rsidR="001B4300">
        <w:rPr>
          <w:rFonts w:ascii="Times New Roman" w:hAnsi="Times New Roman"/>
          <w:sz w:val="24"/>
          <w:szCs w:val="24"/>
        </w:rPr>
        <w:t xml:space="preserve"> </w:t>
      </w:r>
      <w:r w:rsidR="001B4300" w:rsidRPr="00623C05">
        <w:rPr>
          <w:rFonts w:ascii="Times New Roman" w:hAnsi="Times New Roman"/>
          <w:noProof/>
          <w:sz w:val="24"/>
          <w:szCs w:val="24"/>
        </w:rPr>
        <w:t>and</w:t>
      </w:r>
      <w:r w:rsidR="001B4300">
        <w:rPr>
          <w:rFonts w:ascii="Times New Roman" w:hAnsi="Times New Roman"/>
          <w:sz w:val="24"/>
          <w:szCs w:val="24"/>
        </w:rPr>
        <w:t xml:space="preserve"> t</w:t>
      </w:r>
      <w:r w:rsidR="00426B4B">
        <w:rPr>
          <w:rFonts w:ascii="Times New Roman" w:hAnsi="Times New Roman"/>
          <w:sz w:val="24"/>
          <w:szCs w:val="24"/>
        </w:rPr>
        <w:t xml:space="preserve">he I-10 Eastbound State Information Center </w:t>
      </w:r>
      <w:r w:rsidR="000136E8">
        <w:rPr>
          <w:rFonts w:ascii="Times New Roman" w:hAnsi="Times New Roman"/>
          <w:sz w:val="24"/>
          <w:szCs w:val="24"/>
        </w:rPr>
        <w:t>was open 17 days in July with a total of 3,721 visitors.</w:t>
      </w:r>
      <w:r w:rsidR="00426B4B">
        <w:rPr>
          <w:rFonts w:ascii="Times New Roman" w:hAnsi="Times New Roman"/>
          <w:sz w:val="24"/>
          <w:szCs w:val="24"/>
        </w:rPr>
        <w:t xml:space="preserve">  </w:t>
      </w:r>
    </w:p>
    <w:p w:rsidR="006028B4" w:rsidRDefault="006028B4" w:rsidP="006F076A">
      <w:pPr>
        <w:spacing w:after="0" w:line="360" w:lineRule="auto"/>
        <w:rPr>
          <w:rFonts w:ascii="Times New Roman" w:hAnsi="Times New Roman"/>
          <w:b/>
          <w:sz w:val="24"/>
          <w:szCs w:val="24"/>
        </w:rPr>
      </w:pPr>
    </w:p>
    <w:p w:rsidR="006F076A" w:rsidRDefault="006F076A" w:rsidP="006F076A">
      <w:pPr>
        <w:spacing w:after="0" w:line="360" w:lineRule="auto"/>
        <w:rPr>
          <w:rFonts w:ascii="Times New Roman" w:hAnsi="Times New Roman"/>
          <w:b/>
          <w:sz w:val="24"/>
          <w:szCs w:val="24"/>
        </w:rPr>
      </w:pPr>
      <w:r w:rsidRPr="0063270C">
        <w:rPr>
          <w:rFonts w:ascii="Times New Roman" w:hAnsi="Times New Roman"/>
          <w:b/>
          <w:sz w:val="24"/>
          <w:szCs w:val="24"/>
        </w:rPr>
        <w:t>Action #</w:t>
      </w:r>
      <w:r w:rsidR="006A3D00">
        <w:rPr>
          <w:rFonts w:ascii="Times New Roman" w:hAnsi="Times New Roman"/>
          <w:b/>
          <w:sz w:val="24"/>
          <w:szCs w:val="24"/>
        </w:rPr>
        <w:t>1</w:t>
      </w:r>
      <w:r w:rsidR="006D7A52">
        <w:rPr>
          <w:rFonts w:ascii="Times New Roman" w:hAnsi="Times New Roman"/>
          <w:b/>
          <w:sz w:val="24"/>
          <w:szCs w:val="24"/>
        </w:rPr>
        <w:t>2</w:t>
      </w:r>
      <w:r w:rsidRPr="0063270C">
        <w:rPr>
          <w:rFonts w:ascii="Times New Roman" w:hAnsi="Times New Roman"/>
          <w:b/>
          <w:sz w:val="24"/>
          <w:szCs w:val="24"/>
        </w:rPr>
        <w:t xml:space="preserve"> Cameron Parish Update</w:t>
      </w:r>
    </w:p>
    <w:p w:rsidR="006D7A52" w:rsidRDefault="00D94F52" w:rsidP="00CC4006">
      <w:pPr>
        <w:spacing w:after="0" w:line="360" w:lineRule="auto"/>
        <w:rPr>
          <w:rFonts w:ascii="Times New Roman" w:hAnsi="Times New Roman"/>
          <w:sz w:val="24"/>
          <w:szCs w:val="24"/>
        </w:rPr>
      </w:pPr>
      <w:r>
        <w:rPr>
          <w:rFonts w:ascii="Times New Roman" w:hAnsi="Times New Roman"/>
          <w:sz w:val="24"/>
          <w:szCs w:val="24"/>
        </w:rPr>
        <w:t xml:space="preserve">Anne Klenke asked Jimmy Brown if he has heard anything about the </w:t>
      </w:r>
      <w:r w:rsidR="008516D6">
        <w:rPr>
          <w:rFonts w:ascii="Times New Roman" w:hAnsi="Times New Roman"/>
          <w:sz w:val="24"/>
          <w:szCs w:val="24"/>
        </w:rPr>
        <w:t xml:space="preserve">visitor </w:t>
      </w:r>
      <w:r>
        <w:rPr>
          <w:rFonts w:ascii="Times New Roman" w:hAnsi="Times New Roman"/>
          <w:sz w:val="24"/>
          <w:szCs w:val="24"/>
        </w:rPr>
        <w:t xml:space="preserve">center at Cameron LNG yet.  Jimmy advised he has not heard anything about it, but the ships are there.  Anne </w:t>
      </w:r>
      <w:r>
        <w:rPr>
          <w:rFonts w:ascii="Times New Roman" w:hAnsi="Times New Roman"/>
          <w:sz w:val="24"/>
          <w:szCs w:val="24"/>
        </w:rPr>
        <w:lastRenderedPageBreak/>
        <w:t xml:space="preserve">advised that she heard that Split Rock </w:t>
      </w:r>
      <w:r w:rsidR="00DE4167">
        <w:rPr>
          <w:rFonts w:ascii="Times New Roman" w:hAnsi="Times New Roman"/>
          <w:sz w:val="24"/>
          <w:szCs w:val="24"/>
        </w:rPr>
        <w:t xml:space="preserve">Studios, who provided exhibit design for Creole Nature Trail Adventure Point, </w:t>
      </w:r>
      <w:r>
        <w:rPr>
          <w:rFonts w:ascii="Times New Roman" w:hAnsi="Times New Roman"/>
          <w:sz w:val="24"/>
          <w:szCs w:val="24"/>
        </w:rPr>
        <w:t xml:space="preserve">was awarded the contract for the center.  </w:t>
      </w:r>
      <w:r w:rsidR="00873C84">
        <w:rPr>
          <w:rFonts w:ascii="Times New Roman" w:hAnsi="Times New Roman"/>
          <w:sz w:val="24"/>
          <w:szCs w:val="24"/>
        </w:rPr>
        <w:t xml:space="preserve">Don Duberville advised that the Cameron Ferry </w:t>
      </w:r>
      <w:r>
        <w:rPr>
          <w:rFonts w:ascii="Times New Roman" w:hAnsi="Times New Roman"/>
          <w:sz w:val="24"/>
          <w:szCs w:val="24"/>
        </w:rPr>
        <w:t xml:space="preserve">II </w:t>
      </w:r>
      <w:r w:rsidR="00873C84">
        <w:rPr>
          <w:rFonts w:ascii="Times New Roman" w:hAnsi="Times New Roman"/>
          <w:sz w:val="24"/>
          <w:szCs w:val="24"/>
        </w:rPr>
        <w:t>would be going to dry dock in February for</w:t>
      </w:r>
      <w:r>
        <w:rPr>
          <w:rFonts w:ascii="Times New Roman" w:hAnsi="Times New Roman"/>
          <w:sz w:val="24"/>
          <w:szCs w:val="24"/>
        </w:rPr>
        <w:t xml:space="preserve"> upgrades and there would be some changes to the bulkhead done at the same time and the other ferry will still be operational </w:t>
      </w:r>
      <w:r w:rsidR="008516D6">
        <w:rPr>
          <w:rFonts w:ascii="Times New Roman" w:hAnsi="Times New Roman"/>
          <w:sz w:val="24"/>
          <w:szCs w:val="24"/>
        </w:rPr>
        <w:t>while the upgrades and repairs are being completed</w:t>
      </w:r>
      <w:r>
        <w:rPr>
          <w:rFonts w:ascii="Times New Roman" w:hAnsi="Times New Roman"/>
          <w:sz w:val="24"/>
          <w:szCs w:val="24"/>
        </w:rPr>
        <w:t xml:space="preserve">. </w:t>
      </w:r>
      <w:r w:rsidR="00DE4167">
        <w:rPr>
          <w:rFonts w:ascii="Times New Roman" w:hAnsi="Times New Roman"/>
          <w:sz w:val="24"/>
          <w:szCs w:val="24"/>
        </w:rPr>
        <w:t>Don also advised that a brand new ferry was in the works as part of the BP settlement.</w:t>
      </w:r>
    </w:p>
    <w:p w:rsidR="000136E8" w:rsidRDefault="000136E8" w:rsidP="00CC4006">
      <w:pPr>
        <w:spacing w:after="0" w:line="360" w:lineRule="auto"/>
        <w:rPr>
          <w:rFonts w:ascii="Times New Roman" w:hAnsi="Times New Roman"/>
          <w:sz w:val="24"/>
          <w:szCs w:val="24"/>
        </w:rPr>
      </w:pPr>
    </w:p>
    <w:p w:rsidR="00205C4E" w:rsidRDefault="00205C4E" w:rsidP="00CC4006">
      <w:pPr>
        <w:spacing w:after="0" w:line="360" w:lineRule="auto"/>
        <w:rPr>
          <w:rFonts w:ascii="Times New Roman" w:hAnsi="Times New Roman"/>
          <w:b/>
          <w:sz w:val="24"/>
          <w:szCs w:val="24"/>
        </w:rPr>
      </w:pPr>
      <w:r>
        <w:rPr>
          <w:rFonts w:ascii="Times New Roman" w:hAnsi="Times New Roman"/>
          <w:b/>
          <w:sz w:val="24"/>
          <w:szCs w:val="24"/>
        </w:rPr>
        <w:t>Action #1</w:t>
      </w:r>
      <w:r w:rsidR="006D7A52">
        <w:rPr>
          <w:rFonts w:ascii="Times New Roman" w:hAnsi="Times New Roman"/>
          <w:b/>
          <w:sz w:val="24"/>
          <w:szCs w:val="24"/>
        </w:rPr>
        <w:t>3</w:t>
      </w:r>
      <w:r>
        <w:rPr>
          <w:rFonts w:ascii="Times New Roman" w:hAnsi="Times New Roman"/>
          <w:b/>
          <w:sz w:val="24"/>
          <w:szCs w:val="24"/>
        </w:rPr>
        <w:t xml:space="preserve"> Adjourn</w:t>
      </w:r>
    </w:p>
    <w:p w:rsidR="00B16768" w:rsidRDefault="00B16768" w:rsidP="00CC4006">
      <w:pPr>
        <w:spacing w:after="0" w:line="360" w:lineRule="auto"/>
        <w:rPr>
          <w:rFonts w:ascii="Times New Roman" w:hAnsi="Times New Roman"/>
          <w:b/>
          <w:sz w:val="24"/>
          <w:szCs w:val="24"/>
        </w:rPr>
      </w:pPr>
    </w:p>
    <w:p w:rsidR="007A2993" w:rsidRDefault="006D7A52" w:rsidP="00CC4006">
      <w:pPr>
        <w:spacing w:after="0" w:line="360" w:lineRule="auto"/>
        <w:rPr>
          <w:rFonts w:ascii="Times New Roman" w:hAnsi="Times New Roman"/>
          <w:sz w:val="24"/>
          <w:szCs w:val="24"/>
        </w:rPr>
      </w:pPr>
      <w:r>
        <w:rPr>
          <w:rFonts w:ascii="Times New Roman" w:hAnsi="Times New Roman"/>
          <w:sz w:val="24"/>
          <w:szCs w:val="24"/>
        </w:rPr>
        <w:t>Sam Wilkinson</w:t>
      </w:r>
      <w:r w:rsidR="00205C4E">
        <w:rPr>
          <w:rFonts w:ascii="Times New Roman" w:hAnsi="Times New Roman"/>
          <w:sz w:val="24"/>
          <w:szCs w:val="24"/>
        </w:rPr>
        <w:t xml:space="preserve"> </w:t>
      </w:r>
      <w:r w:rsidR="007A2993" w:rsidRPr="00697FDB">
        <w:rPr>
          <w:rFonts w:ascii="Times New Roman" w:hAnsi="Times New Roman"/>
          <w:b/>
          <w:sz w:val="24"/>
          <w:szCs w:val="24"/>
        </w:rPr>
        <w:t>moved to adjourn the meeting</w:t>
      </w:r>
      <w:r w:rsidR="007A2993">
        <w:rPr>
          <w:rFonts w:ascii="Times New Roman" w:hAnsi="Times New Roman"/>
          <w:sz w:val="24"/>
          <w:szCs w:val="24"/>
        </w:rPr>
        <w:t xml:space="preserve">.  </w:t>
      </w:r>
      <w:r>
        <w:rPr>
          <w:rFonts w:ascii="Times New Roman" w:hAnsi="Times New Roman"/>
          <w:sz w:val="24"/>
          <w:szCs w:val="24"/>
        </w:rPr>
        <w:t>Carolyn Miller</w:t>
      </w:r>
      <w:r w:rsidR="00B16768">
        <w:rPr>
          <w:rFonts w:ascii="Times New Roman" w:hAnsi="Times New Roman"/>
          <w:sz w:val="24"/>
          <w:szCs w:val="24"/>
        </w:rPr>
        <w:t xml:space="preserve"> </w:t>
      </w:r>
      <w:r w:rsidR="007A2993">
        <w:rPr>
          <w:rFonts w:ascii="Times New Roman" w:hAnsi="Times New Roman"/>
          <w:sz w:val="24"/>
          <w:szCs w:val="24"/>
        </w:rPr>
        <w:t>seconded the motion.  The motion carried.</w:t>
      </w:r>
    </w:p>
    <w:p w:rsidR="00697FDB" w:rsidRDefault="00697FDB" w:rsidP="00CC4006">
      <w:pPr>
        <w:spacing w:after="0" w:line="360" w:lineRule="auto"/>
        <w:rPr>
          <w:rFonts w:ascii="Times New Roman" w:hAnsi="Times New Roman"/>
          <w:sz w:val="24"/>
          <w:szCs w:val="24"/>
        </w:rPr>
      </w:pPr>
    </w:p>
    <w:p w:rsidR="00FF634A" w:rsidRDefault="00FF634A" w:rsidP="00CC4006">
      <w:pPr>
        <w:spacing w:after="0" w:line="360" w:lineRule="auto"/>
        <w:rPr>
          <w:rFonts w:ascii="Times New Roman" w:hAnsi="Times New Roman"/>
          <w:sz w:val="24"/>
          <w:szCs w:val="24"/>
        </w:rPr>
      </w:pPr>
      <w:r>
        <w:rPr>
          <w:rFonts w:ascii="Times New Roman" w:hAnsi="Times New Roman"/>
          <w:sz w:val="24"/>
          <w:szCs w:val="24"/>
        </w:rPr>
        <w:t xml:space="preserve">There being no additional business, the meeting </w:t>
      </w:r>
      <w:r w:rsidRPr="00623C05">
        <w:rPr>
          <w:rFonts w:ascii="Times New Roman" w:hAnsi="Times New Roman"/>
          <w:noProof/>
          <w:sz w:val="24"/>
          <w:szCs w:val="24"/>
        </w:rPr>
        <w:t>was adjourned</w:t>
      </w:r>
      <w:r>
        <w:rPr>
          <w:rFonts w:ascii="Times New Roman" w:hAnsi="Times New Roman"/>
          <w:sz w:val="24"/>
          <w:szCs w:val="24"/>
        </w:rPr>
        <w:t>.</w:t>
      </w:r>
      <w:r w:rsidR="004E4017">
        <w:rPr>
          <w:rFonts w:ascii="Times New Roman" w:hAnsi="Times New Roman"/>
          <w:sz w:val="24"/>
          <w:szCs w:val="24"/>
        </w:rPr>
        <w:t xml:space="preserve">  The next district meeting will be </w:t>
      </w:r>
      <w:r w:rsidR="00D458E7">
        <w:rPr>
          <w:rFonts w:ascii="Times New Roman" w:hAnsi="Times New Roman"/>
          <w:sz w:val="24"/>
          <w:szCs w:val="24"/>
        </w:rPr>
        <w:t xml:space="preserve">on </w:t>
      </w:r>
      <w:r w:rsidR="004E4017">
        <w:rPr>
          <w:rFonts w:ascii="Times New Roman" w:hAnsi="Times New Roman"/>
          <w:sz w:val="24"/>
          <w:szCs w:val="24"/>
        </w:rPr>
        <w:t>Thursday, December 19, 2019.</w:t>
      </w:r>
    </w:p>
    <w:p w:rsidR="00873C84" w:rsidRDefault="00873C84" w:rsidP="00CC4006">
      <w:pPr>
        <w:spacing w:after="0" w:line="360" w:lineRule="auto"/>
        <w:rPr>
          <w:rFonts w:ascii="Times New Roman" w:hAnsi="Times New Roman"/>
          <w:sz w:val="24"/>
          <w:szCs w:val="24"/>
        </w:rPr>
      </w:pPr>
    </w:p>
    <w:p w:rsidR="001F0DBE" w:rsidRDefault="001F0DBE" w:rsidP="00CC4006">
      <w:pPr>
        <w:spacing w:after="0" w:line="360" w:lineRule="auto"/>
        <w:rPr>
          <w:rFonts w:ascii="Times New Roman" w:hAnsi="Times New Roman"/>
          <w:sz w:val="24"/>
          <w:szCs w:val="24"/>
        </w:rPr>
      </w:pPr>
    </w:p>
    <w:p w:rsidR="006C6590" w:rsidRPr="006C6590" w:rsidRDefault="006C6590" w:rsidP="00CC4006">
      <w:pPr>
        <w:spacing w:after="0" w:line="360" w:lineRule="auto"/>
        <w:rPr>
          <w:rFonts w:ascii="Times New Roman" w:hAnsi="Times New Roman"/>
          <w:sz w:val="24"/>
          <w:szCs w:val="24"/>
        </w:rPr>
      </w:pP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rsidR="003075CA" w:rsidRPr="0027732B" w:rsidRDefault="00540D5F" w:rsidP="00CC4006">
      <w:pPr>
        <w:spacing w:after="0" w:line="360" w:lineRule="auto"/>
        <w:rPr>
          <w:rFonts w:ascii="Times New Roman" w:hAnsi="Times New Roman"/>
          <w:sz w:val="24"/>
          <w:szCs w:val="24"/>
        </w:rPr>
      </w:pPr>
      <w:r>
        <w:rPr>
          <w:rFonts w:ascii="Times New Roman" w:hAnsi="Times New Roman"/>
          <w:sz w:val="24"/>
          <w:szCs w:val="24"/>
        </w:rPr>
        <w:t>Paul Guillory</w:t>
      </w:r>
      <w:r w:rsidR="006C6590">
        <w:rPr>
          <w:rFonts w:ascii="Times New Roman" w:hAnsi="Times New Roman"/>
          <w:sz w:val="24"/>
          <w:szCs w:val="24"/>
        </w:rPr>
        <w:t>, Chairman</w:t>
      </w:r>
      <w:r w:rsidR="00205C4E">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9A6531">
        <w:rPr>
          <w:rFonts w:ascii="Times New Roman" w:hAnsi="Times New Roman"/>
          <w:sz w:val="24"/>
          <w:szCs w:val="24"/>
        </w:rPr>
        <w:t>Carolyn Miller</w:t>
      </w:r>
      <w:r w:rsidR="006C6590">
        <w:rPr>
          <w:rFonts w:ascii="Times New Roman" w:hAnsi="Times New Roman"/>
          <w:sz w:val="24"/>
          <w:szCs w:val="24"/>
        </w:rPr>
        <w:t xml:space="preserve">, </w:t>
      </w:r>
      <w:r w:rsidR="006C6590" w:rsidRPr="00623C05">
        <w:rPr>
          <w:rFonts w:ascii="Times New Roman" w:hAnsi="Times New Roman"/>
          <w:noProof/>
          <w:sz w:val="24"/>
          <w:szCs w:val="24"/>
        </w:rPr>
        <w:t>Secretary</w:t>
      </w:r>
      <w:r w:rsidR="00894F13">
        <w:rPr>
          <w:rFonts w:ascii="Times New Roman" w:hAnsi="Times New Roman"/>
          <w:noProof/>
          <w:sz w:val="24"/>
          <w:szCs w:val="24"/>
        </w:rPr>
        <w:t>-</w:t>
      </w:r>
      <w:r w:rsidR="006C6590" w:rsidRPr="00623C05">
        <w:rPr>
          <w:rFonts w:ascii="Times New Roman" w:hAnsi="Times New Roman"/>
          <w:noProof/>
          <w:sz w:val="24"/>
          <w:szCs w:val="24"/>
        </w:rPr>
        <w:t>Treasurer</w:t>
      </w:r>
    </w:p>
    <w:sectPr w:rsidR="003075CA" w:rsidRPr="0027732B" w:rsidSect="00C87D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zA0tLCwNDUzMDFT0lEKTi0uzszPAykwNKwFABpcu7stAAAA"/>
  </w:docVars>
  <w:rsids>
    <w:rsidRoot w:val="008F3F18"/>
    <w:rsid w:val="000002F5"/>
    <w:rsid w:val="00003926"/>
    <w:rsid w:val="00007EC7"/>
    <w:rsid w:val="00007FA6"/>
    <w:rsid w:val="00010CAA"/>
    <w:rsid w:val="000136E8"/>
    <w:rsid w:val="00014AC6"/>
    <w:rsid w:val="00017212"/>
    <w:rsid w:val="00020B47"/>
    <w:rsid w:val="000221F9"/>
    <w:rsid w:val="0002278B"/>
    <w:rsid w:val="00022E21"/>
    <w:rsid w:val="00022F1B"/>
    <w:rsid w:val="00024E65"/>
    <w:rsid w:val="000278FC"/>
    <w:rsid w:val="00027BB0"/>
    <w:rsid w:val="00033AD1"/>
    <w:rsid w:val="00034B67"/>
    <w:rsid w:val="000355A1"/>
    <w:rsid w:val="00037200"/>
    <w:rsid w:val="00040593"/>
    <w:rsid w:val="00044B96"/>
    <w:rsid w:val="00050407"/>
    <w:rsid w:val="000547C9"/>
    <w:rsid w:val="00056766"/>
    <w:rsid w:val="000568C1"/>
    <w:rsid w:val="00057E4F"/>
    <w:rsid w:val="000601A0"/>
    <w:rsid w:val="00060A5B"/>
    <w:rsid w:val="000622B4"/>
    <w:rsid w:val="000622CE"/>
    <w:rsid w:val="00064546"/>
    <w:rsid w:val="00064715"/>
    <w:rsid w:val="00070C8B"/>
    <w:rsid w:val="000718FC"/>
    <w:rsid w:val="00072005"/>
    <w:rsid w:val="00072CAF"/>
    <w:rsid w:val="00074D97"/>
    <w:rsid w:val="000764D7"/>
    <w:rsid w:val="00077C26"/>
    <w:rsid w:val="00080181"/>
    <w:rsid w:val="00080346"/>
    <w:rsid w:val="000814CF"/>
    <w:rsid w:val="000835A0"/>
    <w:rsid w:val="00086B95"/>
    <w:rsid w:val="000877EE"/>
    <w:rsid w:val="00091105"/>
    <w:rsid w:val="00091F67"/>
    <w:rsid w:val="0009424D"/>
    <w:rsid w:val="000947DC"/>
    <w:rsid w:val="00095372"/>
    <w:rsid w:val="000979D3"/>
    <w:rsid w:val="000A2C98"/>
    <w:rsid w:val="000A5F59"/>
    <w:rsid w:val="000B0F9C"/>
    <w:rsid w:val="000B1061"/>
    <w:rsid w:val="000B5CB4"/>
    <w:rsid w:val="000B68AD"/>
    <w:rsid w:val="000B7993"/>
    <w:rsid w:val="000C1D9B"/>
    <w:rsid w:val="000C27CB"/>
    <w:rsid w:val="000C4205"/>
    <w:rsid w:val="000C4F91"/>
    <w:rsid w:val="000D0F9A"/>
    <w:rsid w:val="000D249A"/>
    <w:rsid w:val="000D666F"/>
    <w:rsid w:val="000D70B0"/>
    <w:rsid w:val="000D7450"/>
    <w:rsid w:val="000D76D4"/>
    <w:rsid w:val="000E08D5"/>
    <w:rsid w:val="000E57D8"/>
    <w:rsid w:val="000E7C62"/>
    <w:rsid w:val="000F14F6"/>
    <w:rsid w:val="000F1724"/>
    <w:rsid w:val="000F24FE"/>
    <w:rsid w:val="000F5F2F"/>
    <w:rsid w:val="000F6F74"/>
    <w:rsid w:val="000F762F"/>
    <w:rsid w:val="001005FA"/>
    <w:rsid w:val="00100B19"/>
    <w:rsid w:val="00101EEB"/>
    <w:rsid w:val="00104A6C"/>
    <w:rsid w:val="00104D62"/>
    <w:rsid w:val="00106B36"/>
    <w:rsid w:val="00110414"/>
    <w:rsid w:val="001115F0"/>
    <w:rsid w:val="00111A37"/>
    <w:rsid w:val="001148F1"/>
    <w:rsid w:val="00115535"/>
    <w:rsid w:val="00116732"/>
    <w:rsid w:val="001204DB"/>
    <w:rsid w:val="001212CA"/>
    <w:rsid w:val="00121536"/>
    <w:rsid w:val="00122BA0"/>
    <w:rsid w:val="00124895"/>
    <w:rsid w:val="001249D5"/>
    <w:rsid w:val="00124E34"/>
    <w:rsid w:val="00125341"/>
    <w:rsid w:val="00125639"/>
    <w:rsid w:val="001260AE"/>
    <w:rsid w:val="00130B3C"/>
    <w:rsid w:val="00130D5A"/>
    <w:rsid w:val="00131E78"/>
    <w:rsid w:val="001328F3"/>
    <w:rsid w:val="001339DA"/>
    <w:rsid w:val="0014133B"/>
    <w:rsid w:val="00142EC7"/>
    <w:rsid w:val="00143133"/>
    <w:rsid w:val="0014381F"/>
    <w:rsid w:val="00143ABF"/>
    <w:rsid w:val="001476BB"/>
    <w:rsid w:val="001517D3"/>
    <w:rsid w:val="00151CB6"/>
    <w:rsid w:val="00152165"/>
    <w:rsid w:val="00152536"/>
    <w:rsid w:val="00153B6C"/>
    <w:rsid w:val="001602A6"/>
    <w:rsid w:val="001610B0"/>
    <w:rsid w:val="00161BBE"/>
    <w:rsid w:val="001675F9"/>
    <w:rsid w:val="00167672"/>
    <w:rsid w:val="001709FD"/>
    <w:rsid w:val="0017153C"/>
    <w:rsid w:val="001726D9"/>
    <w:rsid w:val="00172B2B"/>
    <w:rsid w:val="001758D5"/>
    <w:rsid w:val="00175C37"/>
    <w:rsid w:val="00175DC1"/>
    <w:rsid w:val="0017701F"/>
    <w:rsid w:val="00177133"/>
    <w:rsid w:val="00177702"/>
    <w:rsid w:val="00177C2E"/>
    <w:rsid w:val="0018022F"/>
    <w:rsid w:val="001807B4"/>
    <w:rsid w:val="001820FA"/>
    <w:rsid w:val="00182404"/>
    <w:rsid w:val="00183C12"/>
    <w:rsid w:val="00183D7D"/>
    <w:rsid w:val="00186A66"/>
    <w:rsid w:val="00187940"/>
    <w:rsid w:val="0019445B"/>
    <w:rsid w:val="001A0CF9"/>
    <w:rsid w:val="001A3B46"/>
    <w:rsid w:val="001A6CDC"/>
    <w:rsid w:val="001B2EA9"/>
    <w:rsid w:val="001B4300"/>
    <w:rsid w:val="001B5337"/>
    <w:rsid w:val="001B7412"/>
    <w:rsid w:val="001B7647"/>
    <w:rsid w:val="001C4A27"/>
    <w:rsid w:val="001C5164"/>
    <w:rsid w:val="001D1D10"/>
    <w:rsid w:val="001D1E3A"/>
    <w:rsid w:val="001D2748"/>
    <w:rsid w:val="001D3538"/>
    <w:rsid w:val="001D6238"/>
    <w:rsid w:val="001E3C73"/>
    <w:rsid w:val="001E51B0"/>
    <w:rsid w:val="001E5CFA"/>
    <w:rsid w:val="001F09A9"/>
    <w:rsid w:val="001F0DBE"/>
    <w:rsid w:val="001F0F05"/>
    <w:rsid w:val="001F376C"/>
    <w:rsid w:val="001F3B07"/>
    <w:rsid w:val="001F4A7D"/>
    <w:rsid w:val="001F4FEF"/>
    <w:rsid w:val="001F5532"/>
    <w:rsid w:val="00202956"/>
    <w:rsid w:val="00202B4D"/>
    <w:rsid w:val="00203766"/>
    <w:rsid w:val="0020426A"/>
    <w:rsid w:val="002048DC"/>
    <w:rsid w:val="00205C4E"/>
    <w:rsid w:val="002153D8"/>
    <w:rsid w:val="00215810"/>
    <w:rsid w:val="00217907"/>
    <w:rsid w:val="00222790"/>
    <w:rsid w:val="002326FD"/>
    <w:rsid w:val="00233406"/>
    <w:rsid w:val="002343B0"/>
    <w:rsid w:val="00234728"/>
    <w:rsid w:val="0023720A"/>
    <w:rsid w:val="00242D52"/>
    <w:rsid w:val="00243934"/>
    <w:rsid w:val="00244E79"/>
    <w:rsid w:val="002451AE"/>
    <w:rsid w:val="0024557E"/>
    <w:rsid w:val="002505DC"/>
    <w:rsid w:val="0025078F"/>
    <w:rsid w:val="00251E73"/>
    <w:rsid w:val="00252770"/>
    <w:rsid w:val="00252DE0"/>
    <w:rsid w:val="00257992"/>
    <w:rsid w:val="002623D2"/>
    <w:rsid w:val="00262FD1"/>
    <w:rsid w:val="00267719"/>
    <w:rsid w:val="00267AE9"/>
    <w:rsid w:val="002704A0"/>
    <w:rsid w:val="0027085F"/>
    <w:rsid w:val="00270906"/>
    <w:rsid w:val="00271646"/>
    <w:rsid w:val="002740B9"/>
    <w:rsid w:val="00274308"/>
    <w:rsid w:val="00274646"/>
    <w:rsid w:val="0027732B"/>
    <w:rsid w:val="002809E6"/>
    <w:rsid w:val="002817AA"/>
    <w:rsid w:val="002818F7"/>
    <w:rsid w:val="002846EE"/>
    <w:rsid w:val="00284915"/>
    <w:rsid w:val="002908FD"/>
    <w:rsid w:val="0029204B"/>
    <w:rsid w:val="00292D27"/>
    <w:rsid w:val="002959B0"/>
    <w:rsid w:val="00296C62"/>
    <w:rsid w:val="002972F1"/>
    <w:rsid w:val="002A0A56"/>
    <w:rsid w:val="002A1A7F"/>
    <w:rsid w:val="002A21D2"/>
    <w:rsid w:val="002A2634"/>
    <w:rsid w:val="002A4E9F"/>
    <w:rsid w:val="002B55EA"/>
    <w:rsid w:val="002B6FBE"/>
    <w:rsid w:val="002B76C3"/>
    <w:rsid w:val="002C1EDA"/>
    <w:rsid w:val="002C24B4"/>
    <w:rsid w:val="002C28F8"/>
    <w:rsid w:val="002C3C80"/>
    <w:rsid w:val="002C7490"/>
    <w:rsid w:val="002D1D9F"/>
    <w:rsid w:val="002D76F9"/>
    <w:rsid w:val="002E01AF"/>
    <w:rsid w:val="002F28C8"/>
    <w:rsid w:val="002F48E9"/>
    <w:rsid w:val="002F6093"/>
    <w:rsid w:val="00300160"/>
    <w:rsid w:val="003075CA"/>
    <w:rsid w:val="00307A16"/>
    <w:rsid w:val="00312688"/>
    <w:rsid w:val="00312701"/>
    <w:rsid w:val="003148AA"/>
    <w:rsid w:val="0032076C"/>
    <w:rsid w:val="003211B1"/>
    <w:rsid w:val="003234E3"/>
    <w:rsid w:val="0032527A"/>
    <w:rsid w:val="00330E05"/>
    <w:rsid w:val="003316E3"/>
    <w:rsid w:val="0033255C"/>
    <w:rsid w:val="00333285"/>
    <w:rsid w:val="00333E1A"/>
    <w:rsid w:val="00334F02"/>
    <w:rsid w:val="00340525"/>
    <w:rsid w:val="00342F42"/>
    <w:rsid w:val="003503D0"/>
    <w:rsid w:val="00352AA0"/>
    <w:rsid w:val="0035333C"/>
    <w:rsid w:val="00357719"/>
    <w:rsid w:val="00367C89"/>
    <w:rsid w:val="0037039F"/>
    <w:rsid w:val="00370605"/>
    <w:rsid w:val="00370722"/>
    <w:rsid w:val="00374DEE"/>
    <w:rsid w:val="003755BB"/>
    <w:rsid w:val="00375B94"/>
    <w:rsid w:val="00375C71"/>
    <w:rsid w:val="00375CE2"/>
    <w:rsid w:val="00376D67"/>
    <w:rsid w:val="00377872"/>
    <w:rsid w:val="00380048"/>
    <w:rsid w:val="0038078A"/>
    <w:rsid w:val="00382F5E"/>
    <w:rsid w:val="00383873"/>
    <w:rsid w:val="003840AA"/>
    <w:rsid w:val="0038675B"/>
    <w:rsid w:val="00390AF6"/>
    <w:rsid w:val="00392265"/>
    <w:rsid w:val="00392342"/>
    <w:rsid w:val="00393857"/>
    <w:rsid w:val="00393E6A"/>
    <w:rsid w:val="00394C03"/>
    <w:rsid w:val="003A3798"/>
    <w:rsid w:val="003A48BA"/>
    <w:rsid w:val="003A5885"/>
    <w:rsid w:val="003A7B20"/>
    <w:rsid w:val="003A7BB9"/>
    <w:rsid w:val="003B05FF"/>
    <w:rsid w:val="003B3BA2"/>
    <w:rsid w:val="003B4CF7"/>
    <w:rsid w:val="003B51D0"/>
    <w:rsid w:val="003B5AC6"/>
    <w:rsid w:val="003B5CCD"/>
    <w:rsid w:val="003C1CF7"/>
    <w:rsid w:val="003C4195"/>
    <w:rsid w:val="003C696B"/>
    <w:rsid w:val="003C73CF"/>
    <w:rsid w:val="003D4597"/>
    <w:rsid w:val="003D4B75"/>
    <w:rsid w:val="003E41ED"/>
    <w:rsid w:val="003E519F"/>
    <w:rsid w:val="003E6FFA"/>
    <w:rsid w:val="003F096B"/>
    <w:rsid w:val="003F0C66"/>
    <w:rsid w:val="003F11EC"/>
    <w:rsid w:val="003F1725"/>
    <w:rsid w:val="003F3B51"/>
    <w:rsid w:val="003F42D2"/>
    <w:rsid w:val="003F71E8"/>
    <w:rsid w:val="00402ACF"/>
    <w:rsid w:val="0040304A"/>
    <w:rsid w:val="004047C9"/>
    <w:rsid w:val="00405A4E"/>
    <w:rsid w:val="00406044"/>
    <w:rsid w:val="00406360"/>
    <w:rsid w:val="004066D5"/>
    <w:rsid w:val="004074B5"/>
    <w:rsid w:val="00410834"/>
    <w:rsid w:val="00410C79"/>
    <w:rsid w:val="00415D06"/>
    <w:rsid w:val="004174B5"/>
    <w:rsid w:val="004175A2"/>
    <w:rsid w:val="00420155"/>
    <w:rsid w:val="0042028C"/>
    <w:rsid w:val="00425AF1"/>
    <w:rsid w:val="00425DB4"/>
    <w:rsid w:val="0042682D"/>
    <w:rsid w:val="00426B4B"/>
    <w:rsid w:val="00426B8B"/>
    <w:rsid w:val="0042760D"/>
    <w:rsid w:val="004316FE"/>
    <w:rsid w:val="004350AD"/>
    <w:rsid w:val="00435C84"/>
    <w:rsid w:val="00442FF1"/>
    <w:rsid w:val="00445C98"/>
    <w:rsid w:val="0044659E"/>
    <w:rsid w:val="00446831"/>
    <w:rsid w:val="00446F73"/>
    <w:rsid w:val="004507B5"/>
    <w:rsid w:val="00453CDD"/>
    <w:rsid w:val="00453E07"/>
    <w:rsid w:val="00455545"/>
    <w:rsid w:val="00460BD2"/>
    <w:rsid w:val="00462954"/>
    <w:rsid w:val="00463D5F"/>
    <w:rsid w:val="004643D1"/>
    <w:rsid w:val="0046478D"/>
    <w:rsid w:val="004647A9"/>
    <w:rsid w:val="00466ECB"/>
    <w:rsid w:val="00470DCE"/>
    <w:rsid w:val="00477E7C"/>
    <w:rsid w:val="0048312C"/>
    <w:rsid w:val="0048393F"/>
    <w:rsid w:val="004840B1"/>
    <w:rsid w:val="00485231"/>
    <w:rsid w:val="00486046"/>
    <w:rsid w:val="004861A5"/>
    <w:rsid w:val="004861B4"/>
    <w:rsid w:val="004874B8"/>
    <w:rsid w:val="00490AB3"/>
    <w:rsid w:val="00492E5B"/>
    <w:rsid w:val="0049349C"/>
    <w:rsid w:val="00495409"/>
    <w:rsid w:val="00495702"/>
    <w:rsid w:val="00497A17"/>
    <w:rsid w:val="004A2B50"/>
    <w:rsid w:val="004A43FE"/>
    <w:rsid w:val="004A5A8D"/>
    <w:rsid w:val="004B2A0E"/>
    <w:rsid w:val="004B450A"/>
    <w:rsid w:val="004B53E7"/>
    <w:rsid w:val="004B5AC4"/>
    <w:rsid w:val="004B656E"/>
    <w:rsid w:val="004B6E25"/>
    <w:rsid w:val="004C1E97"/>
    <w:rsid w:val="004C250E"/>
    <w:rsid w:val="004C5559"/>
    <w:rsid w:val="004C6286"/>
    <w:rsid w:val="004D7375"/>
    <w:rsid w:val="004D73DD"/>
    <w:rsid w:val="004E1E75"/>
    <w:rsid w:val="004E345F"/>
    <w:rsid w:val="004E4017"/>
    <w:rsid w:val="004E68FC"/>
    <w:rsid w:val="004F0E85"/>
    <w:rsid w:val="004F375F"/>
    <w:rsid w:val="004F6C7E"/>
    <w:rsid w:val="004F73BA"/>
    <w:rsid w:val="004F778E"/>
    <w:rsid w:val="0050060A"/>
    <w:rsid w:val="00500F48"/>
    <w:rsid w:val="005019ED"/>
    <w:rsid w:val="00502660"/>
    <w:rsid w:val="005049C5"/>
    <w:rsid w:val="005055DE"/>
    <w:rsid w:val="00510E03"/>
    <w:rsid w:val="00511B27"/>
    <w:rsid w:val="00512737"/>
    <w:rsid w:val="00512820"/>
    <w:rsid w:val="0051298D"/>
    <w:rsid w:val="00512F21"/>
    <w:rsid w:val="0051613F"/>
    <w:rsid w:val="005173F3"/>
    <w:rsid w:val="005247B5"/>
    <w:rsid w:val="00526F7D"/>
    <w:rsid w:val="00530D48"/>
    <w:rsid w:val="00533A7F"/>
    <w:rsid w:val="00534CDD"/>
    <w:rsid w:val="00536498"/>
    <w:rsid w:val="00540D5F"/>
    <w:rsid w:val="0054220D"/>
    <w:rsid w:val="00542F89"/>
    <w:rsid w:val="005515E3"/>
    <w:rsid w:val="005551C6"/>
    <w:rsid w:val="00555762"/>
    <w:rsid w:val="0055623A"/>
    <w:rsid w:val="00560CBC"/>
    <w:rsid w:val="00563C0E"/>
    <w:rsid w:val="005650E0"/>
    <w:rsid w:val="005659DB"/>
    <w:rsid w:val="00565EF5"/>
    <w:rsid w:val="00570F5B"/>
    <w:rsid w:val="00572E0E"/>
    <w:rsid w:val="00573E36"/>
    <w:rsid w:val="00575494"/>
    <w:rsid w:val="005776E0"/>
    <w:rsid w:val="0058388C"/>
    <w:rsid w:val="00586504"/>
    <w:rsid w:val="00587611"/>
    <w:rsid w:val="00592ED8"/>
    <w:rsid w:val="00593E12"/>
    <w:rsid w:val="005966A9"/>
    <w:rsid w:val="00596A03"/>
    <w:rsid w:val="005A1605"/>
    <w:rsid w:val="005A1C73"/>
    <w:rsid w:val="005A3489"/>
    <w:rsid w:val="005B1734"/>
    <w:rsid w:val="005B3A89"/>
    <w:rsid w:val="005B4C27"/>
    <w:rsid w:val="005B6189"/>
    <w:rsid w:val="005C306E"/>
    <w:rsid w:val="005C7ECE"/>
    <w:rsid w:val="005D3BEE"/>
    <w:rsid w:val="005D7759"/>
    <w:rsid w:val="005D7A14"/>
    <w:rsid w:val="005E0418"/>
    <w:rsid w:val="005E2CDC"/>
    <w:rsid w:val="005E3F91"/>
    <w:rsid w:val="005E519C"/>
    <w:rsid w:val="005E57B2"/>
    <w:rsid w:val="005E6E82"/>
    <w:rsid w:val="005F0B92"/>
    <w:rsid w:val="005F34E9"/>
    <w:rsid w:val="005F4728"/>
    <w:rsid w:val="00601A86"/>
    <w:rsid w:val="006028B4"/>
    <w:rsid w:val="00603523"/>
    <w:rsid w:val="00606754"/>
    <w:rsid w:val="006077B3"/>
    <w:rsid w:val="00610F5D"/>
    <w:rsid w:val="006114C0"/>
    <w:rsid w:val="006129F9"/>
    <w:rsid w:val="0061769B"/>
    <w:rsid w:val="00617DE7"/>
    <w:rsid w:val="00621C96"/>
    <w:rsid w:val="00622787"/>
    <w:rsid w:val="00623C05"/>
    <w:rsid w:val="00624557"/>
    <w:rsid w:val="00626BDC"/>
    <w:rsid w:val="00630087"/>
    <w:rsid w:val="0063270C"/>
    <w:rsid w:val="006338EA"/>
    <w:rsid w:val="006347EF"/>
    <w:rsid w:val="00637096"/>
    <w:rsid w:val="006438D5"/>
    <w:rsid w:val="00644514"/>
    <w:rsid w:val="00645075"/>
    <w:rsid w:val="006455ED"/>
    <w:rsid w:val="00646377"/>
    <w:rsid w:val="0064657D"/>
    <w:rsid w:val="00647053"/>
    <w:rsid w:val="00647E6F"/>
    <w:rsid w:val="006539F0"/>
    <w:rsid w:val="0065642F"/>
    <w:rsid w:val="00660713"/>
    <w:rsid w:val="006616CA"/>
    <w:rsid w:val="006625CA"/>
    <w:rsid w:val="006652A7"/>
    <w:rsid w:val="00666847"/>
    <w:rsid w:val="00671D73"/>
    <w:rsid w:val="00674F4A"/>
    <w:rsid w:val="00676019"/>
    <w:rsid w:val="00676F32"/>
    <w:rsid w:val="006774DB"/>
    <w:rsid w:val="006800B1"/>
    <w:rsid w:val="00681964"/>
    <w:rsid w:val="00681FE2"/>
    <w:rsid w:val="0068493F"/>
    <w:rsid w:val="006854A1"/>
    <w:rsid w:val="00685F6B"/>
    <w:rsid w:val="00687DC0"/>
    <w:rsid w:val="00697FDB"/>
    <w:rsid w:val="006A076A"/>
    <w:rsid w:val="006A38E1"/>
    <w:rsid w:val="006A3D00"/>
    <w:rsid w:val="006A662C"/>
    <w:rsid w:val="006A747F"/>
    <w:rsid w:val="006A7A1C"/>
    <w:rsid w:val="006B1D62"/>
    <w:rsid w:val="006B239D"/>
    <w:rsid w:val="006B4428"/>
    <w:rsid w:val="006B76F5"/>
    <w:rsid w:val="006C0E46"/>
    <w:rsid w:val="006C161D"/>
    <w:rsid w:val="006C1683"/>
    <w:rsid w:val="006C6038"/>
    <w:rsid w:val="006C6590"/>
    <w:rsid w:val="006C6FA7"/>
    <w:rsid w:val="006D3B93"/>
    <w:rsid w:val="006D463D"/>
    <w:rsid w:val="006D6DBA"/>
    <w:rsid w:val="006D7A52"/>
    <w:rsid w:val="006E062F"/>
    <w:rsid w:val="006E0A57"/>
    <w:rsid w:val="006E1279"/>
    <w:rsid w:val="006E24F6"/>
    <w:rsid w:val="006F076A"/>
    <w:rsid w:val="006F2915"/>
    <w:rsid w:val="006F3CD7"/>
    <w:rsid w:val="006F6112"/>
    <w:rsid w:val="006F6A30"/>
    <w:rsid w:val="006F79A0"/>
    <w:rsid w:val="006F7A13"/>
    <w:rsid w:val="00704B53"/>
    <w:rsid w:val="0070757E"/>
    <w:rsid w:val="007105F8"/>
    <w:rsid w:val="007122F1"/>
    <w:rsid w:val="00712CB3"/>
    <w:rsid w:val="00713ECE"/>
    <w:rsid w:val="00715531"/>
    <w:rsid w:val="007162AE"/>
    <w:rsid w:val="00716C77"/>
    <w:rsid w:val="00720D7B"/>
    <w:rsid w:val="0072205D"/>
    <w:rsid w:val="00726676"/>
    <w:rsid w:val="00731EF0"/>
    <w:rsid w:val="0073321D"/>
    <w:rsid w:val="00734C60"/>
    <w:rsid w:val="00741121"/>
    <w:rsid w:val="00745561"/>
    <w:rsid w:val="00745A40"/>
    <w:rsid w:val="00746E5F"/>
    <w:rsid w:val="007471BD"/>
    <w:rsid w:val="0074748A"/>
    <w:rsid w:val="00751CC4"/>
    <w:rsid w:val="0075312C"/>
    <w:rsid w:val="007537B7"/>
    <w:rsid w:val="007548C3"/>
    <w:rsid w:val="00754B33"/>
    <w:rsid w:val="00762ACE"/>
    <w:rsid w:val="007633F0"/>
    <w:rsid w:val="00770321"/>
    <w:rsid w:val="00771F46"/>
    <w:rsid w:val="007722B9"/>
    <w:rsid w:val="00775A94"/>
    <w:rsid w:val="00775C1B"/>
    <w:rsid w:val="007810F5"/>
    <w:rsid w:val="00781B27"/>
    <w:rsid w:val="00787849"/>
    <w:rsid w:val="00790CA4"/>
    <w:rsid w:val="00792C42"/>
    <w:rsid w:val="00793FD4"/>
    <w:rsid w:val="00794EAA"/>
    <w:rsid w:val="007979D5"/>
    <w:rsid w:val="007A0852"/>
    <w:rsid w:val="007A1121"/>
    <w:rsid w:val="007A2993"/>
    <w:rsid w:val="007A7FA4"/>
    <w:rsid w:val="007B3961"/>
    <w:rsid w:val="007B417B"/>
    <w:rsid w:val="007B5516"/>
    <w:rsid w:val="007B5B40"/>
    <w:rsid w:val="007B5D3A"/>
    <w:rsid w:val="007B7C7E"/>
    <w:rsid w:val="007C43CC"/>
    <w:rsid w:val="007C58DF"/>
    <w:rsid w:val="007C667C"/>
    <w:rsid w:val="007C6CF8"/>
    <w:rsid w:val="007C7565"/>
    <w:rsid w:val="007C7C5F"/>
    <w:rsid w:val="007D4F2B"/>
    <w:rsid w:val="007D6047"/>
    <w:rsid w:val="007E16ED"/>
    <w:rsid w:val="007E3718"/>
    <w:rsid w:val="007E68A2"/>
    <w:rsid w:val="007F0FCD"/>
    <w:rsid w:val="007F3794"/>
    <w:rsid w:val="007F3C89"/>
    <w:rsid w:val="007F5040"/>
    <w:rsid w:val="007F6DA1"/>
    <w:rsid w:val="00801545"/>
    <w:rsid w:val="00804DCB"/>
    <w:rsid w:val="00805260"/>
    <w:rsid w:val="008061FE"/>
    <w:rsid w:val="00811DA7"/>
    <w:rsid w:val="008121BE"/>
    <w:rsid w:val="00812208"/>
    <w:rsid w:val="00814309"/>
    <w:rsid w:val="00816AB7"/>
    <w:rsid w:val="00817935"/>
    <w:rsid w:val="00821A74"/>
    <w:rsid w:val="00824B8A"/>
    <w:rsid w:val="00824EDF"/>
    <w:rsid w:val="00825CFD"/>
    <w:rsid w:val="00830CE6"/>
    <w:rsid w:val="00830FC2"/>
    <w:rsid w:val="00831B6C"/>
    <w:rsid w:val="008370DA"/>
    <w:rsid w:val="00842929"/>
    <w:rsid w:val="00845EA9"/>
    <w:rsid w:val="00846F4E"/>
    <w:rsid w:val="00847139"/>
    <w:rsid w:val="008516D6"/>
    <w:rsid w:val="008525B6"/>
    <w:rsid w:val="00854FF3"/>
    <w:rsid w:val="008566D9"/>
    <w:rsid w:val="00856FEB"/>
    <w:rsid w:val="008619BE"/>
    <w:rsid w:val="00861B70"/>
    <w:rsid w:val="0086299F"/>
    <w:rsid w:val="008634A9"/>
    <w:rsid w:val="00864663"/>
    <w:rsid w:val="00866A0E"/>
    <w:rsid w:val="00873C84"/>
    <w:rsid w:val="00875AF0"/>
    <w:rsid w:val="0087664E"/>
    <w:rsid w:val="00876A25"/>
    <w:rsid w:val="0088185D"/>
    <w:rsid w:val="00881EAA"/>
    <w:rsid w:val="008826EB"/>
    <w:rsid w:val="00882C42"/>
    <w:rsid w:val="0088345B"/>
    <w:rsid w:val="008844AF"/>
    <w:rsid w:val="00891AD4"/>
    <w:rsid w:val="00894F13"/>
    <w:rsid w:val="008962E2"/>
    <w:rsid w:val="008A12CD"/>
    <w:rsid w:val="008A3EE7"/>
    <w:rsid w:val="008A4BD8"/>
    <w:rsid w:val="008A4D11"/>
    <w:rsid w:val="008A7924"/>
    <w:rsid w:val="008A7AF1"/>
    <w:rsid w:val="008B6195"/>
    <w:rsid w:val="008C06A2"/>
    <w:rsid w:val="008C10C3"/>
    <w:rsid w:val="008C16B4"/>
    <w:rsid w:val="008C1AA6"/>
    <w:rsid w:val="008C4983"/>
    <w:rsid w:val="008C77EA"/>
    <w:rsid w:val="008D178D"/>
    <w:rsid w:val="008D56AC"/>
    <w:rsid w:val="008D6174"/>
    <w:rsid w:val="008D6B39"/>
    <w:rsid w:val="008E06FA"/>
    <w:rsid w:val="008E2265"/>
    <w:rsid w:val="008E5159"/>
    <w:rsid w:val="008E563D"/>
    <w:rsid w:val="008E72C0"/>
    <w:rsid w:val="008E76F0"/>
    <w:rsid w:val="008F1191"/>
    <w:rsid w:val="008F211B"/>
    <w:rsid w:val="008F3409"/>
    <w:rsid w:val="008F3F18"/>
    <w:rsid w:val="008F3F5B"/>
    <w:rsid w:val="008F5BC4"/>
    <w:rsid w:val="008F6527"/>
    <w:rsid w:val="008F7244"/>
    <w:rsid w:val="009019FA"/>
    <w:rsid w:val="009023DF"/>
    <w:rsid w:val="00905C98"/>
    <w:rsid w:val="00905DD3"/>
    <w:rsid w:val="0090683F"/>
    <w:rsid w:val="00910DBF"/>
    <w:rsid w:val="009119D4"/>
    <w:rsid w:val="00911E5D"/>
    <w:rsid w:val="00912F62"/>
    <w:rsid w:val="009131D5"/>
    <w:rsid w:val="00913330"/>
    <w:rsid w:val="00913D8F"/>
    <w:rsid w:val="0091480D"/>
    <w:rsid w:val="00914882"/>
    <w:rsid w:val="00914D5E"/>
    <w:rsid w:val="00924CB5"/>
    <w:rsid w:val="00927ED4"/>
    <w:rsid w:val="009320C6"/>
    <w:rsid w:val="00933AC4"/>
    <w:rsid w:val="0093600C"/>
    <w:rsid w:val="00940D3B"/>
    <w:rsid w:val="0094575C"/>
    <w:rsid w:val="00945F74"/>
    <w:rsid w:val="00947DA9"/>
    <w:rsid w:val="00951B56"/>
    <w:rsid w:val="00951D39"/>
    <w:rsid w:val="009530D3"/>
    <w:rsid w:val="00953B8A"/>
    <w:rsid w:val="00960721"/>
    <w:rsid w:val="00961A8A"/>
    <w:rsid w:val="009641B8"/>
    <w:rsid w:val="0097067C"/>
    <w:rsid w:val="00970FBB"/>
    <w:rsid w:val="0097252D"/>
    <w:rsid w:val="0097282C"/>
    <w:rsid w:val="00972EF9"/>
    <w:rsid w:val="009751BA"/>
    <w:rsid w:val="00981E91"/>
    <w:rsid w:val="00983879"/>
    <w:rsid w:val="00983D3A"/>
    <w:rsid w:val="00985523"/>
    <w:rsid w:val="00987162"/>
    <w:rsid w:val="00987464"/>
    <w:rsid w:val="009922D3"/>
    <w:rsid w:val="00997CD9"/>
    <w:rsid w:val="009A511B"/>
    <w:rsid w:val="009A6531"/>
    <w:rsid w:val="009A7890"/>
    <w:rsid w:val="009B1F21"/>
    <w:rsid w:val="009B628E"/>
    <w:rsid w:val="009B7AD9"/>
    <w:rsid w:val="009C10FA"/>
    <w:rsid w:val="009C3023"/>
    <w:rsid w:val="009C3E95"/>
    <w:rsid w:val="009D2F0E"/>
    <w:rsid w:val="009D5A52"/>
    <w:rsid w:val="009D6550"/>
    <w:rsid w:val="009E1640"/>
    <w:rsid w:val="009E199A"/>
    <w:rsid w:val="009E1A92"/>
    <w:rsid w:val="009E2598"/>
    <w:rsid w:val="009E587A"/>
    <w:rsid w:val="009F14F5"/>
    <w:rsid w:val="009F2A40"/>
    <w:rsid w:val="009F2B19"/>
    <w:rsid w:val="009F69F8"/>
    <w:rsid w:val="009F7A0C"/>
    <w:rsid w:val="00A05E6D"/>
    <w:rsid w:val="00A14922"/>
    <w:rsid w:val="00A15CAB"/>
    <w:rsid w:val="00A21804"/>
    <w:rsid w:val="00A260A7"/>
    <w:rsid w:val="00A27797"/>
    <w:rsid w:val="00A32A35"/>
    <w:rsid w:val="00A3623C"/>
    <w:rsid w:val="00A36A62"/>
    <w:rsid w:val="00A41540"/>
    <w:rsid w:val="00A4164D"/>
    <w:rsid w:val="00A43A28"/>
    <w:rsid w:val="00A453FD"/>
    <w:rsid w:val="00A46F17"/>
    <w:rsid w:val="00A472BD"/>
    <w:rsid w:val="00A47C99"/>
    <w:rsid w:val="00A50461"/>
    <w:rsid w:val="00A552FF"/>
    <w:rsid w:val="00A56232"/>
    <w:rsid w:val="00A56C1F"/>
    <w:rsid w:val="00A574D9"/>
    <w:rsid w:val="00A57C0C"/>
    <w:rsid w:val="00A6157F"/>
    <w:rsid w:val="00A64366"/>
    <w:rsid w:val="00A72BE1"/>
    <w:rsid w:val="00A74169"/>
    <w:rsid w:val="00A74733"/>
    <w:rsid w:val="00A85E8A"/>
    <w:rsid w:val="00A90FF3"/>
    <w:rsid w:val="00A92DD5"/>
    <w:rsid w:val="00A94722"/>
    <w:rsid w:val="00A95529"/>
    <w:rsid w:val="00A97DD5"/>
    <w:rsid w:val="00AA22F6"/>
    <w:rsid w:val="00AA3020"/>
    <w:rsid w:val="00AA314D"/>
    <w:rsid w:val="00AA55E9"/>
    <w:rsid w:val="00AA57E0"/>
    <w:rsid w:val="00AB18AA"/>
    <w:rsid w:val="00AB5832"/>
    <w:rsid w:val="00AB7AB7"/>
    <w:rsid w:val="00AC0235"/>
    <w:rsid w:val="00AC096A"/>
    <w:rsid w:val="00AC115E"/>
    <w:rsid w:val="00AC4DB0"/>
    <w:rsid w:val="00AC7162"/>
    <w:rsid w:val="00AC7FD6"/>
    <w:rsid w:val="00AD03C8"/>
    <w:rsid w:val="00AD22FD"/>
    <w:rsid w:val="00AD4257"/>
    <w:rsid w:val="00AD5C32"/>
    <w:rsid w:val="00AE0175"/>
    <w:rsid w:val="00AE25A2"/>
    <w:rsid w:val="00AE269E"/>
    <w:rsid w:val="00AE5F98"/>
    <w:rsid w:val="00AE75CA"/>
    <w:rsid w:val="00AF135A"/>
    <w:rsid w:val="00AF3A72"/>
    <w:rsid w:val="00AF4208"/>
    <w:rsid w:val="00AF421C"/>
    <w:rsid w:val="00AF6EB9"/>
    <w:rsid w:val="00AF77EF"/>
    <w:rsid w:val="00B01B83"/>
    <w:rsid w:val="00B01B99"/>
    <w:rsid w:val="00B037B3"/>
    <w:rsid w:val="00B05DCD"/>
    <w:rsid w:val="00B103CC"/>
    <w:rsid w:val="00B10DD5"/>
    <w:rsid w:val="00B1336A"/>
    <w:rsid w:val="00B140F2"/>
    <w:rsid w:val="00B165A4"/>
    <w:rsid w:val="00B16768"/>
    <w:rsid w:val="00B16A12"/>
    <w:rsid w:val="00B200F7"/>
    <w:rsid w:val="00B20A80"/>
    <w:rsid w:val="00B21727"/>
    <w:rsid w:val="00B24010"/>
    <w:rsid w:val="00B26600"/>
    <w:rsid w:val="00B32A9B"/>
    <w:rsid w:val="00B33362"/>
    <w:rsid w:val="00B336FE"/>
    <w:rsid w:val="00B339AE"/>
    <w:rsid w:val="00B37ACA"/>
    <w:rsid w:val="00B400BB"/>
    <w:rsid w:val="00B40D93"/>
    <w:rsid w:val="00B41F2C"/>
    <w:rsid w:val="00B42785"/>
    <w:rsid w:val="00B42B97"/>
    <w:rsid w:val="00B432FD"/>
    <w:rsid w:val="00B44EA2"/>
    <w:rsid w:val="00B452AA"/>
    <w:rsid w:val="00B463FB"/>
    <w:rsid w:val="00B464BC"/>
    <w:rsid w:val="00B4658D"/>
    <w:rsid w:val="00B46F3D"/>
    <w:rsid w:val="00B47049"/>
    <w:rsid w:val="00B47116"/>
    <w:rsid w:val="00B51007"/>
    <w:rsid w:val="00B511B4"/>
    <w:rsid w:val="00B60336"/>
    <w:rsid w:val="00B628A3"/>
    <w:rsid w:val="00B67DB3"/>
    <w:rsid w:val="00B71E3C"/>
    <w:rsid w:val="00B73663"/>
    <w:rsid w:val="00B74CBA"/>
    <w:rsid w:val="00B75239"/>
    <w:rsid w:val="00B75C1F"/>
    <w:rsid w:val="00B837D2"/>
    <w:rsid w:val="00B905F2"/>
    <w:rsid w:val="00B91D25"/>
    <w:rsid w:val="00B9395E"/>
    <w:rsid w:val="00B93A62"/>
    <w:rsid w:val="00B94993"/>
    <w:rsid w:val="00B9523F"/>
    <w:rsid w:val="00B971D6"/>
    <w:rsid w:val="00BA0DE3"/>
    <w:rsid w:val="00BA2A29"/>
    <w:rsid w:val="00BA3CD0"/>
    <w:rsid w:val="00BA4861"/>
    <w:rsid w:val="00BA5616"/>
    <w:rsid w:val="00BB1F27"/>
    <w:rsid w:val="00BB47DA"/>
    <w:rsid w:val="00BB6A1D"/>
    <w:rsid w:val="00BB7D4F"/>
    <w:rsid w:val="00BC1CAE"/>
    <w:rsid w:val="00BC239A"/>
    <w:rsid w:val="00BC27DB"/>
    <w:rsid w:val="00BC4465"/>
    <w:rsid w:val="00BD15C3"/>
    <w:rsid w:val="00BD25A0"/>
    <w:rsid w:val="00BD2902"/>
    <w:rsid w:val="00BD58CA"/>
    <w:rsid w:val="00BD7FDB"/>
    <w:rsid w:val="00BE09CC"/>
    <w:rsid w:val="00BE1C47"/>
    <w:rsid w:val="00BE57A7"/>
    <w:rsid w:val="00BF0737"/>
    <w:rsid w:val="00BF0F70"/>
    <w:rsid w:val="00BF2B1D"/>
    <w:rsid w:val="00BF3438"/>
    <w:rsid w:val="00BF4000"/>
    <w:rsid w:val="00BF5FB3"/>
    <w:rsid w:val="00BF7E99"/>
    <w:rsid w:val="00C0106F"/>
    <w:rsid w:val="00C0109E"/>
    <w:rsid w:val="00C029C4"/>
    <w:rsid w:val="00C047B7"/>
    <w:rsid w:val="00C06CE7"/>
    <w:rsid w:val="00C071B0"/>
    <w:rsid w:val="00C10D99"/>
    <w:rsid w:val="00C10E40"/>
    <w:rsid w:val="00C1283C"/>
    <w:rsid w:val="00C12F79"/>
    <w:rsid w:val="00C16466"/>
    <w:rsid w:val="00C17CBC"/>
    <w:rsid w:val="00C200F2"/>
    <w:rsid w:val="00C202B1"/>
    <w:rsid w:val="00C20477"/>
    <w:rsid w:val="00C2058B"/>
    <w:rsid w:val="00C21054"/>
    <w:rsid w:val="00C22CC1"/>
    <w:rsid w:val="00C23D18"/>
    <w:rsid w:val="00C31D98"/>
    <w:rsid w:val="00C32D3B"/>
    <w:rsid w:val="00C33A12"/>
    <w:rsid w:val="00C33EE0"/>
    <w:rsid w:val="00C35CDB"/>
    <w:rsid w:val="00C404C3"/>
    <w:rsid w:val="00C43E1B"/>
    <w:rsid w:val="00C51443"/>
    <w:rsid w:val="00C51881"/>
    <w:rsid w:val="00C52425"/>
    <w:rsid w:val="00C535E2"/>
    <w:rsid w:val="00C561AF"/>
    <w:rsid w:val="00C566A7"/>
    <w:rsid w:val="00C612C2"/>
    <w:rsid w:val="00C62481"/>
    <w:rsid w:val="00C62617"/>
    <w:rsid w:val="00C63C2D"/>
    <w:rsid w:val="00C6422A"/>
    <w:rsid w:val="00C66BE2"/>
    <w:rsid w:val="00C700DA"/>
    <w:rsid w:val="00C71B48"/>
    <w:rsid w:val="00C7499D"/>
    <w:rsid w:val="00C77218"/>
    <w:rsid w:val="00C820A1"/>
    <w:rsid w:val="00C84713"/>
    <w:rsid w:val="00C8721C"/>
    <w:rsid w:val="00C87DDC"/>
    <w:rsid w:val="00C92E3F"/>
    <w:rsid w:val="00C93460"/>
    <w:rsid w:val="00C9571B"/>
    <w:rsid w:val="00CA2745"/>
    <w:rsid w:val="00CA3642"/>
    <w:rsid w:val="00CA36E2"/>
    <w:rsid w:val="00CA4E54"/>
    <w:rsid w:val="00CA57AD"/>
    <w:rsid w:val="00CA5FB6"/>
    <w:rsid w:val="00CB082D"/>
    <w:rsid w:val="00CB1280"/>
    <w:rsid w:val="00CB38E9"/>
    <w:rsid w:val="00CB6E5A"/>
    <w:rsid w:val="00CB790F"/>
    <w:rsid w:val="00CB7DE7"/>
    <w:rsid w:val="00CB7F9A"/>
    <w:rsid w:val="00CC1CB8"/>
    <w:rsid w:val="00CC3021"/>
    <w:rsid w:val="00CC4006"/>
    <w:rsid w:val="00CC59C9"/>
    <w:rsid w:val="00CC6EFB"/>
    <w:rsid w:val="00CD27B2"/>
    <w:rsid w:val="00CD42BA"/>
    <w:rsid w:val="00CE3B3F"/>
    <w:rsid w:val="00CF38D9"/>
    <w:rsid w:val="00CF3CC6"/>
    <w:rsid w:val="00CF457E"/>
    <w:rsid w:val="00D11BEA"/>
    <w:rsid w:val="00D13781"/>
    <w:rsid w:val="00D13D93"/>
    <w:rsid w:val="00D13DA7"/>
    <w:rsid w:val="00D13E71"/>
    <w:rsid w:val="00D13EE8"/>
    <w:rsid w:val="00D14AC7"/>
    <w:rsid w:val="00D15D4D"/>
    <w:rsid w:val="00D16389"/>
    <w:rsid w:val="00D174D9"/>
    <w:rsid w:val="00D17593"/>
    <w:rsid w:val="00D20089"/>
    <w:rsid w:val="00D243BF"/>
    <w:rsid w:val="00D267AB"/>
    <w:rsid w:val="00D27880"/>
    <w:rsid w:val="00D309FF"/>
    <w:rsid w:val="00D313CC"/>
    <w:rsid w:val="00D32CFE"/>
    <w:rsid w:val="00D3416D"/>
    <w:rsid w:val="00D35939"/>
    <w:rsid w:val="00D36788"/>
    <w:rsid w:val="00D37FA5"/>
    <w:rsid w:val="00D413A3"/>
    <w:rsid w:val="00D429E7"/>
    <w:rsid w:val="00D42F03"/>
    <w:rsid w:val="00D458E7"/>
    <w:rsid w:val="00D45FA2"/>
    <w:rsid w:val="00D462E9"/>
    <w:rsid w:val="00D46368"/>
    <w:rsid w:val="00D46E73"/>
    <w:rsid w:val="00D5029A"/>
    <w:rsid w:val="00D5092B"/>
    <w:rsid w:val="00D545A6"/>
    <w:rsid w:val="00D56185"/>
    <w:rsid w:val="00D566D8"/>
    <w:rsid w:val="00D57733"/>
    <w:rsid w:val="00D6045F"/>
    <w:rsid w:val="00D60861"/>
    <w:rsid w:val="00D63C4B"/>
    <w:rsid w:val="00D6458F"/>
    <w:rsid w:val="00D664A3"/>
    <w:rsid w:val="00D67826"/>
    <w:rsid w:val="00D73649"/>
    <w:rsid w:val="00D73F3C"/>
    <w:rsid w:val="00D75B08"/>
    <w:rsid w:val="00D7639D"/>
    <w:rsid w:val="00D8279C"/>
    <w:rsid w:val="00D84D20"/>
    <w:rsid w:val="00D94F52"/>
    <w:rsid w:val="00D958DE"/>
    <w:rsid w:val="00D95F72"/>
    <w:rsid w:val="00D97719"/>
    <w:rsid w:val="00DA0270"/>
    <w:rsid w:val="00DA402C"/>
    <w:rsid w:val="00DA623D"/>
    <w:rsid w:val="00DA7949"/>
    <w:rsid w:val="00DB130E"/>
    <w:rsid w:val="00DB1F2F"/>
    <w:rsid w:val="00DB2987"/>
    <w:rsid w:val="00DB4E0C"/>
    <w:rsid w:val="00DB7CE6"/>
    <w:rsid w:val="00DC08DF"/>
    <w:rsid w:val="00DC175A"/>
    <w:rsid w:val="00DC1CCF"/>
    <w:rsid w:val="00DC4B28"/>
    <w:rsid w:val="00DC775B"/>
    <w:rsid w:val="00DC7AF5"/>
    <w:rsid w:val="00DD0DB7"/>
    <w:rsid w:val="00DD353C"/>
    <w:rsid w:val="00DD361E"/>
    <w:rsid w:val="00DD4122"/>
    <w:rsid w:val="00DE2FA8"/>
    <w:rsid w:val="00DE4167"/>
    <w:rsid w:val="00DE780F"/>
    <w:rsid w:val="00DF1A13"/>
    <w:rsid w:val="00DF549B"/>
    <w:rsid w:val="00DF57AE"/>
    <w:rsid w:val="00DF5C85"/>
    <w:rsid w:val="00DF5E9F"/>
    <w:rsid w:val="00DF623A"/>
    <w:rsid w:val="00E03F3E"/>
    <w:rsid w:val="00E04346"/>
    <w:rsid w:val="00E06816"/>
    <w:rsid w:val="00E0794C"/>
    <w:rsid w:val="00E104B8"/>
    <w:rsid w:val="00E11334"/>
    <w:rsid w:val="00E11849"/>
    <w:rsid w:val="00E12C8E"/>
    <w:rsid w:val="00E145B6"/>
    <w:rsid w:val="00E14C9C"/>
    <w:rsid w:val="00E14DC2"/>
    <w:rsid w:val="00E179AD"/>
    <w:rsid w:val="00E25A5F"/>
    <w:rsid w:val="00E26047"/>
    <w:rsid w:val="00E278CF"/>
    <w:rsid w:val="00E311C3"/>
    <w:rsid w:val="00E358E7"/>
    <w:rsid w:val="00E37A2F"/>
    <w:rsid w:val="00E43295"/>
    <w:rsid w:val="00E44D50"/>
    <w:rsid w:val="00E53807"/>
    <w:rsid w:val="00E5405C"/>
    <w:rsid w:val="00E545DF"/>
    <w:rsid w:val="00E555E0"/>
    <w:rsid w:val="00E57877"/>
    <w:rsid w:val="00E602A9"/>
    <w:rsid w:val="00E603BF"/>
    <w:rsid w:val="00E60608"/>
    <w:rsid w:val="00E638C3"/>
    <w:rsid w:val="00E64F6A"/>
    <w:rsid w:val="00E6607F"/>
    <w:rsid w:val="00E67572"/>
    <w:rsid w:val="00E67C46"/>
    <w:rsid w:val="00E701DE"/>
    <w:rsid w:val="00E70579"/>
    <w:rsid w:val="00E7502F"/>
    <w:rsid w:val="00E76C53"/>
    <w:rsid w:val="00E8226B"/>
    <w:rsid w:val="00E82439"/>
    <w:rsid w:val="00E84324"/>
    <w:rsid w:val="00E855DC"/>
    <w:rsid w:val="00E96622"/>
    <w:rsid w:val="00EA13A5"/>
    <w:rsid w:val="00EA4256"/>
    <w:rsid w:val="00EA5A90"/>
    <w:rsid w:val="00EA5DCC"/>
    <w:rsid w:val="00EA7586"/>
    <w:rsid w:val="00EA7CDD"/>
    <w:rsid w:val="00EB4C20"/>
    <w:rsid w:val="00EB78C1"/>
    <w:rsid w:val="00EC0A6C"/>
    <w:rsid w:val="00EC182F"/>
    <w:rsid w:val="00EC363D"/>
    <w:rsid w:val="00EC37C9"/>
    <w:rsid w:val="00EC3948"/>
    <w:rsid w:val="00EC407F"/>
    <w:rsid w:val="00EC5365"/>
    <w:rsid w:val="00EC5983"/>
    <w:rsid w:val="00EC647B"/>
    <w:rsid w:val="00ED0E48"/>
    <w:rsid w:val="00ED5D3D"/>
    <w:rsid w:val="00ED7120"/>
    <w:rsid w:val="00EE3661"/>
    <w:rsid w:val="00EE42D0"/>
    <w:rsid w:val="00EE5176"/>
    <w:rsid w:val="00EE67ED"/>
    <w:rsid w:val="00EF21FE"/>
    <w:rsid w:val="00EF2A39"/>
    <w:rsid w:val="00EF2F7E"/>
    <w:rsid w:val="00EF3ED6"/>
    <w:rsid w:val="00F0202D"/>
    <w:rsid w:val="00F0599B"/>
    <w:rsid w:val="00F0606B"/>
    <w:rsid w:val="00F067C2"/>
    <w:rsid w:val="00F068D9"/>
    <w:rsid w:val="00F115DB"/>
    <w:rsid w:val="00F1197C"/>
    <w:rsid w:val="00F1238A"/>
    <w:rsid w:val="00F12DCD"/>
    <w:rsid w:val="00F14D1E"/>
    <w:rsid w:val="00F204CD"/>
    <w:rsid w:val="00F254B1"/>
    <w:rsid w:val="00F262F8"/>
    <w:rsid w:val="00F30191"/>
    <w:rsid w:val="00F33459"/>
    <w:rsid w:val="00F33597"/>
    <w:rsid w:val="00F35274"/>
    <w:rsid w:val="00F35D5F"/>
    <w:rsid w:val="00F40372"/>
    <w:rsid w:val="00F43294"/>
    <w:rsid w:val="00F46441"/>
    <w:rsid w:val="00F465D5"/>
    <w:rsid w:val="00F52F6F"/>
    <w:rsid w:val="00F5450F"/>
    <w:rsid w:val="00F54E7B"/>
    <w:rsid w:val="00F56F15"/>
    <w:rsid w:val="00F61B32"/>
    <w:rsid w:val="00F62D34"/>
    <w:rsid w:val="00F66103"/>
    <w:rsid w:val="00F66F31"/>
    <w:rsid w:val="00F70733"/>
    <w:rsid w:val="00F708ED"/>
    <w:rsid w:val="00F70B83"/>
    <w:rsid w:val="00F715FD"/>
    <w:rsid w:val="00F72B89"/>
    <w:rsid w:val="00F746E2"/>
    <w:rsid w:val="00F76505"/>
    <w:rsid w:val="00F76D92"/>
    <w:rsid w:val="00F80320"/>
    <w:rsid w:val="00F81A38"/>
    <w:rsid w:val="00F83F93"/>
    <w:rsid w:val="00F84255"/>
    <w:rsid w:val="00F84541"/>
    <w:rsid w:val="00F90545"/>
    <w:rsid w:val="00F91686"/>
    <w:rsid w:val="00F92BA3"/>
    <w:rsid w:val="00F94757"/>
    <w:rsid w:val="00F95EFC"/>
    <w:rsid w:val="00FA1D2A"/>
    <w:rsid w:val="00FA3FBC"/>
    <w:rsid w:val="00FB0084"/>
    <w:rsid w:val="00FB00DA"/>
    <w:rsid w:val="00FB0A4D"/>
    <w:rsid w:val="00FB18A7"/>
    <w:rsid w:val="00FB45FC"/>
    <w:rsid w:val="00FB580A"/>
    <w:rsid w:val="00FB58E5"/>
    <w:rsid w:val="00FB7F57"/>
    <w:rsid w:val="00FC074E"/>
    <w:rsid w:val="00FC1655"/>
    <w:rsid w:val="00FC2117"/>
    <w:rsid w:val="00FC3CC9"/>
    <w:rsid w:val="00FC46CE"/>
    <w:rsid w:val="00FC5C0D"/>
    <w:rsid w:val="00FC68F4"/>
    <w:rsid w:val="00FC75AE"/>
    <w:rsid w:val="00FD4BB7"/>
    <w:rsid w:val="00FD4C54"/>
    <w:rsid w:val="00FD7B3C"/>
    <w:rsid w:val="00FE2E43"/>
    <w:rsid w:val="00FE4031"/>
    <w:rsid w:val="00FF0437"/>
    <w:rsid w:val="00FF16FD"/>
    <w:rsid w:val="00FF17F7"/>
    <w:rsid w:val="00FF1CC4"/>
    <w:rsid w:val="00FF3876"/>
    <w:rsid w:val="00FF5E70"/>
    <w:rsid w:val="00FF634A"/>
    <w:rsid w:val="00FF6736"/>
    <w:rsid w:val="00FF7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5:docId w15:val="{ED30E994-9985-415E-BD72-5F8C48DB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87D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4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BD8"/>
    <w:rPr>
      <w:rFonts w:ascii="Tahoma" w:hAnsi="Tahoma" w:cs="Tahoma"/>
      <w:sz w:val="16"/>
      <w:szCs w:val="16"/>
    </w:rPr>
  </w:style>
  <w:style w:type="character" w:styleId="Hyperlink">
    <w:name w:val="Hyperlink"/>
    <w:basedOn w:val="DefaultParagraphFont"/>
    <w:uiPriority w:val="99"/>
    <w:unhideWhenUsed/>
    <w:rsid w:val="006774DB"/>
    <w:rPr>
      <w:color w:val="0000FF" w:themeColor="hyperlink"/>
      <w:u w:val="single"/>
    </w:rPr>
  </w:style>
  <w:style w:type="character" w:styleId="UnresolvedMention">
    <w:name w:val="Unresolved Mention"/>
    <w:basedOn w:val="DefaultParagraphFont"/>
    <w:uiPriority w:val="99"/>
    <w:semiHidden/>
    <w:unhideWhenUsed/>
    <w:rsid w:val="002708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955704">
      <w:bodyDiv w:val="1"/>
      <w:marLeft w:val="0"/>
      <w:marRight w:val="0"/>
      <w:marTop w:val="0"/>
      <w:marBottom w:val="0"/>
      <w:divBdr>
        <w:top w:val="none" w:sz="0" w:space="0" w:color="auto"/>
        <w:left w:val="none" w:sz="0" w:space="0" w:color="auto"/>
        <w:bottom w:val="none" w:sz="0" w:space="0" w:color="auto"/>
        <w:right w:val="none" w:sz="0" w:space="0" w:color="auto"/>
      </w:divBdr>
    </w:div>
    <w:div w:id="1225993367">
      <w:bodyDiv w:val="1"/>
      <w:marLeft w:val="0"/>
      <w:marRight w:val="0"/>
      <w:marTop w:val="0"/>
      <w:marBottom w:val="0"/>
      <w:divBdr>
        <w:top w:val="none" w:sz="0" w:space="0" w:color="auto"/>
        <w:left w:val="none" w:sz="0" w:space="0" w:color="auto"/>
        <w:bottom w:val="none" w:sz="0" w:space="0" w:color="auto"/>
        <w:right w:val="none" w:sz="0" w:space="0" w:color="auto"/>
      </w:divBdr>
    </w:div>
    <w:div w:id="162014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http://ethics.la.gov/EthicsTraining/login.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FAC84-16E8-4531-BBB9-CDC86D933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3</Words>
  <Characters>6898</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Creole Nature Trail All-American Road</vt:lpstr>
    </vt:vector>
  </TitlesOfParts>
  <Company>Microsoft</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ole Nature Trail All-American Road</dc:title>
  <dc:creator>Cindy Johnson</dc:creator>
  <cp:lastModifiedBy>Heather Savoie</cp:lastModifiedBy>
  <cp:revision>2</cp:revision>
  <cp:lastPrinted>2019-08-22T19:50:00Z</cp:lastPrinted>
  <dcterms:created xsi:type="dcterms:W3CDTF">2020-03-16T16:57:00Z</dcterms:created>
  <dcterms:modified xsi:type="dcterms:W3CDTF">2020-03-16T16:57:00Z</dcterms:modified>
</cp:coreProperties>
</file>